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  <Override PartName="/word/footer2.xml" ContentType="application/vnd.openxmlformats-officedocument.wordprocessingml.foot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25EC5C41" w:rsidP="54AE8EC5" w:rsidRDefault="25EC5C41" w14:paraId="6439AD5D" w14:textId="42963810">
      <w:pPr>
        <w:pStyle w:val="Normal"/>
        <w:spacing/>
        <w:ind w:left="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Members present: A. Brown, Magee, Morris, Shick, Stout, Pedigo, Zerbst, Partlow, Drum, </w:t>
      </w:r>
    </w:p>
    <w:p w:rsidR="25EC5C41" w:rsidP="35F225F7" w:rsidRDefault="25EC5C41" w14:paraId="71759F35" w14:textId="7C7EC20B">
      <w:pPr>
        <w:pStyle w:val="Normal"/>
        <w:spacing/>
        <w:ind w:left="2160" w:firstLine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    C. Brown, Adducci</w:t>
      </w:r>
      <w:r w:rsidRPr="35F225F7" w:rsidR="3B5C3C7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 Mattingly</w:t>
      </w:r>
    </w:p>
    <w:p w:rsidR="602E4B34" w:rsidP="35F225F7" w:rsidRDefault="602E4B34" w14:paraId="7B0795D4" w14:textId="1AEF98BD">
      <w:pPr>
        <w:pStyle w:val="Normal"/>
        <w:spacing/>
        <w:ind w:left="0" w:firstLine="72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19663526" w:rsidP="79ACD8FC" w:rsidRDefault="19663526" w14:paraId="341C8A76" w14:textId="5354290F">
      <w:pPr>
        <w:pStyle w:val="Normal"/>
        <w:spacing/>
        <w:ind w:left="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Members absent: </w:t>
      </w:r>
      <w:r w:rsidRPr="54AE8EC5" w:rsidR="35380A7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ousma</w:t>
      </w:r>
    </w:p>
    <w:p w:rsidR="602E4B34" w:rsidP="35F225F7" w:rsidRDefault="602E4B34" w14:paraId="5013482B" w14:textId="6A0D260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577F8F" w:rsidP="54AE8EC5" w:rsidRDefault="00577F8F" w14:paraId="314E3511" w14:textId="45BD5649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bookmarkStart w:name="_Hlk132007448" w:id="0"/>
      <w:bookmarkStart w:name="_Hlk137461494" w:id="1"/>
      <w:bookmarkStart w:name="_Int_ivet22ep" w:id="848057154"/>
      <w:r w:rsidRPr="54AE8EC5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all to</w:t>
      </w:r>
      <w:bookmarkEnd w:id="848057154"/>
      <w:r w:rsidRPr="54AE8EC5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Order</w:t>
      </w:r>
      <w:r w:rsidRPr="54AE8EC5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 8:</w:t>
      </w:r>
      <w:r w:rsidRPr="54AE8EC5" w:rsidR="51C7176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30</w:t>
      </w:r>
      <w:r w:rsidRPr="54AE8EC5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.m.</w:t>
      </w:r>
    </w:p>
    <w:p w:rsidRPr="00302B96" w:rsidR="00F740EB" w:rsidP="35F225F7" w:rsidRDefault="00F740EB" w14:paraId="705EB04F" w14:textId="77777777">
      <w:p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2C0A1F" w:rsidP="54AE8EC5" w:rsidRDefault="00577F8F" w14:paraId="7B9EA914" w14:textId="53CAC452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pproval of Minutes</w:t>
      </w:r>
      <w:r w:rsidRPr="54AE8EC5" w:rsidR="004B49D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from</w:t>
      </w:r>
      <w:r w:rsidRPr="54AE8EC5" w:rsidR="003D76A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4AE8EC5" w:rsidR="003A7A2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he</w:t>
      </w:r>
      <w:r w:rsidRPr="54AE8EC5" w:rsidR="30D6117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4AE8EC5" w:rsidR="1F6B051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January 13</w:t>
      </w:r>
      <w:r w:rsidRPr="54AE8EC5" w:rsidR="30D6117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</w:t>
      </w:r>
      <w:r w:rsidRPr="54AE8EC5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4AE8EC5" w:rsidR="78AE32D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202</w:t>
      </w:r>
      <w:r w:rsidRPr="54AE8EC5" w:rsidR="1918AFE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6</w:t>
      </w:r>
      <w:r w:rsidRPr="54AE8EC5" w:rsidR="78AE32D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</w:t>
      </w:r>
      <w:r w:rsidRPr="54AE8EC5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meeting</w:t>
      </w:r>
      <w:r w:rsidRPr="54AE8EC5" w:rsidR="3CFCA01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w/correction</w:t>
      </w:r>
      <w:r>
        <w:tab/>
      </w:r>
    </w:p>
    <w:p w:rsidR="06346273" w:rsidP="54AE8EC5" w:rsidRDefault="06346273" w14:paraId="30ACB49E" w14:textId="1BE8C073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otion</w:t>
      </w:r>
      <w:r w:rsidRPr="54AE8EC5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r w:rsidRPr="54AE8EC5" w:rsidR="6729C59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4AE8EC5" w:rsidR="6729C59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Zerbst</w:t>
      </w:r>
      <w:r w:rsidRPr="54AE8EC5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;</w:t>
      </w:r>
      <w:r w:rsidRPr="54AE8EC5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Seconded: </w:t>
      </w:r>
      <w:r w:rsidRPr="54AE8EC5" w:rsidR="4FAB2BD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. Brown</w:t>
      </w:r>
    </w:p>
    <w:p w:rsidRPr="008454DC" w:rsidR="003D111C" w:rsidP="35F225F7" w:rsidRDefault="003D111C" w14:paraId="10C95124" w14:textId="0BD3ECEB">
      <w:pPr>
        <w:pStyle w:val="Normal"/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4D5865" w:rsidP="35F225F7" w:rsidRDefault="004D5865" w14:paraId="163A82B6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reasurer's Report</w:t>
      </w:r>
      <w:r w:rsidRPr="35F225F7" w:rsidR="00B4749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(Stout)</w:t>
      </w:r>
    </w:p>
    <w:p w:rsidRPr="0080150E" w:rsidR="0080150E" w:rsidP="54AE8EC5" w:rsidRDefault="00CA04B4" w14:paraId="5DB52F2C" w14:textId="214A0774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4AE8EC5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Civil Service Council Scholarship </w:t>
      </w:r>
      <w:r w:rsidRPr="54AE8EC5" w:rsidR="00244DA2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E</w:t>
      </w:r>
      <w:r w:rsidRPr="54AE8EC5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dowment</w:t>
      </w:r>
      <w:r w:rsidRPr="54AE8EC5" w:rsidR="0054019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  <w:r w:rsidRPr="54AE8EC5" w:rsidR="001117AF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- </w:t>
      </w:r>
      <w:r w:rsidRPr="54AE8EC5" w:rsidR="6B568E21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$</w:t>
      </w:r>
      <w:r w:rsidRPr="54AE8EC5" w:rsidR="1543D83F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31,556.93</w:t>
      </w:r>
    </w:p>
    <w:p w:rsidR="00CA04B4" w:rsidP="35F225F7" w:rsidRDefault="00CA04B4" w14:paraId="3F8C3E7B" w14:textId="523267CB">
      <w:pPr>
        <w:pStyle w:val="ListParagraph"/>
        <w:numPr>
          <w:ilvl w:val="1"/>
          <w:numId w:val="1"/>
        </w:numPr>
        <w:suppressLineNumbers w:val="0"/>
        <w:bidi w:val="0"/>
        <w:spacing w:before="0" w:beforeAutospacing="off" w:after="0" w:afterAutospacing="off" w:line="259" w:lineRule="auto"/>
        <w:ind w:left="144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Operating </w:t>
      </w: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Budget</w:t>
      </w:r>
      <w:r w:rsidRPr="35F225F7" w:rsidR="5DCFEA6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- $</w:t>
      </w:r>
      <w:r w:rsidRPr="35F225F7" w:rsidR="19EBB9BC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291</w:t>
      </w:r>
    </w:p>
    <w:p w:rsidRPr="0080150E" w:rsidR="00107C55" w:rsidP="54AE8EC5" w:rsidRDefault="00877955" w14:paraId="66290FDF" w14:textId="28E055B4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4AE8EC5" w:rsidR="0087795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Larry Shobe Memorial Garden </w:t>
      </w:r>
      <w:r w:rsidRPr="54AE8EC5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-</w:t>
      </w:r>
      <w:r w:rsidRPr="54AE8EC5" w:rsidR="2695BEC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$</w:t>
      </w:r>
      <w:r w:rsidRPr="54AE8EC5" w:rsidR="0984A8C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700.73</w:t>
      </w:r>
    </w:p>
    <w:p w:rsidRPr="0080150E" w:rsidR="00107C55" w:rsidP="35F225F7" w:rsidRDefault="00877955" w14:paraId="3C5EDFAB" w14:textId="1A4C1644">
      <w:pPr>
        <w:pStyle w:val="ListParagraph"/>
        <w:spacing/>
        <w:ind w:left="144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4AE8EC5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</w:p>
    <w:p w:rsidR="29E62B58" w:rsidP="54AE8EC5" w:rsidRDefault="29E62B58" w14:paraId="54402458" w14:textId="140F5597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9E62B5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acy Smith, Chief Gamboa, &amp; Dr. Anne Flaherty</w:t>
      </w:r>
    </w:p>
    <w:p w:rsidR="2900A9CD" w:rsidP="54AE8EC5" w:rsidRDefault="2900A9CD" w14:paraId="5EBC8FBD" w14:textId="4B51C3F4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Parking Advisory Committee consists of: Faculty, Staff, and Students</w:t>
      </w:r>
    </w:p>
    <w:p w:rsidR="2900A9CD" w:rsidP="54AE8EC5" w:rsidRDefault="2900A9CD" w14:paraId="479A4280" w14:textId="371DC566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udent Government had a Town Hall meeting to discuss more student parking</w:t>
      </w:r>
    </w:p>
    <w:p w:rsidR="2900A9CD" w:rsidP="54AE8EC5" w:rsidRDefault="2900A9CD" w14:paraId="4598498F" w14:textId="74BDF4EB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3120 student spaces, 1825 faculty/staff lots </w:t>
      </w:r>
    </w:p>
    <w:p w:rsidR="2900A9CD" w:rsidP="54AE8EC5" w:rsidRDefault="2900A9CD" w14:paraId="44B6B17F" w14:textId="5DFFDF5B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3686 sold permits—1</w:t>
      </w:r>
      <w:r w:rsidRPr="54AE8EC5" w:rsidR="562FBE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4</w:t>
      </w: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04 Faculty/Staff; 234 </w:t>
      </w:r>
      <w:r w:rsidRPr="54AE8EC5" w:rsidR="4F5EC41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visitors</w:t>
      </w: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; 734 </w:t>
      </w:r>
      <w:bookmarkStart w:name="_Int_5WfZ1fBB" w:id="280200927"/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nderclass</w:t>
      </w:r>
      <w:bookmarkEnd w:id="280200927"/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; 1305 upper class</w:t>
      </w:r>
    </w:p>
    <w:p w:rsidR="2900A9CD" w:rsidP="54AE8EC5" w:rsidRDefault="2900A9CD" w14:paraId="5EBFD913" w14:textId="1B71189B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5162 total parking spaces—4945 student &amp; faculty/staff</w:t>
      </w:r>
    </w:p>
    <w:p w:rsidR="48F5F934" w:rsidP="54AE8EC5" w:rsidRDefault="48F5F934" w14:paraId="6790CF6D" w14:textId="0E9199B6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48F5F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udents'</w:t>
      </w: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prior spaces—3120 and after update—3394; Faculty/Staff stayed the same</w:t>
      </w:r>
      <w:r w:rsidRPr="54AE8EC5" w:rsidR="0D9B844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bookmarkStart w:name="_Int_tHbOskE3" w:id="587133343"/>
      <w:r w:rsidRPr="54AE8EC5" w:rsidR="0D9B844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t</w:t>
      </w:r>
      <w:bookmarkEnd w:id="587133343"/>
      <w:r w:rsidRPr="54AE8EC5" w:rsidR="0D9B844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1825</w:t>
      </w:r>
    </w:p>
    <w:p w:rsidR="2900A9CD" w:rsidP="54AE8EC5" w:rsidRDefault="2900A9CD" w14:paraId="7F7E7B8F" w14:textId="6B4348CC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Going to reassess this action late SP26 to have a chance to receive feedback or recommendations</w:t>
      </w:r>
    </w:p>
    <w:p w:rsidR="2900A9CD" w:rsidP="54AE8EC5" w:rsidRDefault="2900A9CD" w14:paraId="1EFDA6F1" w14:textId="6209CE54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Wanting to look at raising the ticket fee price</w:t>
      </w:r>
    </w:p>
    <w:p w:rsidR="2900A9CD" w:rsidP="54AE8EC5" w:rsidRDefault="2900A9CD" w14:paraId="0C653579" w14:textId="755DC3B7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Ticketing enforcement is increasing </w:t>
      </w:r>
      <w:bookmarkStart w:name="_Int_NpNRCwNu" w:id="1160327677"/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base</w:t>
      </w:r>
      <w:bookmarkEnd w:id="1160327677"/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on student workers</w:t>
      </w:r>
    </w:p>
    <w:p w:rsidR="2900A9CD" w:rsidP="54AE8EC5" w:rsidRDefault="2900A9CD" w14:paraId="1715BF69" w14:textId="68C99440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Would like to have a</w:t>
      </w:r>
      <w:r w:rsidRPr="54AE8EC5" w:rsidR="36DFDCA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 least 2</w:t>
      </w: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committee </w:t>
      </w: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mber</w:t>
      </w:r>
      <w:r w:rsidRPr="54AE8EC5" w:rsidR="3B9B507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from CSC</w:t>
      </w:r>
    </w:p>
    <w:p w:rsidR="29E62B58" w:rsidP="54AE8EC5" w:rsidRDefault="29E62B58" w14:paraId="76DB73DE" w14:textId="509DF37A">
      <w:pPr>
        <w:pStyle w:val="ListParagraph"/>
        <w:spacing/>
        <w:ind w:left="108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96787C" w:rsidR="00F341C6" w:rsidP="35F225F7" w:rsidRDefault="00F341C6" w14:paraId="23B92B17" w14:textId="045CB22B">
      <w:pPr>
        <w:pStyle w:val="ListParagraph"/>
        <w:numPr>
          <w:ilvl w:val="0"/>
          <w:numId w:val="1"/>
        </w:numPr>
        <w:spacing/>
        <w:ind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VPBA and HR Updates</w:t>
      </w:r>
      <w:r w:rsidRPr="54AE8EC5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– Vice President Matt Bierman </w:t>
      </w:r>
    </w:p>
    <w:p w:rsidR="21E11C55" w:rsidP="54AE8EC5" w:rsidRDefault="21E11C55" w14:paraId="0312F97B" w14:textId="5ED5A36E">
      <w:pPr>
        <w:pStyle w:val="ListParagraph"/>
        <w:numPr>
          <w:ilvl w:val="2"/>
          <w:numId w:val="1"/>
        </w:numPr>
        <w:suppressLineNumbers w:val="0"/>
        <w:bidi w:val="0"/>
        <w:spacing w:before="0" w:beforeAutospacing="off" w:after="0" w:afterAutospacing="off" w:line="259" w:lineRule="auto"/>
        <w:ind w:left="180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1E11C5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tility Tunnel</w:t>
      </w:r>
    </w:p>
    <w:p w:rsidR="21E11C55" w:rsidP="54AE8EC5" w:rsidRDefault="21E11C55" w14:paraId="0EDE37DF" w14:textId="54A66CB4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1E11C5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ontractor has been given the green light- started ordering materials</w:t>
      </w:r>
    </w:p>
    <w:p w:rsidR="21E11C55" w:rsidP="54AE8EC5" w:rsidRDefault="21E11C55" w14:paraId="2EEED279" w14:textId="43F48A08">
      <w:pPr>
        <w:pStyle w:val="ListParagraph"/>
        <w:numPr>
          <w:ilvl w:val="5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1E11C5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obility in the next 6 weeks</w:t>
      </w:r>
    </w:p>
    <w:p w:rsidR="6D8EE835" w:rsidP="79ACD8FC" w:rsidRDefault="6D8EE835" w14:paraId="0555538C" w14:textId="1F5A97EC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9ACD8FC" w:rsidR="6D8EE83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cience Building</w:t>
      </w:r>
    </w:p>
    <w:p w:rsidR="6D8EE835" w:rsidP="54AE8EC5" w:rsidRDefault="6D8EE835" w14:paraId="214AC7C6" w14:textId="327BA30D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bookmarkStart w:name="_Int_u1vgE0iB" w:id="998487552"/>
      <w:r w:rsidRPr="54AE8EC5" w:rsidR="6D8EE83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re there plans for additional parking?</w:t>
      </w:r>
      <w:bookmarkEnd w:id="998487552"/>
    </w:p>
    <w:p w:rsidR="197740CC" w:rsidP="54AE8EC5" w:rsidRDefault="197740CC" w14:paraId="1F861167" w14:textId="65F926AE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197740C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ooking at the parking lots in time</w:t>
      </w:r>
    </w:p>
    <w:p w:rsidR="197740CC" w:rsidP="54AE8EC5" w:rsidRDefault="197740CC" w14:paraId="5A6B7ACB" w14:textId="132CA6AE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197740C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id late Spring, early Summer 2026</w:t>
      </w:r>
    </w:p>
    <w:p w:rsidR="6D8EE835" w:rsidP="54AE8EC5" w:rsidRDefault="6D8EE835" w14:paraId="4B072908" w14:textId="06C73B3D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6D8EE83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nrollment Update</w:t>
      </w:r>
    </w:p>
    <w:p w:rsidR="58AA7C5F" w:rsidP="54AE8EC5" w:rsidRDefault="58AA7C5F" w14:paraId="3CDE8F44" w14:textId="0DB43935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p in UG new student deposits (6 students)</w:t>
      </w:r>
    </w:p>
    <w:p w:rsidR="58AA7C5F" w:rsidP="54AE8EC5" w:rsidRDefault="58AA7C5F" w14:paraId="46359B8F" w14:textId="66A28E64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p in honor students (39 students)</w:t>
      </w:r>
    </w:p>
    <w:p w:rsidR="58AA7C5F" w:rsidP="54AE8EC5" w:rsidRDefault="58AA7C5F" w14:paraId="27360D14" w14:textId="7F8B8BBA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own in transfer deposits (5 students)</w:t>
      </w:r>
    </w:p>
    <w:p w:rsidR="58AA7C5F" w:rsidP="54AE8EC5" w:rsidRDefault="58AA7C5F" w14:paraId="1B075E8A" w14:textId="34611E1D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own 19% UG International</w:t>
      </w:r>
    </w:p>
    <w:p w:rsidR="58AA7C5F" w:rsidP="54AE8EC5" w:rsidRDefault="58AA7C5F" w14:paraId="474D89BB" w14:textId="0B185110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p 38% GR International</w:t>
      </w:r>
    </w:p>
    <w:p w:rsidR="58AA7C5F" w:rsidP="54AE8EC5" w:rsidRDefault="58AA7C5F" w14:paraId="77C51149" w14:textId="21CC2CFA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udents that were in Suspense, more MAP funding has been given for FA25/SP26</w:t>
      </w:r>
    </w:p>
    <w:p w:rsidR="58AA7C5F" w:rsidP="54AE8EC5" w:rsidRDefault="58AA7C5F" w14:paraId="195687D4" w14:textId="4FDDEB23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Tax documents are ready- overtime staff rec’d letters since OT </w:t>
      </w:r>
      <w:bookmarkStart w:name="_Int_dGKieykv" w:id="846810186"/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asn’t</w:t>
      </w:r>
      <w:bookmarkEnd w:id="846810186"/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on W2</w:t>
      </w:r>
    </w:p>
    <w:p w:rsidR="58AA7C5F" w:rsidP="54AE8EC5" w:rsidRDefault="58AA7C5F" w14:paraId="68FA62A0" w14:textId="222B2844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icrosoft Authentication- 30 days to complete- contact HELP desk if having issues</w:t>
      </w:r>
    </w:p>
    <w:p w:rsidR="58AA7C5F" w:rsidP="54AE8EC5" w:rsidRDefault="58AA7C5F" w14:paraId="0C34B701" w14:textId="203A9086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udent Affairs updates</w:t>
      </w:r>
    </w:p>
    <w:p w:rsidR="58AA7C5F" w:rsidP="54AE8EC5" w:rsidRDefault="58AA7C5F" w14:paraId="7F5FE4FE" w14:textId="3C529B78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atie Danner- Leadership Engagement</w:t>
      </w:r>
    </w:p>
    <w:p w:rsidR="58AA7C5F" w:rsidP="54AE8EC5" w:rsidRDefault="58AA7C5F" w14:paraId="2D13E0F8" w14:textId="2F782B6D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r. Anne Flaherty- Dean of Students</w:t>
      </w:r>
    </w:p>
    <w:p w:rsidR="58AA7C5F" w:rsidP="54AE8EC5" w:rsidRDefault="58AA7C5F" w14:paraId="3FA78F67" w14:textId="11E8ED36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Jeremy Alexander- Housing &amp; Dining</w:t>
      </w:r>
    </w:p>
    <w:p w:rsidR="58AA7C5F" w:rsidP="54AE8EC5" w:rsidRDefault="58AA7C5F" w14:paraId="2A01F948" w14:textId="2B4B7AC5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Justin Tierney- New Student &amp; Family Programs</w:t>
      </w:r>
    </w:p>
    <w:p w:rsidR="58AA7C5F" w:rsidP="54AE8EC5" w:rsidRDefault="58AA7C5F" w14:paraId="472D3BA5" w14:textId="765CD27D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egislative season is here</w:t>
      </w:r>
    </w:p>
    <w:p w:rsidR="58AA7C5F" w:rsidP="54AE8EC5" w:rsidRDefault="58AA7C5F" w14:paraId="5C9AFF6F" w14:textId="5AC15AE7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ommunity College </w:t>
      </w:r>
      <w:r w:rsidRPr="54AE8EC5" w:rsidR="441711C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achelor's</w:t>
      </w: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degrees are back on the </w:t>
      </w:r>
      <w:r w:rsidRPr="54AE8EC5" w:rsidR="49EBF53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riority</w:t>
      </w: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list</w:t>
      </w:r>
    </w:p>
    <w:p w:rsidR="58AA7C5F" w:rsidP="54AE8EC5" w:rsidRDefault="58AA7C5F" w14:paraId="05346B60" w14:textId="667B2AEA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ormula funding is being discussed</w:t>
      </w:r>
    </w:p>
    <w:p w:rsidR="28AC0A63" w:rsidP="54AE8EC5" w:rsidRDefault="28AC0A63" w14:paraId="5C841D6A" w14:textId="351034AC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8AC0A6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ill not</w:t>
      </w: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have actual numbers until mid-April</w:t>
      </w:r>
    </w:p>
    <w:p w:rsidR="58AA7C5F" w:rsidP="54AE8EC5" w:rsidRDefault="58AA7C5F" w14:paraId="654A7849" w14:textId="07DB44D9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ld Main Elevator- being rebuilt—will be down 2 months after Finals week</w:t>
      </w:r>
    </w:p>
    <w:p w:rsidR="58AA7C5F" w:rsidP="54AE8EC5" w:rsidRDefault="58AA7C5F" w14:paraId="7156B31A" w14:textId="1DE0590B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pace Heaters in offices- causing blown breakers- no longer allowed</w:t>
      </w:r>
    </w:p>
    <w:p w:rsidR="58AA7C5F" w:rsidP="54AE8EC5" w:rsidRDefault="58AA7C5F" w14:paraId="5C7E718E" w14:textId="568CF56A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Thomas Hall- Sent out finance bids to banks </w:t>
      </w:r>
    </w:p>
    <w:p w:rsidR="58AA7C5F" w:rsidP="54AE8EC5" w:rsidRDefault="58AA7C5F" w14:paraId="07A095DF" w14:textId="31B26530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Pemberton- working on design SP26, </w:t>
      </w:r>
      <w:bookmarkStart w:name="_Int_56qpE6ya" w:id="1666146486"/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ossibly looking</w:t>
      </w:r>
      <w:bookmarkEnd w:id="1666146486"/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t parking</w:t>
      </w:r>
    </w:p>
    <w:p w:rsidR="25EC5C41" w:rsidP="35F225F7" w:rsidRDefault="25EC5C41" w14:paraId="6835B683" w14:textId="5644BD22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96787C" w:rsidR="00F341C6" w:rsidP="54AE8EC5" w:rsidRDefault="00F341C6" w14:paraId="6B45E208" w14:textId="7B77B093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54AE8EC5" w:rsidR="1DB852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B. </w:t>
      </w:r>
      <w:r w:rsidRPr="54AE8EC5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Human Resources update</w:t>
      </w:r>
      <w:r w:rsidRPr="54AE8EC5" w:rsidR="4E2EC6E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54AE8EC5" w:rsidR="4E2EC6E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Fantasy Sharrett</w:t>
      </w:r>
    </w:p>
    <w:p w:rsidR="35F225F7" w:rsidP="54AE8EC5" w:rsidRDefault="35F225F7" w14:paraId="52C4C771" w14:textId="68CD179A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54AE8EC5" w:rsidR="1454679C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1. Not able to attend</w:t>
      </w:r>
    </w:p>
    <w:p w:rsidR="508E7132" w:rsidP="35F225F7" w:rsidRDefault="508E7132" w14:paraId="64236423" w14:textId="16D0C27C">
      <w:pPr>
        <w:pStyle w:val="ListParagraph"/>
        <w:spacing/>
        <w:ind w:left="28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CDA25BA" w:rsidP="54AE8EC5" w:rsidRDefault="2CDA25BA" w14:paraId="74C9C063" w14:textId="539E74B3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</w:pPr>
      <w:r w:rsidRPr="54AE8EC5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EAC Representative </w:t>
      </w:r>
      <w:r w:rsidRPr="54AE8EC5" w:rsidR="2A8F33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date (</w:t>
      </w:r>
      <w:r w:rsidRPr="54AE8EC5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B</w:t>
      </w:r>
      <w:r w:rsidRPr="54AE8EC5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rad Green, EIU Representative)</w:t>
      </w:r>
    </w:p>
    <w:p w:rsidR="6EA16CB5" w:rsidP="54AE8EC5" w:rsidRDefault="6EA16CB5" w14:paraId="59733CFE" w14:textId="1B8592A6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4AE8EC5" w:rsidR="6EA16CB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Swore in new members</w:t>
      </w:r>
    </w:p>
    <w:p w:rsidR="6EA16CB5" w:rsidP="54AE8EC5" w:rsidRDefault="6EA16CB5" w14:paraId="36B83522" w14:textId="6481AEC9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4AE8EC5" w:rsidR="6EA16CB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Meeting quarterly with Amy Calvert and Fantasy</w:t>
      </w:r>
    </w:p>
    <w:p w:rsidR="6EA16CB5" w:rsidP="54AE8EC5" w:rsidRDefault="6EA16CB5" w14:paraId="54C72727" w14:textId="148E759E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4AE8EC5" w:rsidR="6EA16CB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Meeting with Barbara Bower from our BOT</w:t>
      </w:r>
    </w:p>
    <w:p w:rsidR="6EA16CB5" w:rsidP="54AE8EC5" w:rsidRDefault="6EA16CB5" w14:paraId="2CCC76DC" w14:textId="01DFEFD3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4AE8EC5" w:rsidR="6EA16CB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Met with the Merit Board</w:t>
      </w:r>
    </w:p>
    <w:p w:rsidR="5FAEDA80" w:rsidP="54AE8EC5" w:rsidRDefault="5FAEDA80" w14:paraId="79C38C66" w14:textId="4D18EA35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4AE8EC5" w:rsidR="5FAEDA80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Discussed salary compensation, register </w:t>
      </w:r>
      <w:r w:rsidRPr="54AE8EC5" w:rsidR="340AD1F3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maintenance</w:t>
      </w:r>
      <w:r w:rsidRPr="54AE8EC5" w:rsidR="5FAEDA80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, extra help, and </w:t>
      </w:r>
      <w:r w:rsidRPr="54AE8EC5" w:rsidR="5FAEDA80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open access</w:t>
      </w:r>
      <w:r w:rsidRPr="54AE8EC5" w:rsidR="5FAEDA80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 testing</w:t>
      </w:r>
    </w:p>
    <w:p w:rsidR="5FAEDA80" w:rsidP="54AE8EC5" w:rsidRDefault="5FAEDA80" w14:paraId="0A88B09E" w14:textId="64418BCA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4AE8EC5" w:rsidR="5FAEDA80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Wanting to form a group with EAC members, Merit Board, and DAC (HR group)</w:t>
      </w:r>
    </w:p>
    <w:p w:rsidR="5FAEDA80" w:rsidP="54AE8EC5" w:rsidRDefault="5FAEDA80" w14:paraId="5824DCD3" w14:textId="3EAAE93C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4AE8EC5" w:rsidR="5FAEDA80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Started gathering data on the surveys—30% responses from EIU</w:t>
      </w:r>
    </w:p>
    <w:p w:rsidR="5FAEDA80" w:rsidP="54AE8EC5" w:rsidRDefault="5FAEDA80" w14:paraId="20394E8C" w14:textId="42AD09A8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4AE8EC5" w:rsidR="5FAEDA80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Will share findings with EIU once available</w:t>
      </w:r>
    </w:p>
    <w:p w:rsidR="5FAEDA80" w:rsidP="54AE8EC5" w:rsidRDefault="5FAEDA80" w14:paraId="55B8711A" w14:textId="237319BB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4AE8EC5" w:rsidR="5FAEDA80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Approved the date change for EAC and Council of Councils in October</w:t>
      </w:r>
    </w:p>
    <w:p w:rsidR="35F225F7" w:rsidP="35F225F7" w:rsidRDefault="35F225F7" w14:paraId="29DC722B" w14:textId="09E42593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</w:pPr>
    </w:p>
    <w:p w:rsidR="55DE1946" w:rsidP="79ACD8FC" w:rsidRDefault="55DE1946" w14:paraId="6995F5C6" w14:textId="066A6A49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9ACD8FC" w:rsidR="55DE19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aff Senate</w:t>
      </w:r>
    </w:p>
    <w:p w:rsidR="692B948D" w:rsidP="79ACD8FC" w:rsidRDefault="692B948D" w14:paraId="4FC3B809" w14:textId="16C35FE0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79ACD8FC" w:rsidR="692B948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resident came and shared some updates—related to the Spring Update</w:t>
      </w:r>
    </w:p>
    <w:p w:rsidRPr="0096787C" w:rsidR="00F341C6" w:rsidP="35F225F7" w:rsidRDefault="00F341C6" w14:paraId="05F2064D" w14:textId="2DD6AE9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</w:p>
    <w:p w:rsidRPr="008454DC" w:rsidR="007C4EA5" w:rsidP="35F225F7" w:rsidRDefault="007C4EA5" w14:paraId="7F908FB5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7C4E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</w:t>
      </w: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</w:p>
    <w:p w:rsidR="00C30336" w:rsidP="35F225F7" w:rsidRDefault="00C30336" w14:paraId="67E61F18" w14:textId="374D8DC5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 Reports</w:t>
      </w:r>
      <w:r w:rsidRPr="35F225F7" w:rsidR="7389C9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—</w:t>
      </w:r>
    </w:p>
    <w:p w:rsidR="003E4934" w:rsidP="35F225F7" w:rsidRDefault="003E4934" w14:paraId="0243BDCE" w14:textId="7620F2E9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Constitution and Bylaws (special)</w:t>
      </w: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-</w:t>
      </w:r>
      <w:r w:rsidRPr="35F225F7" w:rsidR="6D8FB01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ll members</w:t>
      </w:r>
    </w:p>
    <w:p w:rsidR="6D8FB012" w:rsidP="54AE8EC5" w:rsidRDefault="6D8FB012" w14:paraId="12F0F51B" w14:textId="2063EA8C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54AE8EC5" w:rsidR="6D8FB01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ubcommittee: C. Brown, Partlow (Chair), Kousma, Zerbst</w:t>
      </w:r>
    </w:p>
    <w:p w:rsidR="31854F89" w:rsidP="54AE8EC5" w:rsidRDefault="31854F89" w14:paraId="417D17E9" w14:textId="0911A2F0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4AE8EC5" w:rsidR="31854F89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Email will be sent out </w:t>
      </w:r>
      <w:r w:rsidRPr="54AE8EC5" w:rsidR="31854F89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this</w:t>
      </w:r>
      <w:r w:rsidRPr="54AE8EC5" w:rsidR="31854F89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week</w:t>
      </w:r>
    </w:p>
    <w:p w:rsidR="00DC6F69" w:rsidP="35F225F7" w:rsidRDefault="00DC6F69" w14:paraId="7BD53264" w14:textId="24AC11CE">
      <w:pPr>
        <w:pStyle w:val="ListParagraph"/>
        <w:numPr>
          <w:ilvl w:val="3"/>
          <w:numId w:val="1"/>
        </w:numPr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Committee </w:t>
      </w:r>
      <w:r w:rsidRPr="35F225F7" w:rsidR="00F917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Discuss</w:t>
      </w: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on </w:t>
      </w:r>
    </w:p>
    <w:p w:rsidR="00957D59" w:rsidP="35F225F7" w:rsidRDefault="00957D59" w14:paraId="51F2341E" w14:textId="77777777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F</w:t>
      </w: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rm deadline </w:t>
      </w:r>
      <w:r w:rsidRPr="35F225F7" w:rsidR="000B2E1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request a con</w:t>
      </w:r>
      <w:r w:rsidRPr="35F225F7" w:rsidR="00F917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ituent list from HR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Pr="00957D59" w:rsidR="00957D59" w:rsidP="35F225F7" w:rsidRDefault="00A763E1" w14:paraId="2A536898" w14:textId="339AD792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A763E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Appointment of 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lternate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when 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here are not enough candidates to fill the position</w:t>
      </w:r>
      <w:r w:rsidRPr="35F225F7" w:rsidR="00A763E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through the election process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.</w:t>
      </w:r>
    </w:p>
    <w:p w:rsidRPr="00DC6F69" w:rsidR="00957D59" w:rsidP="35F225F7" w:rsidRDefault="00677C25" w14:paraId="1B3CA621" w14:textId="1E935713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677C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evise t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meline for the election of officers </w:t>
      </w:r>
    </w:p>
    <w:p w:rsidR="3DEAA35E" w:rsidP="35F225F7" w:rsidRDefault="3DEAA35E" w14:paraId="1F70D446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DEAA3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Representative election timeline and term </w:t>
      </w:r>
    </w:p>
    <w:p w:rsidR="3DEAA35E" w:rsidP="54AE8EC5" w:rsidRDefault="3DEAA35E" w14:paraId="1E9D3B2E" w14:textId="7DEA3EA0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3DEAA3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et a date to request the official employee list from HR</w:t>
      </w:r>
    </w:p>
    <w:p w:rsidR="2A3FCDCE" w:rsidP="54AE8EC5" w:rsidRDefault="2A3FCDCE" w14:paraId="2B47D786" w14:textId="525810DA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A3FCDC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ewrite bylaws to add a member on the Parking Advisory Committee</w:t>
      </w:r>
    </w:p>
    <w:p w:rsidR="37447C8F" w:rsidP="54AE8EC5" w:rsidRDefault="37447C8F" w14:paraId="4F7C10D3" w14:textId="74127DE4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37447C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Let Stacy Smith know if when our member has been chosen for this</w:t>
      </w:r>
    </w:p>
    <w:p w:rsidR="388AB82E" w:rsidP="35F225F7" w:rsidRDefault="388AB82E" w14:paraId="6EB5CE73" w14:textId="691F687D">
      <w:pPr>
        <w:pStyle w:val="ListParagraph"/>
        <w:spacing/>
        <w:ind w:left="28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F917E4" w:rsidR="0001314C" w:rsidP="79ACD8FC" w:rsidRDefault="00AA6F88" w14:paraId="0AFF0CB4" w14:textId="7CBB7723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79ACD8FC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Election</w:t>
      </w:r>
      <w:r w:rsidRPr="79ACD8FC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(standing)</w:t>
      </w:r>
      <w:r w:rsidRPr="79ACD8FC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</w:t>
      </w:r>
      <w:r w:rsidRPr="79ACD8FC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79ACD8FC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tout</w:t>
      </w:r>
      <w:r w:rsidRPr="79ACD8FC" w:rsidR="276F45C3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79ACD8FC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, Magee</w:t>
      </w:r>
    </w:p>
    <w:p w:rsidR="069BAD39" w:rsidP="79ACD8FC" w:rsidRDefault="069BAD39" w14:paraId="796795F6" w14:textId="4398A1E4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9ACD8FC" w:rsidR="069BAD3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aiting for the Constitution review to be approved—have 2 District 2 vacancies</w:t>
      </w:r>
    </w:p>
    <w:p w:rsidR="069BAD39" w:rsidP="79ACD8FC" w:rsidRDefault="069BAD39" w14:paraId="701C9082" w14:textId="62670EF0">
      <w:pPr>
        <w:pStyle w:val="ListParagraph"/>
        <w:numPr>
          <w:ilvl w:val="4"/>
          <w:numId w:val="1"/>
        </w:numPr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9ACD8FC" w:rsidR="069BAD3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orking on a timeline for new District 2 elections and officer elections</w:t>
      </w:r>
    </w:p>
    <w:p w:rsidR="388AB82E" w:rsidP="35F225F7" w:rsidRDefault="388AB82E" w14:paraId="2243249E" w14:textId="203DD7EC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AA6F88" w:rsidP="54AE8EC5" w:rsidRDefault="00AA6F88" w14:paraId="1B424327" w14:textId="6598C620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54AE8EC5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Personnel </w:t>
      </w:r>
      <w:r w:rsidRPr="54AE8EC5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tanding)</w:t>
      </w:r>
      <w:r w:rsidRPr="54AE8EC5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- </w:t>
      </w:r>
      <w:r w:rsidRPr="54AE8EC5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C. Brown</w:t>
      </w:r>
      <w:r w:rsidRPr="54AE8EC5" w:rsidR="3636DEC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54AE8EC5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Shick, Morris, A. Brown, Zerbst</w:t>
      </w:r>
      <w:r w:rsidRPr="54AE8EC5" w:rsidR="6C0C502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- </w:t>
      </w:r>
      <w:r w:rsidRPr="54AE8EC5" w:rsidR="6C0C502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No report</w:t>
      </w:r>
    </w:p>
    <w:p w:rsidR="004A5CC9" w:rsidP="35F225F7" w:rsidRDefault="004A5CC9" w14:paraId="1B0C2D3B" w14:textId="6D01F76B">
      <w:pPr>
        <w:pStyle w:val="ListParagraph"/>
        <w:numPr>
          <w:ilvl w:val="0"/>
          <w:numId w:val="15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University </w:t>
      </w: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Personnel and </w:t>
      </w: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Grievance Committee</w:t>
      </w:r>
      <w:r w:rsidRPr="35F225F7" w:rsidR="00FC12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(</w:t>
      </w:r>
      <w:hyperlink r:id="Rdf71ec2371594964">
        <w:r w:rsidRPr="35F225F7" w:rsidR="0097623D">
          <w:rPr>
            <w:rStyle w:val="Hyperlink"/>
            <w:rFonts w:ascii="Calibri" w:hAnsi="Calibri" w:eastAsia="Calibri" w:cs="Calibri" w:asciiTheme="minorAscii" w:hAnsiTheme="minorAscii" w:eastAsiaTheme="minorAscii" w:cstheme="minorAscii"/>
            <w:color w:val="0070C0"/>
            <w:sz w:val="24"/>
            <w:szCs w:val="24"/>
          </w:rPr>
          <w:t>https://www.eiu.edu/labor/Grievance%20non%20neg%20cs.pdf</w:t>
        </w:r>
      </w:hyperlink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)</w:t>
      </w:r>
      <w:r w:rsidRPr="35F225F7" w:rsidR="00CA696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="388AB82E" w:rsidP="35F225F7" w:rsidRDefault="388AB82E" w14:paraId="36A3BB2B" w14:textId="7572645C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172ACA" w:rsidR="00172ACA" w:rsidP="54AE8EC5" w:rsidRDefault="00485695" w14:paraId="5263EA49" w14:textId="51B95183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sz w:val="24"/>
          <w:szCs w:val="24"/>
        </w:rPr>
      </w:pPr>
      <w:r w:rsidRPr="54AE8EC5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Public Relations</w:t>
      </w:r>
      <w:r w:rsidRPr="54AE8EC5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4AE8EC5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pecial)</w:t>
      </w:r>
      <w:r w:rsidRPr="54AE8EC5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- </w:t>
      </w:r>
      <w:r w:rsidRPr="54AE8EC5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Drum, Pedigo, Partlow</w:t>
      </w:r>
      <w:r w:rsidRPr="54AE8EC5" w:rsidR="35B8D39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54AE8EC5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A. Brown, Mattingly</w:t>
      </w:r>
    </w:p>
    <w:p w:rsidR="0F0317AB" w:rsidP="54AE8EC5" w:rsidRDefault="0F0317AB" w14:paraId="2860056D" w14:textId="7464962C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sz w:val="24"/>
          <w:szCs w:val="24"/>
        </w:rPr>
      </w:pPr>
      <w:r w:rsidRPr="54AE8EC5" w:rsidR="0F0317A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Met with the Larry Shobe Memorial Garden about fundraising</w:t>
      </w:r>
    </w:p>
    <w:p w:rsidR="35F225F7" w:rsidP="79ACD8FC" w:rsidRDefault="35F225F7" w14:paraId="0F159C2F" w14:textId="0887F367">
      <w:pPr>
        <w:pStyle w:val="ListParagraph"/>
        <w:spacing/>
        <w:ind w:left="2880"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</w:p>
    <w:p w:rsidRPr="00172ACA" w:rsidR="00172ACA" w:rsidP="54AE8EC5" w:rsidRDefault="00485695" w14:paraId="3CD505C2" w14:textId="795080DF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0048569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Salary Plan Committee (standing)</w:t>
      </w:r>
      <w:r w:rsidRPr="54AE8EC5" w:rsidR="0054734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54AE8EC5" w:rsidR="761396D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Magee</w:t>
      </w:r>
      <w:r w:rsidRPr="54AE8EC5" w:rsidR="1A6C3FE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C. Brown, Shick</w:t>
      </w:r>
      <w:r w:rsidRPr="54AE8EC5" w:rsidR="3F7FA2F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54AE8EC5" w:rsidR="3F7FA2F8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o report</w:t>
      </w:r>
    </w:p>
    <w:p w:rsidRPr="00172ACA" w:rsidR="00172ACA" w:rsidP="35F225F7" w:rsidRDefault="00172ACA" w14:paraId="534ABF43" w14:textId="77777777">
      <w:pPr>
        <w:pStyle w:val="ListParagraph"/>
        <w:numPr>
          <w:ilvl w:val="4"/>
          <w:numId w:val="14"/>
        </w:numPr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University Salary Plan Committee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is VPBA</w:t>
      </w:r>
      <w:r w:rsidRPr="35F225F7" w:rsidR="0001314C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, 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Director of HR, </w:t>
      </w:r>
      <w:r w:rsidRPr="35F225F7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CSC </w:t>
      </w:r>
      <w:r w:rsidRPr="35F225F7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resident</w:t>
      </w:r>
      <w:r w:rsidRPr="35F225F7" w:rsidR="0015308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&amp; Chair of 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the </w:t>
      </w:r>
      <w:r w:rsidRPr="35F225F7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ersonnel Committee</w:t>
      </w:r>
    </w:p>
    <w:p w:rsidR="388AB82E" w:rsidP="35F225F7" w:rsidRDefault="388AB82E" w14:paraId="1DB8BFB5" w14:textId="68113E96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AA6F88" w:rsidP="54AE8EC5" w:rsidRDefault="00AA6F88" w14:paraId="1A1C9729" w14:textId="6499D831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Scholarship </w:t>
      </w:r>
      <w:r w:rsidRPr="54AE8EC5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(special) </w:t>
      </w:r>
      <w:r w:rsidRPr="54AE8EC5" w:rsidR="00AA6F8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– </w:t>
      </w:r>
      <w:r w:rsidRPr="54AE8EC5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Establ</w:t>
      </w:r>
      <w:r w:rsidRPr="54AE8EC5" w:rsidR="00485695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is</w:t>
      </w:r>
      <w:r w:rsidRPr="54AE8EC5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hed </w:t>
      </w:r>
      <w:r w:rsidRPr="54AE8EC5" w:rsidR="2E9A67E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6/2/</w:t>
      </w:r>
      <w:r w:rsidRPr="54AE8EC5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07</w:t>
      </w:r>
      <w:r w:rsidRPr="54AE8EC5" w:rsidR="6140F68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54AE8EC5" w:rsidR="415F352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– </w:t>
      </w:r>
      <w:r w:rsidRPr="54AE8EC5" w:rsidR="70F4B52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Magee, Kousma, Mattingly, Stout, Pedigo, Adducci</w:t>
      </w:r>
      <w:r w:rsidRPr="54AE8EC5" w:rsidR="18C18325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-</w:t>
      </w:r>
      <w:r w:rsidRPr="54AE8EC5" w:rsidR="18C1832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No report</w:t>
      </w:r>
    </w:p>
    <w:p w:rsidR="388AB82E" w:rsidP="35F225F7" w:rsidRDefault="388AB82E" w14:paraId="3AD41B1B" w14:textId="443EFA3C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602859C7" w:rsidP="79ACD8FC" w:rsidRDefault="602859C7" w14:paraId="12F99235" w14:textId="5C0EA38A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79ACD8FC" w:rsidR="602859C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Larry Shobe Memorial Garden Planning Committee (special) </w:t>
      </w:r>
      <w:r w:rsidRPr="79ACD8FC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A. Brown</w:t>
      </w:r>
      <w:r w:rsidRPr="79ACD8FC" w:rsidR="4A011D5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79ACD8FC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with Tony Craven from Staff Senate</w:t>
      </w:r>
      <w:r w:rsidRPr="79ACD8FC" w:rsidR="0D6DFA66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</w:t>
      </w:r>
    </w:p>
    <w:p w:rsidR="209839D5" w:rsidP="79ACD8FC" w:rsidRDefault="209839D5" w14:paraId="0F66334E" w14:textId="640F2E98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9ACD8FC" w:rsidR="209839D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eed to look at fundraising options</w:t>
      </w:r>
    </w:p>
    <w:p w:rsidR="209839D5" w:rsidP="54AE8EC5" w:rsidRDefault="209839D5" w14:paraId="43E906AB" w14:textId="16F2A418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09839D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ossibly add new benches, plaque, and trellises</w:t>
      </w:r>
    </w:p>
    <w:p w:rsidR="0FCE950B" w:rsidP="54AE8EC5" w:rsidRDefault="0FCE950B" w14:paraId="456F107A" w14:textId="1FEA4876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0FCE950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ony believes that the bricks need to be removed</w:t>
      </w:r>
    </w:p>
    <w:p w:rsidR="0FCE950B" w:rsidP="54AE8EC5" w:rsidRDefault="0FCE950B" w14:paraId="634F1208" w14:textId="4718BC00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0FCE950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ew gardener should start soon</w:t>
      </w:r>
    </w:p>
    <w:p w:rsidR="388AB82E" w:rsidP="35F225F7" w:rsidRDefault="388AB82E" w14:paraId="33F57027" w14:textId="102F3DC8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6CD24C0" w:rsidP="35F225F7" w:rsidRDefault="26CD24C0" w14:paraId="40AC211C" w14:textId="3396E6D0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79ACD8FC" w:rsidR="26CD24C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sz w:val="24"/>
          <w:szCs w:val="24"/>
        </w:rPr>
        <w:t xml:space="preserve">Council of Councils Planning Committee- </w:t>
      </w:r>
      <w:r w:rsidRPr="79ACD8FC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A.</w:t>
      </w:r>
      <w:r w:rsidRPr="79ACD8FC" w:rsidR="7B41599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</w:t>
      </w:r>
      <w:r w:rsidRPr="79ACD8FC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Brown</w:t>
      </w:r>
      <w:r w:rsidRPr="79ACD8FC" w:rsidR="16F4B0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Drum, Partlow, Magee, Stout, Morris</w:t>
      </w:r>
    </w:p>
    <w:p w:rsidR="2EAC4D3B" w:rsidP="54AE8EC5" w:rsidRDefault="2EAC4D3B" w14:paraId="195E752B" w14:textId="3926553B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EAC4D3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Still brainstorming ideas </w:t>
      </w:r>
    </w:p>
    <w:p w:rsidR="25BD29A6" w:rsidP="54AE8EC5" w:rsidRDefault="25BD29A6" w14:paraId="19DDBB30" w14:textId="065BBFC7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5BD29A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orked on the following</w:t>
      </w:r>
    </w:p>
    <w:p w:rsidR="25BD29A6" w:rsidP="54AE8EC5" w:rsidRDefault="25BD29A6" w14:paraId="5BCC6ECF" w14:textId="18E5442D">
      <w:pPr>
        <w:pStyle w:val="ListParagraph"/>
        <w:numPr>
          <w:ilvl w:val="6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5BD29A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genda</w:t>
      </w:r>
    </w:p>
    <w:p w:rsidR="25BD29A6" w:rsidP="54AE8EC5" w:rsidRDefault="25BD29A6" w14:paraId="5D4E6B39" w14:textId="3C118A8D">
      <w:pPr>
        <w:pStyle w:val="ListParagraph"/>
        <w:numPr>
          <w:ilvl w:val="6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5BD29A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ood</w:t>
      </w:r>
    </w:p>
    <w:p w:rsidR="25BD29A6" w:rsidP="54AE8EC5" w:rsidRDefault="25BD29A6" w14:paraId="0FA219DA" w14:textId="0E788BF1">
      <w:pPr>
        <w:pStyle w:val="ListParagraph"/>
        <w:numPr>
          <w:ilvl w:val="6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5BD29A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Registration</w:t>
      </w:r>
    </w:p>
    <w:p w:rsidR="25BD29A6" w:rsidP="54AE8EC5" w:rsidRDefault="25BD29A6" w14:paraId="61976BB8" w14:textId="490F2E81">
      <w:pPr>
        <w:pStyle w:val="ListParagraph"/>
        <w:numPr>
          <w:ilvl w:val="6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5BD29A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arking</w:t>
      </w:r>
    </w:p>
    <w:p w:rsidR="54FF4093" w:rsidP="54AE8EC5" w:rsidRDefault="54FF4093" w14:paraId="6F4C6285" w14:textId="481D8807">
      <w:pPr>
        <w:pStyle w:val="ListParagraph"/>
        <w:numPr>
          <w:ilvl w:val="6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4FF409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odging</w:t>
      </w:r>
    </w:p>
    <w:p w:rsidR="2EAC4D3B" w:rsidP="54AE8EC5" w:rsidRDefault="2EAC4D3B" w14:paraId="20EF8DCD" w14:textId="075C9BC7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EAC4D3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ooking for a keynote speaker</w:t>
      </w:r>
    </w:p>
    <w:p w:rsidR="39044349" w:rsidP="54AE8EC5" w:rsidRDefault="39044349" w14:paraId="104E57EA" w14:textId="792ECD65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3904434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end any ideas to this committee</w:t>
      </w:r>
    </w:p>
    <w:p w:rsidR="2EAC4D3B" w:rsidP="54AE8EC5" w:rsidRDefault="2EAC4D3B" w14:paraId="61C557A2" w14:textId="7C8E6371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EAC4D3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eed to move our dates due to Homecoming</w:t>
      </w:r>
    </w:p>
    <w:p w:rsidR="515994C5" w:rsidP="54AE8EC5" w:rsidRDefault="515994C5" w14:paraId="3A739C7D" w14:textId="2F9C47A4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15994C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ctober 15-16 are the new dates</w:t>
      </w:r>
    </w:p>
    <w:p w:rsidR="54AE8EC5" w:rsidP="54AE8EC5" w:rsidRDefault="54AE8EC5" w14:paraId="0E68732E" w14:textId="0B6DC20E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79ACD8FC" w:rsidP="79ACD8FC" w:rsidRDefault="79ACD8FC" w14:paraId="46998966" w14:textId="2D2F7600">
      <w:pPr>
        <w:pStyle w:val="ListParagraph"/>
        <w:spacing/>
        <w:ind w:left="288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274956" w:rsidP="35F225F7" w:rsidRDefault="00274956" w14:paraId="78761318" w14:textId="0AD78719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27495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ew Business</w:t>
      </w:r>
    </w:p>
    <w:p w:rsidRPr="00A649C2" w:rsidR="00A649C2" w:rsidP="45292FDF" w:rsidRDefault="00A649C2" w14:paraId="56030EB6" w14:textId="7379E498">
      <w:pPr>
        <w:pStyle w:val="ListParagraph"/>
        <w:spacing/>
        <w:ind w:left="1440"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Pr="008454DC" w:rsidR="004D5865" w:rsidP="79ACD8FC" w:rsidRDefault="005F2C25" w14:paraId="4E5842D8" w14:textId="77777777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9ACD8FC" w:rsidR="005F2C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nfinished</w:t>
      </w:r>
      <w:r w:rsidRPr="79ACD8FC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Business</w:t>
      </w:r>
    </w:p>
    <w:p w:rsidR="655E16B1" w:rsidP="79ACD8FC" w:rsidRDefault="655E16B1" w14:paraId="1FC0E93C" w14:textId="6AA720A2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655E16B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Parking Lot Changes</w:t>
      </w:r>
    </w:p>
    <w:p w:rsidR="2AF79692" w:rsidP="54AE8EC5" w:rsidRDefault="2AF79692" w14:paraId="5ECDD892" w14:textId="210068C4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AF7969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ddressed at the beginning at the meeting</w:t>
      </w:r>
    </w:p>
    <w:p w:rsidR="388AB82E" w:rsidP="35F225F7" w:rsidRDefault="388AB82E" w14:paraId="60D7BD81" w14:textId="6C0FA061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19F9E4B" w:rsidP="35F225F7" w:rsidRDefault="519F9E4B" w14:paraId="26FB47A8" w14:textId="5AC62C52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4FD34D6" w:rsidR="519F9E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nstituent Concerns &amp; Comments</w:t>
      </w:r>
    </w:p>
    <w:p w:rsidR="25EC5C41" w:rsidP="35F225F7" w:rsidRDefault="25EC5C41" w14:paraId="76891EF4" w14:textId="48BB07A0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88AB82E" w:rsidP="54AE8EC5" w:rsidRDefault="388AB82E" w14:paraId="3D44F69E" w14:textId="3D269A53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002838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djournment</w:t>
      </w:r>
      <w:r w:rsidRPr="54AE8EC5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: </w:t>
      </w:r>
      <w:r w:rsidRPr="54AE8EC5" w:rsidR="73A99E6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9</w:t>
      </w:r>
      <w:r w:rsidRPr="54AE8EC5" w:rsidR="7415919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r w:rsidRPr="54AE8EC5" w:rsidR="5E9BB5E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32</w:t>
      </w:r>
      <w:r w:rsidRPr="54AE8EC5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.m.</w:t>
      </w:r>
      <w:bookmarkEnd w:id="0"/>
    </w:p>
    <w:p w:rsidR="508E7132" w:rsidP="35F225F7" w:rsidRDefault="508E7132" w14:paraId="038DD06E" w14:textId="5DC1C22A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7485E9F8" w:rsidP="35F225F7" w:rsidRDefault="7485E9F8" w14:paraId="0988638B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7485E9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 Important Dates and Deadlines</w:t>
      </w:r>
    </w:p>
    <w:p w:rsidR="7485E9F8" w:rsidP="35F225F7" w:rsidRDefault="7485E9F8" w14:paraId="1C2E79D0" w14:textId="122CFD84">
      <w:pPr>
        <w:pStyle w:val="ListParagraph"/>
        <w:numPr>
          <w:ilvl w:val="0"/>
          <w:numId w:val="19"/>
        </w:numPr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</w:pPr>
      <w:r w:rsidRPr="12C0F391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Staff Senate Meeting – Wednesday, </w:t>
      </w:r>
      <w:r w:rsidRPr="12C0F391" w:rsidR="13F1B3DC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February 11</w:t>
      </w:r>
      <w:r w:rsidRPr="12C0F391" w:rsidR="757AAEA3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, 2026 </w:t>
      </w:r>
      <w:r w:rsidRPr="12C0F391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@</w:t>
      </w:r>
      <w:r w:rsidRPr="12C0F391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1:15 pm (Loft - 7</w:t>
      </w:r>
      <w:r w:rsidRPr="12C0F391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  <w:vertAlign w:val="superscript"/>
        </w:rPr>
        <w:t>th</w:t>
      </w:r>
      <w:r w:rsidRPr="12C0F391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Street Underground) </w:t>
      </w:r>
    </w:p>
    <w:p w:rsidR="388AB82E" w:rsidP="35F225F7" w:rsidRDefault="388AB82E" w14:paraId="75E300B4" w14:textId="4F525F08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280540" w:rsidP="35F225F7" w:rsidRDefault="00280540" w14:paraId="0B000DD3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bookmarkStart w:name="_Hlk188623822" w:id="2"/>
      <w:bookmarkStart w:name="_Hlk187053464" w:id="3"/>
      <w:r w:rsidRPr="12C0F391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</w:t>
      </w:r>
      <w:r w:rsidRPr="12C0F391" w:rsidR="000C652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Council </w:t>
      </w:r>
      <w:r w:rsidRPr="12C0F391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</w:t>
      </w:r>
      <w:r w:rsidRPr="12C0F391" w:rsidR="0022738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bookmarkEnd w:id="1"/>
      <w:bookmarkEnd w:id="2"/>
      <w:bookmarkEnd w:id="3"/>
    </w:p>
    <w:p w:rsidR="3DB7D3E7" w:rsidP="54AE8EC5" w:rsidRDefault="3DB7D3E7" w14:paraId="4EE2800C" w14:textId="433011C1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March 10, </w:t>
      </w:r>
      <w:bookmarkStart w:name="_Int_waXXgbJj" w:id="1455155991"/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</w:t>
      </w:r>
      <w:bookmarkEnd w:id="1455155991"/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t 8:30 am – Rathskeller Loft - 7th Street Underground</w:t>
      </w:r>
    </w:p>
    <w:p w:rsidR="3DB7D3E7" w:rsidP="54AE8EC5" w:rsidRDefault="3DB7D3E7" w14:paraId="1708EDAC" w14:textId="19EAA8D0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April 14, </w:t>
      </w:r>
      <w:bookmarkStart w:name="_Int_GXiiQGp8" w:id="869279712"/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</w:t>
      </w:r>
      <w:bookmarkEnd w:id="869279712"/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t 8:30 am – Rathskeller Loft - 7th Street Underground</w:t>
      </w:r>
    </w:p>
    <w:p w:rsidR="3DB7D3E7" w:rsidP="54AE8EC5" w:rsidRDefault="3DB7D3E7" w14:paraId="51BBD625" w14:textId="7E2897D8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May 12, </w:t>
      </w:r>
      <w:bookmarkStart w:name="_Int_EWgUk7eE" w:id="1389624973"/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</w:t>
      </w:r>
      <w:bookmarkEnd w:id="1389624973"/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t 8:30 am – Rathskeller Loft - 7th Street Underground</w:t>
      </w:r>
    </w:p>
    <w:p w:rsidR="3DB7D3E7" w:rsidP="54AE8EC5" w:rsidRDefault="3DB7D3E7" w14:paraId="300587D7" w14:textId="206F3DD9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June 9, </w:t>
      </w:r>
      <w:r w:rsidRPr="54AE8EC5" w:rsidR="0661575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,</w:t>
      </w:r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t 8:30 am – Rathskeller Loft - 7th Street Underground</w:t>
      </w:r>
    </w:p>
    <w:p w:rsidR="45292FDF" w:rsidP="45292FDF" w:rsidRDefault="45292FDF" w14:paraId="6547727B" w14:textId="4BC2CFDA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185AC85E" w:rsidP="185AC85E" w:rsidRDefault="185AC85E" w14:paraId="5AD30463" w14:textId="1B2F42DC">
      <w:pPr>
        <w:shd w:val="clear" w:color="auto" w:fill="FFFFFF" w:themeFill="background1"/>
        <w:ind w:left="72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206436DA" w:rsidP="185AC85E" w:rsidRDefault="206436DA" w14:paraId="156D01E3" w14:textId="7502F12C">
      <w:pPr>
        <w:shd w:val="clear" w:color="auto" w:fill="FFFFFF" w:themeFill="background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85AC85E" w:rsidR="206436D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eneral Announcements:</w:t>
      </w:r>
    </w:p>
    <w:p w:rsidR="185AC85E" w:rsidP="54AE8EC5" w:rsidRDefault="185AC85E" w14:paraId="1B96BDA4" w14:textId="1F479837">
      <w:pPr>
        <w:pStyle w:val="ListParagraph"/>
        <w:numPr>
          <w:ilvl w:val="0"/>
          <w:numId w:val="33"/>
        </w:numPr>
        <w:shd w:val="clear" w:color="auto" w:fill="FFFFFF" w:themeFill="background1"/>
        <w:rPr>
          <w:noProof w:val="0"/>
          <w:lang w:val="en-US"/>
        </w:rPr>
      </w:pPr>
      <w:r w:rsidRPr="54AE8EC5" w:rsidR="398D130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slamic Perspectives– 2/10/26 at Booth Library</w:t>
      </w:r>
    </w:p>
    <w:p w:rsidR="185AC85E" w:rsidP="54AE8EC5" w:rsidRDefault="185AC85E" w14:paraId="2E1B7BE9" w14:textId="0192C92A">
      <w:pPr>
        <w:pStyle w:val="ListParagraph"/>
        <w:shd w:val="clear" w:color="auto" w:fill="FFFFFF" w:themeFill="background1"/>
        <w:ind w:left="72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185AC85E" w:rsidP="185AC85E" w:rsidRDefault="185AC85E" w14:paraId="18680E10" w14:textId="3C6303CF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D59A374" w:rsidP="35F225F7" w:rsidRDefault="5D59A374" w14:paraId="4008B57F" w14:textId="667C2A59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717A18C" w:rsidP="35F225F7" w:rsidRDefault="3717A18C" w14:paraId="10BD010D" w14:textId="0BEBC41F">
      <w:pPr>
        <w:pStyle w:val="Normal"/>
        <w:shd w:val="clear" w:color="auto" w:fill="FFFFFF" w:themeFill="background1"/>
        <w:jc w:val="center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**These are open 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,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nd any Civil Service employee is welcome to attend.”</w:t>
      </w:r>
    </w:p>
    <w:sectPr w:rsidRPr="008454DC" w:rsidR="00BF3E85" w:rsidSect="005E20AD">
      <w:headerReference w:type="even" r:id="rId11"/>
      <w:headerReference w:type="default" r:id="rId12"/>
      <w:headerReference w:type="first" r:id="rId13"/>
      <w:type w:val="continuous"/>
      <w:pgSz w:w="12240" w:h="15840" w:orient="portrait"/>
      <w:pgMar w:top="720" w:right="720" w:bottom="450" w:left="720" w:header="720" w:footer="720" w:gutter="0"/>
      <w:cols w:space="720"/>
      <w:titlePg/>
      <w:docGrid w:linePitch="360"/>
      <w:footerReference w:type="default" r:id="R3bccb04e49934f1c"/>
      <w:footerReference w:type="first" r:id="Rfc3afe62804f4e3e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50FAF" w:rsidP="00B57F8B" w:rsidRDefault="00150FAF" w14:paraId="44334AF0" w14:textId="77777777">
      <w:r>
        <w:separator/>
      </w:r>
    </w:p>
  </w:endnote>
  <w:endnote w:type="continuationSeparator" w:id="0">
    <w:p w:rsidR="00150FAF" w:rsidP="00B57F8B" w:rsidRDefault="00150FAF" w14:paraId="5BDC1806" w14:textId="77777777">
      <w:r>
        <w:continuationSeparator/>
      </w:r>
    </w:p>
  </w:endnote>
  <w:endnote w:type="continuationNotice" w:id="1">
    <w:p w:rsidR="00150FAF" w:rsidRDefault="00150FAF" w14:paraId="7F41276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6BDE7802">
      <w:trPr>
        <w:trHeight w:val="300"/>
      </w:trPr>
      <w:tc>
        <w:tcPr>
          <w:tcW w:w="3600" w:type="dxa"/>
          <w:tcMar/>
        </w:tcPr>
        <w:p w:rsidR="6CD4D372" w:rsidP="6CD4D372" w:rsidRDefault="6CD4D372" w14:paraId="47758503" w14:textId="5EB294E4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25F4E13F" w14:textId="7C5EB97A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3F852A45" w14:textId="70D3765D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4E6E3AE0" w14:textId="564FBD93">
    <w:pPr>
      <w:pStyle w:val="Footer"/>
      <w:bidi w:val="0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290645B9">
      <w:trPr>
        <w:trHeight w:val="300"/>
      </w:trPr>
      <w:tc>
        <w:tcPr>
          <w:tcW w:w="3600" w:type="dxa"/>
          <w:tcMar/>
        </w:tcPr>
        <w:p w:rsidR="6CD4D372" w:rsidP="6CD4D372" w:rsidRDefault="6CD4D372" w14:paraId="6F4FF2CB" w14:textId="109AC9AE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1913FDDA" w14:textId="67448137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163205D7" w14:textId="35E07474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26D95614" w14:textId="1930B84A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50FAF" w:rsidP="00B57F8B" w:rsidRDefault="00150FAF" w14:paraId="6702F3B4" w14:textId="77777777">
      <w:r>
        <w:separator/>
      </w:r>
    </w:p>
  </w:footnote>
  <w:footnote w:type="continuationSeparator" w:id="0">
    <w:p w:rsidR="00150FAF" w:rsidP="00B57F8B" w:rsidRDefault="00150FAF" w14:paraId="4145F0B0" w14:textId="77777777">
      <w:r>
        <w:continuationSeparator/>
      </w:r>
    </w:p>
  </w:footnote>
  <w:footnote w:type="continuationNotice" w:id="1">
    <w:p w:rsidR="00150FAF" w:rsidRDefault="00150FAF" w14:paraId="3B8F994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RDefault="00C0072A" w14:paraId="0808D1F0" w14:textId="77777777">
    <w:pPr>
      <w:pStyle w:val="Header"/>
      <w:rPr>
        <w:b/>
      </w:rPr>
    </w:pPr>
    <w:r w:rsidRPr="005B412D">
      <w:rPr>
        <w:b/>
      </w:rPr>
      <w:t xml:space="preserve">Civil Service Council Agenda </w:t>
    </w:r>
    <w:r w:rsidRPr="005B412D" w:rsidR="00DE410A">
      <w:rPr>
        <w:b/>
      </w:rPr>
      <w:t xml:space="preserve">June 11, 2024 </w:t>
    </w:r>
    <w:r w:rsidRPr="005B412D" w:rsidR="00A65074">
      <w:rPr>
        <w:b/>
      </w:rPr>
      <w:t>(c</w:t>
    </w:r>
    <w:r w:rsidRPr="005B412D">
      <w:rPr>
        <w:b/>
      </w:rPr>
      <w:t>ontinued</w:t>
    </w:r>
    <w:r w:rsidRPr="005B412D" w:rsidR="00A65074">
      <w:rPr>
        <w:b/>
      </w:rPr>
      <w:t>)</w:t>
    </w:r>
  </w:p>
  <w:p w:rsidR="00394766" w:rsidRDefault="00A65074" w14:paraId="556A8EE5" w14:textId="77777777">
    <w:pPr>
      <w:pStyle w:val="Head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P="6CD4D372" w:rsidRDefault="005B412D" w14:paraId="2C25BE25" w14:textId="26D0B94D">
    <w:pPr>
      <w:pStyle w:val="Header"/>
      <w:rPr>
        <w:b w:val="1"/>
        <w:bCs w:val="1"/>
      </w:rPr>
    </w:pPr>
    <w:r w:rsidRPr="12C0F391" w:rsidR="12C0F391">
      <w:rPr>
        <w:b w:val="1"/>
        <w:bCs w:val="1"/>
      </w:rPr>
      <w:t xml:space="preserve">Civil Service Council </w:t>
    </w:r>
    <w:r w:rsidRPr="12C0F391" w:rsidR="12C0F391">
      <w:rPr>
        <w:b w:val="1"/>
        <w:bCs w:val="1"/>
      </w:rPr>
      <w:t xml:space="preserve">Minutes </w:t>
    </w:r>
    <w:r w:rsidRPr="12C0F391" w:rsidR="12C0F391">
      <w:rPr>
        <w:b w:val="1"/>
        <w:bCs w:val="1"/>
      </w:rPr>
      <w:t>February 10</w:t>
    </w:r>
    <w:r w:rsidRPr="12C0F391" w:rsidR="12C0F391">
      <w:rPr>
        <w:b w:val="1"/>
        <w:bCs w:val="1"/>
      </w:rPr>
      <w:t>, 2026</w:t>
    </w:r>
    <w:r w:rsidRPr="12C0F391" w:rsidR="12C0F391">
      <w:rPr>
        <w:b w:val="1"/>
        <w:bCs w:val="1"/>
      </w:rPr>
      <w:t xml:space="preserve"> (continued)</w:t>
    </w:r>
  </w:p>
  <w:p w:rsidRPr="005B412D" w:rsidR="00394766" w:rsidP="005B412D" w:rsidRDefault="00394766" w14:paraId="3EFC5A3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AE3C4A" w:rsidR="005B412D" w:rsidP="005B412D" w:rsidRDefault="005B412D" w14:paraId="613AA155" w14:textId="77777777">
    <w:pPr>
      <w:jc w:val="center"/>
      <w:rPr>
        <w:b/>
        <w:bCs/>
      </w:rPr>
    </w:pPr>
    <w:r w:rsidRPr="33B4B6D7" w:rsidR="33B4B6D7">
      <w:rPr>
        <w:b w:val="1"/>
        <w:bCs w:val="1"/>
      </w:rPr>
      <w:t>Civil Service Council</w:t>
    </w:r>
  </w:p>
  <w:p w:rsidR="33B4B6D7" w:rsidP="33B4B6D7" w:rsidRDefault="33B4B6D7" w14:paraId="446CD918" w14:textId="65B2460C">
    <w:pPr>
      <w:pStyle w:val="Normal"/>
      <w:suppressLineNumbers w:val="0"/>
      <w:bidi w:val="0"/>
      <w:spacing w:before="0" w:beforeAutospacing="off" w:after="0" w:afterAutospacing="off" w:line="259" w:lineRule="auto"/>
      <w:ind w:left="0" w:right="0"/>
      <w:jc w:val="center"/>
    </w:pPr>
    <w:r w:rsidRPr="33B4B6D7" w:rsidR="33B4B6D7">
      <w:rPr>
        <w:b w:val="1"/>
        <w:bCs w:val="1"/>
        <w:sz w:val="44"/>
        <w:szCs w:val="44"/>
      </w:rPr>
      <w:t>Minutes</w:t>
    </w:r>
  </w:p>
  <w:p w:rsidRPr="00AE3C4A" w:rsidR="005B412D" w:rsidP="0006301D" w:rsidRDefault="002C6C5D" w14:paraId="0154EC39" w14:textId="71D60DBC">
    <w:pPr>
      <w:jc w:val="center"/>
      <w:rPr>
        <w:b w:val="1"/>
        <w:bCs w:val="1"/>
      </w:rPr>
    </w:pPr>
    <w:r w:rsidRPr="12C0F391" w:rsidR="12C0F391">
      <w:rPr>
        <w:b w:val="1"/>
        <w:bCs w:val="1"/>
      </w:rPr>
      <w:t>February 10</w:t>
    </w:r>
    <w:r w:rsidRPr="12C0F391" w:rsidR="12C0F391">
      <w:rPr>
        <w:b w:val="1"/>
        <w:bCs w:val="1"/>
      </w:rPr>
      <w:t>,</w:t>
    </w:r>
    <w:r w:rsidRPr="12C0F391" w:rsidR="12C0F391">
      <w:rPr>
        <w:b w:val="1"/>
        <w:bCs w:val="1"/>
      </w:rPr>
      <w:t xml:space="preserve"> </w:t>
    </w:r>
    <w:r w:rsidRPr="12C0F391" w:rsidR="12C0F391">
      <w:rPr>
        <w:b w:val="1"/>
        <w:bCs w:val="1"/>
      </w:rPr>
      <w:t>202</w:t>
    </w:r>
    <w:r w:rsidRPr="12C0F391" w:rsidR="12C0F391">
      <w:rPr>
        <w:b w:val="1"/>
        <w:bCs w:val="1"/>
      </w:rPr>
      <w:t>6</w:t>
    </w:r>
  </w:p>
  <w:p w:rsidRPr="00AE3C4A" w:rsidR="005B412D" w:rsidP="005B412D" w:rsidRDefault="005B412D" w14:paraId="31F6F9E2" w14:textId="77777777">
    <w:pPr>
      <w:jc w:val="center"/>
      <w:rPr>
        <w:b/>
        <w:bCs/>
      </w:rPr>
    </w:pPr>
    <w:r w:rsidRPr="00AE3C4A">
      <w:rPr>
        <w:b/>
        <w:bCs/>
      </w:rPr>
      <w:t>8:30 a.m.</w:t>
    </w:r>
  </w:p>
  <w:p w:rsidR="005B412D" w:rsidP="005B412D" w:rsidRDefault="005B412D" w14:paraId="6ADD2F43" w14:textId="77777777">
    <w:pPr>
      <w:jc w:val="center"/>
      <w:rPr>
        <w:b/>
        <w:bCs/>
      </w:rPr>
    </w:pPr>
    <w:r w:rsidRPr="00AE3C4A">
      <w:rPr>
        <w:b/>
        <w:bCs/>
      </w:rPr>
      <w:t>The Loft in 7</w:t>
    </w:r>
    <w:r w:rsidRPr="00AE3C4A">
      <w:rPr>
        <w:b/>
        <w:bCs/>
        <w:vertAlign w:val="superscript"/>
      </w:rPr>
      <w:t>th</w:t>
    </w:r>
    <w:r w:rsidRPr="00AE3C4A">
      <w:rPr>
        <w:b/>
        <w:bCs/>
      </w:rPr>
      <w:t xml:space="preserve"> Street Underground</w:t>
    </w:r>
  </w:p>
  <w:p w:rsidR="005B412D" w:rsidRDefault="005B412D" w14:paraId="426B12B7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textHash int2:hashCode="ChBk5IeCHuVwx+" int2:id="6zSsNYAH">
      <int2:state int2:type="spell" int2:value="Rejected"/>
    </int2:textHash>
    <int2:bookmark int2:bookmarkName="_Int_dGKieykv" int2:invalidationBookmarkName="" int2:hashCode="XD0P6WpqapPbiy" int2:id="SaMmEdMz">
      <int2:state int2:type="style" int2:value="Rejected"/>
    </int2:bookmark>
    <int2:bookmark int2:bookmarkName="_Int_EWgUk7eE" int2:invalidationBookmarkName="" int2:hashCode="ruZVdz2Fb7A4U2" int2:id="HTd8zsZK">
      <int2:state int2:type="gram" int2:value="Rejected"/>
    </int2:bookmark>
    <int2:bookmark int2:bookmarkName="_Int_GXiiQGp8" int2:invalidationBookmarkName="" int2:hashCode="ruZVdz2Fb7A4U2" int2:id="IK9QpLNy">
      <int2:state int2:type="gram" int2:value="Rejected"/>
    </int2:bookmark>
    <int2:bookmark int2:bookmarkName="_Int_waXXgbJj" int2:invalidationBookmarkName="" int2:hashCode="ruZVdz2Fb7A4U2" int2:id="wKK1friE">
      <int2:state int2:type="gram" int2:value="Rejected"/>
    </int2:bookmark>
    <int2:bookmark int2:bookmarkName="_Int_u1vgE0iB" int2:invalidationBookmarkName="" int2:hashCode="+Qjk9bOey7zbQ4" int2:id="6B5dSNeA">
      <int2:state int2:type="style" int2:value="Rejected"/>
    </int2:bookmark>
    <int2:bookmark int2:bookmarkName="_Int_56qpE6ya" int2:invalidationBookmarkName="" int2:hashCode="VlIVkMl5JKBFOn" int2:id="ElhshGjd">
      <int2:state int2:type="style" int2:value="Rejected"/>
    </int2:bookmark>
    <int2:bookmark int2:bookmarkName="_Int_tHbOskE3" int2:invalidationBookmarkName="" int2:hashCode="J+kN+lfDWKz69H" int2:id="8kAEPZXH">
      <int2:state int2:type="gram" int2:value="Rejected"/>
    </int2:bookmark>
    <int2:bookmark int2:bookmarkName="_Int_5WfZ1fBB" int2:invalidationBookmarkName="" int2:hashCode="BLMkCa/A3itKUs" int2:id="4JFqBAvd">
      <int2:state int2:type="gram" int2:value="Rejected"/>
    </int2:bookmark>
    <int2:bookmark int2:bookmarkName="_Int_ivet22ep" int2:invalidationBookmarkName="" int2:hashCode="cGez6oZiLBCUHk" int2:id="PnARGAnl">
      <int2:state int2:type="gram" int2:value="Rejected"/>
    </int2:bookmark>
    <int2:bookmark int2:bookmarkName="_Int_NpNRCwNu" int2:invalidationBookmarkName="" int2:hashCode="FAXfZsviGbC/Y1" int2:id="eiahweJI">
      <int2:state int2:type="gram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32">
    <w:nsid w:val="75ac93e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40708be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24240abf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9">
    <w:nsid w:val="30800f6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25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2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9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6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4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1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8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5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280" w:hanging="180"/>
      </w:pPr>
    </w:lvl>
  </w:abstractNum>
  <w:abstractNum xmlns:w="http://schemas.openxmlformats.org/wordprocessingml/2006/main" w:abstractNumId="28">
    <w:nsid w:val="540b728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7">
    <w:nsid w:val="12479ced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6">
    <w:nsid w:val="37459973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5">
    <w:nsid w:val="7d8e51bc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32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9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6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4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61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8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5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82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9000" w:hanging="180"/>
      </w:pPr>
    </w:lvl>
  </w:abstractNum>
  <w:abstractNum xmlns:w="http://schemas.openxmlformats.org/wordprocessingml/2006/main" w:abstractNumId="24">
    <w:nsid w:val="55f383e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16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88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60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32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04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76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48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20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920" w:hanging="180"/>
      </w:pPr>
    </w:lvl>
  </w:abstractNum>
  <w:abstractNum xmlns:w="http://schemas.openxmlformats.org/wordprocessingml/2006/main" w:abstractNumId="23">
    <w:nsid w:val="767cb035"/>
    <w:multiLevelType xmlns:w="http://schemas.openxmlformats.org/wordprocessingml/2006/main" w:val="hybridMultilevel"/>
    <w:lvl xmlns:w="http://schemas.openxmlformats.org/wordprocessingml/2006/main" w:ilvl="0">
      <w:start w:val="1"/>
      <w:numFmt w:val="upperLetter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22">
    <w:nsid w:val="1e0c5bb1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1">
    <w:nsid w:val="7aa5c086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20">
    <w:nsid w:val="24d37b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65cfe0d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20e2bf8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015496"/>
    <w:multiLevelType w:val="hybridMultilevel"/>
    <w:tmpl w:val="1EE0FC30"/>
    <w:lvl w:ilvl="0" w:tplc="0409001B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5B15F2"/>
    <w:multiLevelType w:val="hybridMultilevel"/>
    <w:tmpl w:val="36D61D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595CAB"/>
    <w:multiLevelType w:val="hybridMultilevel"/>
    <w:tmpl w:val="BFB27F5E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0D461F"/>
    <w:multiLevelType w:val="hybridMultilevel"/>
    <w:tmpl w:val="A8AEA64A"/>
    <w:lvl w:ilvl="0" w:tplc="219CDF4C">
      <w:start w:val="3"/>
      <w:numFmt w:val="lowerLetter"/>
      <w:lvlText w:val="%1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418DF"/>
    <w:multiLevelType w:val="hybridMultilevel"/>
    <w:tmpl w:val="C1EC163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19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9924CA"/>
    <w:multiLevelType w:val="hybridMultilevel"/>
    <w:tmpl w:val="1296736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ECD35AB"/>
    <w:multiLevelType w:val="multilevel"/>
    <w:tmpl w:val="49C0A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82F1540"/>
    <w:multiLevelType w:val="hybridMultilevel"/>
    <w:tmpl w:val="BD4A3FA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520978"/>
    <w:multiLevelType w:val="hybridMultilevel"/>
    <w:tmpl w:val="4AEA4722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>
      <w:start w:val="1"/>
      <w:numFmt w:val="decimal"/>
      <w:lvlText w:val="%3."/>
      <w:lvlJc w:val="left"/>
      <w:pPr>
        <w:ind w:left="1800" w:hanging="360"/>
      </w:pPr>
      <w:rPr>
        <w:b w:val="0"/>
        <w:bCs w:val="0"/>
        <w:i w:val="0"/>
        <w:iCs w:val="0"/>
        <w:color w:val="auto"/>
      </w:rPr>
    </w:lvl>
    <w:lvl w:ilvl="3" w:tplc="A754F17A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i w:val="0"/>
        <w:color w:val="auto"/>
      </w:rPr>
    </w:lvl>
    <w:lvl w:ilvl="4">
      <w:start w:val="1"/>
      <w:numFmt w:val="lowerLetter"/>
      <w:lvlText w:val="%5."/>
      <w:lvlJc w:val="left"/>
      <w:pPr>
        <w:ind w:left="2880" w:hanging="360"/>
      </w:pPr>
      <w:rPr/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B367A4"/>
    <w:multiLevelType w:val="hybridMultilevel"/>
    <w:tmpl w:val="91F859F6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136547"/>
    <w:multiLevelType w:val="hybridMultilevel"/>
    <w:tmpl w:val="039A6F7A"/>
    <w:lvl w:ilvl="0" w:tplc="04090019">
      <w:start w:val="9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4CD25A76"/>
    <w:multiLevelType w:val="hybridMultilevel"/>
    <w:tmpl w:val="3828B40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C37CD5"/>
    <w:multiLevelType w:val="hybridMultilevel"/>
    <w:tmpl w:val="7FCC5A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B3A046E"/>
    <w:multiLevelType w:val="hybridMultilevel"/>
    <w:tmpl w:val="2CC4D0A6"/>
    <w:lvl w:ilvl="0" w:tplc="219CDF4C">
      <w:start w:val="3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0D175D"/>
    <w:multiLevelType w:val="hybridMultilevel"/>
    <w:tmpl w:val="21343616"/>
    <w:lvl w:ilvl="0" w:tplc="7662EF96">
      <w:start w:val="1"/>
      <w:numFmt w:val="lowerRoman"/>
      <w:lvlText w:val="%1."/>
      <w:lvlJc w:val="righ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5" w15:restartNumberingAfterBreak="0">
    <w:nsid w:val="5F156044"/>
    <w:multiLevelType w:val="multilevel"/>
    <w:tmpl w:val="AFB2C5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C9A284C"/>
    <w:multiLevelType w:val="hybridMultilevel"/>
    <w:tmpl w:val="36F0FBCC"/>
    <w:lvl w:ilvl="0" w:tplc="0409001B">
      <w:start w:val="1"/>
      <w:numFmt w:val="lowerRoman"/>
      <w:lvlText w:val="%1."/>
      <w:lvlJc w:val="righ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 w15:restartNumberingAfterBreak="0">
    <w:nsid w:val="732F2088"/>
    <w:multiLevelType w:val="hybridMultilevel"/>
    <w:tmpl w:val="B82C1F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" w16cid:durableId="775295468">
    <w:abstractNumId w:val="8"/>
  </w:num>
  <w:num w:numId="2" w16cid:durableId="1637880595">
    <w:abstractNumId w:val="1"/>
  </w:num>
  <w:num w:numId="3" w16cid:durableId="1762336847">
    <w:abstractNumId w:val="11"/>
  </w:num>
  <w:num w:numId="4" w16cid:durableId="1502156195">
    <w:abstractNumId w:val="14"/>
  </w:num>
  <w:num w:numId="5" w16cid:durableId="33115709">
    <w:abstractNumId w:val="6"/>
  </w:num>
  <w:num w:numId="6" w16cid:durableId="1676686199">
    <w:abstractNumId w:val="12"/>
  </w:num>
  <w:num w:numId="7" w16cid:durableId="1826705817">
    <w:abstractNumId w:val="17"/>
  </w:num>
  <w:num w:numId="8" w16cid:durableId="1653220474">
    <w:abstractNumId w:val="10"/>
  </w:num>
  <w:num w:numId="9" w16cid:durableId="896210623">
    <w:abstractNumId w:val="16"/>
  </w:num>
  <w:num w:numId="10" w16cid:durableId="1002467682">
    <w:abstractNumId w:val="7"/>
  </w:num>
  <w:num w:numId="11" w16cid:durableId="1867324442">
    <w:abstractNumId w:val="9"/>
  </w:num>
  <w:num w:numId="12" w16cid:durableId="709964611">
    <w:abstractNumId w:val="5"/>
  </w:num>
  <w:num w:numId="13" w16cid:durableId="1200779951">
    <w:abstractNumId w:val="0"/>
  </w:num>
  <w:num w:numId="14" w16cid:durableId="1715497881">
    <w:abstractNumId w:val="4"/>
  </w:num>
  <w:num w:numId="15" w16cid:durableId="672802451">
    <w:abstractNumId w:val="2"/>
  </w:num>
  <w:num w:numId="16" w16cid:durableId="465779973">
    <w:abstractNumId w:val="3"/>
  </w:num>
  <w:num w:numId="17" w16cid:durableId="1968512662">
    <w:abstractNumId w:val="13"/>
  </w:num>
  <w:num w:numId="18" w16cid:durableId="1153565485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NDMytTA3BCJLAyUdpeDU4uLM/DyQAlPTWgAsXAhaLQAAAA=="/>
  </w:docVars>
  <w:rsids>
    <w:rsidRoot w:val="00BE572B"/>
    <w:rsid w:val="00000C2A"/>
    <w:rsid w:val="00003D28"/>
    <w:rsid w:val="00004AE3"/>
    <w:rsid w:val="00004E90"/>
    <w:rsid w:val="00005370"/>
    <w:rsid w:val="00005823"/>
    <w:rsid w:val="00006FA2"/>
    <w:rsid w:val="000072C5"/>
    <w:rsid w:val="00007D3B"/>
    <w:rsid w:val="00010898"/>
    <w:rsid w:val="000120DF"/>
    <w:rsid w:val="0001314C"/>
    <w:rsid w:val="00013447"/>
    <w:rsid w:val="00014374"/>
    <w:rsid w:val="0001562B"/>
    <w:rsid w:val="00015AE7"/>
    <w:rsid w:val="0001650F"/>
    <w:rsid w:val="00016F4C"/>
    <w:rsid w:val="00017DD3"/>
    <w:rsid w:val="00020BAA"/>
    <w:rsid w:val="00021C29"/>
    <w:rsid w:val="00021FB1"/>
    <w:rsid w:val="00022495"/>
    <w:rsid w:val="000229C5"/>
    <w:rsid w:val="00024622"/>
    <w:rsid w:val="00024A8E"/>
    <w:rsid w:val="00024CC4"/>
    <w:rsid w:val="000254C3"/>
    <w:rsid w:val="0002593C"/>
    <w:rsid w:val="00026D48"/>
    <w:rsid w:val="00030C89"/>
    <w:rsid w:val="00031E8F"/>
    <w:rsid w:val="00031F1F"/>
    <w:rsid w:val="00032DB1"/>
    <w:rsid w:val="00033985"/>
    <w:rsid w:val="0003563D"/>
    <w:rsid w:val="000365C5"/>
    <w:rsid w:val="00036783"/>
    <w:rsid w:val="00040008"/>
    <w:rsid w:val="0004016E"/>
    <w:rsid w:val="00041614"/>
    <w:rsid w:val="00042FDF"/>
    <w:rsid w:val="000433DD"/>
    <w:rsid w:val="0004455F"/>
    <w:rsid w:val="000464A5"/>
    <w:rsid w:val="00046A98"/>
    <w:rsid w:val="0004778B"/>
    <w:rsid w:val="000478A5"/>
    <w:rsid w:val="000503FB"/>
    <w:rsid w:val="00051EF0"/>
    <w:rsid w:val="00051F17"/>
    <w:rsid w:val="000527E8"/>
    <w:rsid w:val="00053168"/>
    <w:rsid w:val="00053327"/>
    <w:rsid w:val="0005525D"/>
    <w:rsid w:val="00055ECB"/>
    <w:rsid w:val="00062550"/>
    <w:rsid w:val="000626F1"/>
    <w:rsid w:val="0006301D"/>
    <w:rsid w:val="00063F8E"/>
    <w:rsid w:val="000640F3"/>
    <w:rsid w:val="000643B5"/>
    <w:rsid w:val="00064829"/>
    <w:rsid w:val="000651F6"/>
    <w:rsid w:val="000656DD"/>
    <w:rsid w:val="000659FA"/>
    <w:rsid w:val="00065D8F"/>
    <w:rsid w:val="000671D0"/>
    <w:rsid w:val="00070654"/>
    <w:rsid w:val="00070A25"/>
    <w:rsid w:val="00070A9B"/>
    <w:rsid w:val="00070DB6"/>
    <w:rsid w:val="00070E98"/>
    <w:rsid w:val="00071B93"/>
    <w:rsid w:val="00071BEF"/>
    <w:rsid w:val="00072D96"/>
    <w:rsid w:val="00072F82"/>
    <w:rsid w:val="0007356A"/>
    <w:rsid w:val="000737D3"/>
    <w:rsid w:val="00073D0E"/>
    <w:rsid w:val="00073FB7"/>
    <w:rsid w:val="00076450"/>
    <w:rsid w:val="000767EC"/>
    <w:rsid w:val="00077769"/>
    <w:rsid w:val="000802B2"/>
    <w:rsid w:val="000803DD"/>
    <w:rsid w:val="00083139"/>
    <w:rsid w:val="000849F1"/>
    <w:rsid w:val="00084E12"/>
    <w:rsid w:val="00085043"/>
    <w:rsid w:val="000852D9"/>
    <w:rsid w:val="0008531E"/>
    <w:rsid w:val="00085F02"/>
    <w:rsid w:val="00087448"/>
    <w:rsid w:val="0009034B"/>
    <w:rsid w:val="00090565"/>
    <w:rsid w:val="00090706"/>
    <w:rsid w:val="000921DA"/>
    <w:rsid w:val="000924D6"/>
    <w:rsid w:val="00092918"/>
    <w:rsid w:val="00092973"/>
    <w:rsid w:val="00092BD3"/>
    <w:rsid w:val="00093838"/>
    <w:rsid w:val="0009424D"/>
    <w:rsid w:val="00094D90"/>
    <w:rsid w:val="00095BC7"/>
    <w:rsid w:val="00095E39"/>
    <w:rsid w:val="000963FE"/>
    <w:rsid w:val="0009706D"/>
    <w:rsid w:val="00097185"/>
    <w:rsid w:val="00097D57"/>
    <w:rsid w:val="00097E43"/>
    <w:rsid w:val="000A035B"/>
    <w:rsid w:val="000A1143"/>
    <w:rsid w:val="000A1385"/>
    <w:rsid w:val="000A1A4E"/>
    <w:rsid w:val="000A2059"/>
    <w:rsid w:val="000A25FE"/>
    <w:rsid w:val="000A2BE0"/>
    <w:rsid w:val="000A2FDB"/>
    <w:rsid w:val="000A3696"/>
    <w:rsid w:val="000A39EA"/>
    <w:rsid w:val="000A3F27"/>
    <w:rsid w:val="000A402F"/>
    <w:rsid w:val="000A53AB"/>
    <w:rsid w:val="000B01ED"/>
    <w:rsid w:val="000B0629"/>
    <w:rsid w:val="000B190A"/>
    <w:rsid w:val="000B1AEF"/>
    <w:rsid w:val="000B2375"/>
    <w:rsid w:val="000B2E1D"/>
    <w:rsid w:val="000B3941"/>
    <w:rsid w:val="000B3AD5"/>
    <w:rsid w:val="000B443E"/>
    <w:rsid w:val="000B52A9"/>
    <w:rsid w:val="000B57EA"/>
    <w:rsid w:val="000B5B73"/>
    <w:rsid w:val="000B655C"/>
    <w:rsid w:val="000B7300"/>
    <w:rsid w:val="000C071D"/>
    <w:rsid w:val="000C1B16"/>
    <w:rsid w:val="000C21B6"/>
    <w:rsid w:val="000C2A80"/>
    <w:rsid w:val="000C3612"/>
    <w:rsid w:val="000C40DB"/>
    <w:rsid w:val="000C5B96"/>
    <w:rsid w:val="000C5CD3"/>
    <w:rsid w:val="000C6522"/>
    <w:rsid w:val="000C6D00"/>
    <w:rsid w:val="000C7008"/>
    <w:rsid w:val="000C7195"/>
    <w:rsid w:val="000C789B"/>
    <w:rsid w:val="000D0173"/>
    <w:rsid w:val="000D027F"/>
    <w:rsid w:val="000D0792"/>
    <w:rsid w:val="000D1802"/>
    <w:rsid w:val="000D189E"/>
    <w:rsid w:val="000D310F"/>
    <w:rsid w:val="000D3996"/>
    <w:rsid w:val="000D4023"/>
    <w:rsid w:val="000D4543"/>
    <w:rsid w:val="000D4DD9"/>
    <w:rsid w:val="000D4FC1"/>
    <w:rsid w:val="000D64E8"/>
    <w:rsid w:val="000D65FD"/>
    <w:rsid w:val="000D694E"/>
    <w:rsid w:val="000E0296"/>
    <w:rsid w:val="000E03E1"/>
    <w:rsid w:val="000E0F1F"/>
    <w:rsid w:val="000E1709"/>
    <w:rsid w:val="000E21D1"/>
    <w:rsid w:val="000E2ADD"/>
    <w:rsid w:val="000E3767"/>
    <w:rsid w:val="000E3839"/>
    <w:rsid w:val="000E39BC"/>
    <w:rsid w:val="000E3AA0"/>
    <w:rsid w:val="000E4127"/>
    <w:rsid w:val="000E6A0D"/>
    <w:rsid w:val="000E7042"/>
    <w:rsid w:val="000E78DF"/>
    <w:rsid w:val="000E7E3C"/>
    <w:rsid w:val="000F17AC"/>
    <w:rsid w:val="000F29CD"/>
    <w:rsid w:val="000F3860"/>
    <w:rsid w:val="000F3906"/>
    <w:rsid w:val="000F5069"/>
    <w:rsid w:val="000F606B"/>
    <w:rsid w:val="000F6A3D"/>
    <w:rsid w:val="000F6F6C"/>
    <w:rsid w:val="00100328"/>
    <w:rsid w:val="00101C58"/>
    <w:rsid w:val="00102AF9"/>
    <w:rsid w:val="00102D68"/>
    <w:rsid w:val="001035F0"/>
    <w:rsid w:val="0010376F"/>
    <w:rsid w:val="00103E21"/>
    <w:rsid w:val="00104C20"/>
    <w:rsid w:val="00104CFC"/>
    <w:rsid w:val="001054A5"/>
    <w:rsid w:val="00105604"/>
    <w:rsid w:val="0010577A"/>
    <w:rsid w:val="00105E44"/>
    <w:rsid w:val="001070C5"/>
    <w:rsid w:val="001072CA"/>
    <w:rsid w:val="00107692"/>
    <w:rsid w:val="00107C55"/>
    <w:rsid w:val="001100E2"/>
    <w:rsid w:val="00110AE3"/>
    <w:rsid w:val="0011139F"/>
    <w:rsid w:val="0011157D"/>
    <w:rsid w:val="001115C6"/>
    <w:rsid w:val="001117AF"/>
    <w:rsid w:val="0011242D"/>
    <w:rsid w:val="001128FA"/>
    <w:rsid w:val="001132C1"/>
    <w:rsid w:val="00114292"/>
    <w:rsid w:val="0011487E"/>
    <w:rsid w:val="00114956"/>
    <w:rsid w:val="00114BD7"/>
    <w:rsid w:val="00115561"/>
    <w:rsid w:val="00116DC2"/>
    <w:rsid w:val="00116E42"/>
    <w:rsid w:val="001202A3"/>
    <w:rsid w:val="001211F8"/>
    <w:rsid w:val="00122576"/>
    <w:rsid w:val="0012572C"/>
    <w:rsid w:val="00125DCC"/>
    <w:rsid w:val="001268DB"/>
    <w:rsid w:val="00130352"/>
    <w:rsid w:val="0013147A"/>
    <w:rsid w:val="00132423"/>
    <w:rsid w:val="00133CCD"/>
    <w:rsid w:val="00133CE5"/>
    <w:rsid w:val="00134F30"/>
    <w:rsid w:val="00134FC8"/>
    <w:rsid w:val="00135282"/>
    <w:rsid w:val="001359AE"/>
    <w:rsid w:val="00136E14"/>
    <w:rsid w:val="00136F48"/>
    <w:rsid w:val="0013755B"/>
    <w:rsid w:val="00140245"/>
    <w:rsid w:val="0014227B"/>
    <w:rsid w:val="00142ADA"/>
    <w:rsid w:val="00143C3E"/>
    <w:rsid w:val="00143C97"/>
    <w:rsid w:val="001440D4"/>
    <w:rsid w:val="00145095"/>
    <w:rsid w:val="00145D61"/>
    <w:rsid w:val="00146251"/>
    <w:rsid w:val="001466C7"/>
    <w:rsid w:val="0014722F"/>
    <w:rsid w:val="00147249"/>
    <w:rsid w:val="001502CB"/>
    <w:rsid w:val="00150366"/>
    <w:rsid w:val="00150395"/>
    <w:rsid w:val="00150CB4"/>
    <w:rsid w:val="00150FAF"/>
    <w:rsid w:val="00151859"/>
    <w:rsid w:val="00151BFB"/>
    <w:rsid w:val="0015222B"/>
    <w:rsid w:val="0015308D"/>
    <w:rsid w:val="00155B6C"/>
    <w:rsid w:val="001567A3"/>
    <w:rsid w:val="001567AF"/>
    <w:rsid w:val="00157193"/>
    <w:rsid w:val="001575AE"/>
    <w:rsid w:val="001575C1"/>
    <w:rsid w:val="001606C0"/>
    <w:rsid w:val="00160798"/>
    <w:rsid w:val="00161C15"/>
    <w:rsid w:val="00161DA3"/>
    <w:rsid w:val="00162580"/>
    <w:rsid w:val="00163241"/>
    <w:rsid w:val="00163C4D"/>
    <w:rsid w:val="001641EF"/>
    <w:rsid w:val="00165496"/>
    <w:rsid w:val="001654F5"/>
    <w:rsid w:val="00167196"/>
    <w:rsid w:val="0017094D"/>
    <w:rsid w:val="00170AAC"/>
    <w:rsid w:val="001719F6"/>
    <w:rsid w:val="00171C80"/>
    <w:rsid w:val="00172ACA"/>
    <w:rsid w:val="00172BD1"/>
    <w:rsid w:val="001731C2"/>
    <w:rsid w:val="00173EB5"/>
    <w:rsid w:val="00174435"/>
    <w:rsid w:val="00174A84"/>
    <w:rsid w:val="00174BF7"/>
    <w:rsid w:val="00174F5D"/>
    <w:rsid w:val="00174F64"/>
    <w:rsid w:val="00175930"/>
    <w:rsid w:val="00175BD4"/>
    <w:rsid w:val="00175F7C"/>
    <w:rsid w:val="00177865"/>
    <w:rsid w:val="001778BE"/>
    <w:rsid w:val="00177994"/>
    <w:rsid w:val="0018027A"/>
    <w:rsid w:val="001807A3"/>
    <w:rsid w:val="00180AB7"/>
    <w:rsid w:val="00180B18"/>
    <w:rsid w:val="001827EA"/>
    <w:rsid w:val="00182D7B"/>
    <w:rsid w:val="00183BE5"/>
    <w:rsid w:val="00183F97"/>
    <w:rsid w:val="001840F9"/>
    <w:rsid w:val="00184445"/>
    <w:rsid w:val="00184983"/>
    <w:rsid w:val="00184E4D"/>
    <w:rsid w:val="00184FDD"/>
    <w:rsid w:val="0018528F"/>
    <w:rsid w:val="0018602C"/>
    <w:rsid w:val="00190326"/>
    <w:rsid w:val="0019192D"/>
    <w:rsid w:val="00191FCA"/>
    <w:rsid w:val="00192526"/>
    <w:rsid w:val="001934D7"/>
    <w:rsid w:val="001934F0"/>
    <w:rsid w:val="00193D4D"/>
    <w:rsid w:val="001940D1"/>
    <w:rsid w:val="001941EC"/>
    <w:rsid w:val="00196E60"/>
    <w:rsid w:val="001A0436"/>
    <w:rsid w:val="001A04DD"/>
    <w:rsid w:val="001A0FFA"/>
    <w:rsid w:val="001A161B"/>
    <w:rsid w:val="001A1833"/>
    <w:rsid w:val="001A1B38"/>
    <w:rsid w:val="001A22A2"/>
    <w:rsid w:val="001A3CBC"/>
    <w:rsid w:val="001A4089"/>
    <w:rsid w:val="001A4198"/>
    <w:rsid w:val="001A478C"/>
    <w:rsid w:val="001A4D27"/>
    <w:rsid w:val="001A4F36"/>
    <w:rsid w:val="001A6E9E"/>
    <w:rsid w:val="001A7804"/>
    <w:rsid w:val="001B098A"/>
    <w:rsid w:val="001B0E57"/>
    <w:rsid w:val="001B17FB"/>
    <w:rsid w:val="001B2C83"/>
    <w:rsid w:val="001B2F8B"/>
    <w:rsid w:val="001B326B"/>
    <w:rsid w:val="001C09BA"/>
    <w:rsid w:val="001C1F18"/>
    <w:rsid w:val="001C2517"/>
    <w:rsid w:val="001C286A"/>
    <w:rsid w:val="001C2E4C"/>
    <w:rsid w:val="001C3636"/>
    <w:rsid w:val="001C36F6"/>
    <w:rsid w:val="001C3D92"/>
    <w:rsid w:val="001C3E7B"/>
    <w:rsid w:val="001C520E"/>
    <w:rsid w:val="001C6367"/>
    <w:rsid w:val="001C76D3"/>
    <w:rsid w:val="001D1D12"/>
    <w:rsid w:val="001D1F65"/>
    <w:rsid w:val="001D3131"/>
    <w:rsid w:val="001D3545"/>
    <w:rsid w:val="001D3DE4"/>
    <w:rsid w:val="001D4D00"/>
    <w:rsid w:val="001D4D2E"/>
    <w:rsid w:val="001D4D70"/>
    <w:rsid w:val="001D4FF1"/>
    <w:rsid w:val="001D5CAC"/>
    <w:rsid w:val="001D7A23"/>
    <w:rsid w:val="001E1A83"/>
    <w:rsid w:val="001E3A64"/>
    <w:rsid w:val="001E476A"/>
    <w:rsid w:val="001E4F4F"/>
    <w:rsid w:val="001E71C6"/>
    <w:rsid w:val="001E75A9"/>
    <w:rsid w:val="001E75FB"/>
    <w:rsid w:val="001E7FA2"/>
    <w:rsid w:val="001F0F2B"/>
    <w:rsid w:val="001F2596"/>
    <w:rsid w:val="001F4369"/>
    <w:rsid w:val="001F49FF"/>
    <w:rsid w:val="001F5062"/>
    <w:rsid w:val="001F6C8F"/>
    <w:rsid w:val="00200124"/>
    <w:rsid w:val="00200B69"/>
    <w:rsid w:val="00201677"/>
    <w:rsid w:val="00201D48"/>
    <w:rsid w:val="00201E01"/>
    <w:rsid w:val="00202665"/>
    <w:rsid w:val="00204A15"/>
    <w:rsid w:val="00206914"/>
    <w:rsid w:val="00206C75"/>
    <w:rsid w:val="0020750C"/>
    <w:rsid w:val="00207A39"/>
    <w:rsid w:val="00207EDF"/>
    <w:rsid w:val="00210BA1"/>
    <w:rsid w:val="002119F7"/>
    <w:rsid w:val="00212232"/>
    <w:rsid w:val="00213974"/>
    <w:rsid w:val="00214311"/>
    <w:rsid w:val="00214B96"/>
    <w:rsid w:val="002158FC"/>
    <w:rsid w:val="00215D4F"/>
    <w:rsid w:val="00217B87"/>
    <w:rsid w:val="00217D87"/>
    <w:rsid w:val="002201AE"/>
    <w:rsid w:val="002202BA"/>
    <w:rsid w:val="002208CD"/>
    <w:rsid w:val="002208E3"/>
    <w:rsid w:val="002215CC"/>
    <w:rsid w:val="00221DE2"/>
    <w:rsid w:val="00222658"/>
    <w:rsid w:val="00222C1E"/>
    <w:rsid w:val="00222CD8"/>
    <w:rsid w:val="002243D6"/>
    <w:rsid w:val="00224C04"/>
    <w:rsid w:val="0022572A"/>
    <w:rsid w:val="0022608E"/>
    <w:rsid w:val="00226475"/>
    <w:rsid w:val="0022650B"/>
    <w:rsid w:val="00227383"/>
    <w:rsid w:val="00230500"/>
    <w:rsid w:val="00230923"/>
    <w:rsid w:val="00230CAD"/>
    <w:rsid w:val="00231B2E"/>
    <w:rsid w:val="00231D58"/>
    <w:rsid w:val="0023292F"/>
    <w:rsid w:val="00235642"/>
    <w:rsid w:val="00235671"/>
    <w:rsid w:val="0023636C"/>
    <w:rsid w:val="002367A7"/>
    <w:rsid w:val="0023686E"/>
    <w:rsid w:val="00236B7F"/>
    <w:rsid w:val="0023719C"/>
    <w:rsid w:val="002410EE"/>
    <w:rsid w:val="0024193B"/>
    <w:rsid w:val="00241C7E"/>
    <w:rsid w:val="00241ED3"/>
    <w:rsid w:val="0024227D"/>
    <w:rsid w:val="00242C21"/>
    <w:rsid w:val="00242D2E"/>
    <w:rsid w:val="00243A9C"/>
    <w:rsid w:val="00244DA2"/>
    <w:rsid w:val="00245207"/>
    <w:rsid w:val="00245881"/>
    <w:rsid w:val="00245BF2"/>
    <w:rsid w:val="002467D2"/>
    <w:rsid w:val="00246A1C"/>
    <w:rsid w:val="002505DD"/>
    <w:rsid w:val="00250E72"/>
    <w:rsid w:val="0025395D"/>
    <w:rsid w:val="00253D39"/>
    <w:rsid w:val="002559F0"/>
    <w:rsid w:val="00255E59"/>
    <w:rsid w:val="00257213"/>
    <w:rsid w:val="002572F1"/>
    <w:rsid w:val="00257BDA"/>
    <w:rsid w:val="00257DE9"/>
    <w:rsid w:val="00257E02"/>
    <w:rsid w:val="00260858"/>
    <w:rsid w:val="00260933"/>
    <w:rsid w:val="00261FF1"/>
    <w:rsid w:val="00262089"/>
    <w:rsid w:val="0026265B"/>
    <w:rsid w:val="002628BC"/>
    <w:rsid w:val="00263DFC"/>
    <w:rsid w:val="0026454D"/>
    <w:rsid w:val="00264A53"/>
    <w:rsid w:val="00264CD1"/>
    <w:rsid w:val="0026554A"/>
    <w:rsid w:val="0026629E"/>
    <w:rsid w:val="00267458"/>
    <w:rsid w:val="00271194"/>
    <w:rsid w:val="00271471"/>
    <w:rsid w:val="00272BD7"/>
    <w:rsid w:val="002737FB"/>
    <w:rsid w:val="00273B6D"/>
    <w:rsid w:val="00274956"/>
    <w:rsid w:val="00274B80"/>
    <w:rsid w:val="002779B5"/>
    <w:rsid w:val="00280540"/>
    <w:rsid w:val="002806FE"/>
    <w:rsid w:val="00281167"/>
    <w:rsid w:val="00281362"/>
    <w:rsid w:val="00281723"/>
    <w:rsid w:val="00282E7E"/>
    <w:rsid w:val="002831CC"/>
    <w:rsid w:val="002838F8"/>
    <w:rsid w:val="00284B0D"/>
    <w:rsid w:val="00285154"/>
    <w:rsid w:val="002858C9"/>
    <w:rsid w:val="002875F8"/>
    <w:rsid w:val="002879B8"/>
    <w:rsid w:val="00290358"/>
    <w:rsid w:val="0029055D"/>
    <w:rsid w:val="00290F58"/>
    <w:rsid w:val="00291B22"/>
    <w:rsid w:val="00291CFC"/>
    <w:rsid w:val="00292D3F"/>
    <w:rsid w:val="00293CF7"/>
    <w:rsid w:val="0029408E"/>
    <w:rsid w:val="00294758"/>
    <w:rsid w:val="00294A0E"/>
    <w:rsid w:val="00295015"/>
    <w:rsid w:val="00295107"/>
    <w:rsid w:val="00295254"/>
    <w:rsid w:val="002A3085"/>
    <w:rsid w:val="002A3630"/>
    <w:rsid w:val="002A3EDE"/>
    <w:rsid w:val="002A5BD5"/>
    <w:rsid w:val="002A5DF2"/>
    <w:rsid w:val="002A7730"/>
    <w:rsid w:val="002A7979"/>
    <w:rsid w:val="002A7AB3"/>
    <w:rsid w:val="002A7F80"/>
    <w:rsid w:val="002B262E"/>
    <w:rsid w:val="002B27F0"/>
    <w:rsid w:val="002B29D9"/>
    <w:rsid w:val="002B30A8"/>
    <w:rsid w:val="002B4D1D"/>
    <w:rsid w:val="002B7CD4"/>
    <w:rsid w:val="002C032A"/>
    <w:rsid w:val="002C0A1F"/>
    <w:rsid w:val="002C160D"/>
    <w:rsid w:val="002C5FB6"/>
    <w:rsid w:val="002C6C5D"/>
    <w:rsid w:val="002C6D11"/>
    <w:rsid w:val="002D2950"/>
    <w:rsid w:val="002D2B39"/>
    <w:rsid w:val="002D39ED"/>
    <w:rsid w:val="002D402B"/>
    <w:rsid w:val="002D4354"/>
    <w:rsid w:val="002D4770"/>
    <w:rsid w:val="002D54B8"/>
    <w:rsid w:val="002D58F2"/>
    <w:rsid w:val="002D5E11"/>
    <w:rsid w:val="002D6683"/>
    <w:rsid w:val="002D6726"/>
    <w:rsid w:val="002D7463"/>
    <w:rsid w:val="002D764B"/>
    <w:rsid w:val="002E0FE1"/>
    <w:rsid w:val="002E111A"/>
    <w:rsid w:val="002E1BE9"/>
    <w:rsid w:val="002E396B"/>
    <w:rsid w:val="002E4306"/>
    <w:rsid w:val="002E452A"/>
    <w:rsid w:val="002E508A"/>
    <w:rsid w:val="002E618B"/>
    <w:rsid w:val="002E6C30"/>
    <w:rsid w:val="002F03E6"/>
    <w:rsid w:val="002F07ED"/>
    <w:rsid w:val="002F0DB6"/>
    <w:rsid w:val="002F0FEC"/>
    <w:rsid w:val="002F1AF3"/>
    <w:rsid w:val="002F1DB6"/>
    <w:rsid w:val="002F22F2"/>
    <w:rsid w:val="002F258A"/>
    <w:rsid w:val="002F2D8A"/>
    <w:rsid w:val="002F2EF4"/>
    <w:rsid w:val="002F37CD"/>
    <w:rsid w:val="002F3DCA"/>
    <w:rsid w:val="002F442B"/>
    <w:rsid w:val="002F4701"/>
    <w:rsid w:val="002F502D"/>
    <w:rsid w:val="002F5B1F"/>
    <w:rsid w:val="002F5E4D"/>
    <w:rsid w:val="0030063D"/>
    <w:rsid w:val="0030127A"/>
    <w:rsid w:val="003017EA"/>
    <w:rsid w:val="00302B96"/>
    <w:rsid w:val="00302D4A"/>
    <w:rsid w:val="0030346F"/>
    <w:rsid w:val="003039A3"/>
    <w:rsid w:val="003039C0"/>
    <w:rsid w:val="00304F5B"/>
    <w:rsid w:val="0031024C"/>
    <w:rsid w:val="00311D34"/>
    <w:rsid w:val="00312F3C"/>
    <w:rsid w:val="0031398B"/>
    <w:rsid w:val="00313FF0"/>
    <w:rsid w:val="00314580"/>
    <w:rsid w:val="003148CD"/>
    <w:rsid w:val="003154F5"/>
    <w:rsid w:val="00315D0E"/>
    <w:rsid w:val="00315DA2"/>
    <w:rsid w:val="00315DDC"/>
    <w:rsid w:val="00316988"/>
    <w:rsid w:val="00316E95"/>
    <w:rsid w:val="003220B3"/>
    <w:rsid w:val="00322170"/>
    <w:rsid w:val="00322486"/>
    <w:rsid w:val="00322D3B"/>
    <w:rsid w:val="00324F50"/>
    <w:rsid w:val="0032529E"/>
    <w:rsid w:val="0032553B"/>
    <w:rsid w:val="003256A7"/>
    <w:rsid w:val="003257AD"/>
    <w:rsid w:val="003259CD"/>
    <w:rsid w:val="00327015"/>
    <w:rsid w:val="00327AAC"/>
    <w:rsid w:val="00331581"/>
    <w:rsid w:val="0033177F"/>
    <w:rsid w:val="00331952"/>
    <w:rsid w:val="00331CA9"/>
    <w:rsid w:val="003320D3"/>
    <w:rsid w:val="00332580"/>
    <w:rsid w:val="0033264E"/>
    <w:rsid w:val="0033281A"/>
    <w:rsid w:val="00332F47"/>
    <w:rsid w:val="00333374"/>
    <w:rsid w:val="00333A03"/>
    <w:rsid w:val="003341AC"/>
    <w:rsid w:val="00334C4D"/>
    <w:rsid w:val="00335E77"/>
    <w:rsid w:val="003365E2"/>
    <w:rsid w:val="00336E0D"/>
    <w:rsid w:val="00341FE1"/>
    <w:rsid w:val="00342308"/>
    <w:rsid w:val="00342AF7"/>
    <w:rsid w:val="00343F50"/>
    <w:rsid w:val="0034433B"/>
    <w:rsid w:val="00345B1C"/>
    <w:rsid w:val="00346DC9"/>
    <w:rsid w:val="00347CB3"/>
    <w:rsid w:val="003515B8"/>
    <w:rsid w:val="00351B06"/>
    <w:rsid w:val="00351DCF"/>
    <w:rsid w:val="0035225E"/>
    <w:rsid w:val="00353C2B"/>
    <w:rsid w:val="00353F26"/>
    <w:rsid w:val="00354F37"/>
    <w:rsid w:val="00355073"/>
    <w:rsid w:val="0035757D"/>
    <w:rsid w:val="00357EAF"/>
    <w:rsid w:val="003601E6"/>
    <w:rsid w:val="003605D3"/>
    <w:rsid w:val="00360D8C"/>
    <w:rsid w:val="003611ED"/>
    <w:rsid w:val="00361D45"/>
    <w:rsid w:val="00361FFA"/>
    <w:rsid w:val="0036233E"/>
    <w:rsid w:val="00362A91"/>
    <w:rsid w:val="00364BA9"/>
    <w:rsid w:val="0036532D"/>
    <w:rsid w:val="003655DB"/>
    <w:rsid w:val="003658BF"/>
    <w:rsid w:val="00370A60"/>
    <w:rsid w:val="00370D22"/>
    <w:rsid w:val="0037121E"/>
    <w:rsid w:val="0037150C"/>
    <w:rsid w:val="003720ED"/>
    <w:rsid w:val="00372518"/>
    <w:rsid w:val="00372BF9"/>
    <w:rsid w:val="00372E88"/>
    <w:rsid w:val="00372EE7"/>
    <w:rsid w:val="0037370A"/>
    <w:rsid w:val="0037408C"/>
    <w:rsid w:val="00375373"/>
    <w:rsid w:val="003772C1"/>
    <w:rsid w:val="00380EC1"/>
    <w:rsid w:val="00381AC8"/>
    <w:rsid w:val="003827AF"/>
    <w:rsid w:val="003828F0"/>
    <w:rsid w:val="00382C67"/>
    <w:rsid w:val="00385DB9"/>
    <w:rsid w:val="00387DAF"/>
    <w:rsid w:val="003905AE"/>
    <w:rsid w:val="00390D64"/>
    <w:rsid w:val="00390D74"/>
    <w:rsid w:val="003927AA"/>
    <w:rsid w:val="003928A4"/>
    <w:rsid w:val="00394766"/>
    <w:rsid w:val="00395A5A"/>
    <w:rsid w:val="003975DE"/>
    <w:rsid w:val="003A0221"/>
    <w:rsid w:val="003A031F"/>
    <w:rsid w:val="003A0426"/>
    <w:rsid w:val="003A08F4"/>
    <w:rsid w:val="003A0BC8"/>
    <w:rsid w:val="003A1791"/>
    <w:rsid w:val="003A18CB"/>
    <w:rsid w:val="003A2483"/>
    <w:rsid w:val="003A42AD"/>
    <w:rsid w:val="003A4351"/>
    <w:rsid w:val="003A4404"/>
    <w:rsid w:val="003A4BF7"/>
    <w:rsid w:val="003A6363"/>
    <w:rsid w:val="003A669C"/>
    <w:rsid w:val="003A6949"/>
    <w:rsid w:val="003A745C"/>
    <w:rsid w:val="003A770A"/>
    <w:rsid w:val="003A7A2B"/>
    <w:rsid w:val="003B229C"/>
    <w:rsid w:val="003B2538"/>
    <w:rsid w:val="003B31A4"/>
    <w:rsid w:val="003B31E3"/>
    <w:rsid w:val="003B3475"/>
    <w:rsid w:val="003B3D48"/>
    <w:rsid w:val="003B3D54"/>
    <w:rsid w:val="003B3DD7"/>
    <w:rsid w:val="003B406A"/>
    <w:rsid w:val="003B4864"/>
    <w:rsid w:val="003B5584"/>
    <w:rsid w:val="003B5C52"/>
    <w:rsid w:val="003B606B"/>
    <w:rsid w:val="003B627F"/>
    <w:rsid w:val="003B6546"/>
    <w:rsid w:val="003B6790"/>
    <w:rsid w:val="003C106E"/>
    <w:rsid w:val="003C124C"/>
    <w:rsid w:val="003C15FC"/>
    <w:rsid w:val="003C1C8E"/>
    <w:rsid w:val="003C1D63"/>
    <w:rsid w:val="003C2460"/>
    <w:rsid w:val="003C24D9"/>
    <w:rsid w:val="003C2619"/>
    <w:rsid w:val="003C26A2"/>
    <w:rsid w:val="003C53E8"/>
    <w:rsid w:val="003C5551"/>
    <w:rsid w:val="003C569A"/>
    <w:rsid w:val="003C6ABE"/>
    <w:rsid w:val="003C7575"/>
    <w:rsid w:val="003C780D"/>
    <w:rsid w:val="003C7BF6"/>
    <w:rsid w:val="003D05BA"/>
    <w:rsid w:val="003D111C"/>
    <w:rsid w:val="003D3412"/>
    <w:rsid w:val="003D34FF"/>
    <w:rsid w:val="003D4575"/>
    <w:rsid w:val="003D45AF"/>
    <w:rsid w:val="003D4AFB"/>
    <w:rsid w:val="003D4D77"/>
    <w:rsid w:val="003D5855"/>
    <w:rsid w:val="003D5BC2"/>
    <w:rsid w:val="003D6035"/>
    <w:rsid w:val="003D65B7"/>
    <w:rsid w:val="003D68C4"/>
    <w:rsid w:val="003D6FFB"/>
    <w:rsid w:val="003D76A0"/>
    <w:rsid w:val="003E0241"/>
    <w:rsid w:val="003E0373"/>
    <w:rsid w:val="003E1908"/>
    <w:rsid w:val="003E31F7"/>
    <w:rsid w:val="003E43AD"/>
    <w:rsid w:val="003E4737"/>
    <w:rsid w:val="003E4934"/>
    <w:rsid w:val="003E5584"/>
    <w:rsid w:val="003E5A5D"/>
    <w:rsid w:val="003E659F"/>
    <w:rsid w:val="003E738A"/>
    <w:rsid w:val="003E7786"/>
    <w:rsid w:val="003E7A4A"/>
    <w:rsid w:val="003F0391"/>
    <w:rsid w:val="003F0FF3"/>
    <w:rsid w:val="003F16C1"/>
    <w:rsid w:val="003F2833"/>
    <w:rsid w:val="003F2860"/>
    <w:rsid w:val="003F446C"/>
    <w:rsid w:val="003F53C5"/>
    <w:rsid w:val="003F5D27"/>
    <w:rsid w:val="003F715C"/>
    <w:rsid w:val="00400A4D"/>
    <w:rsid w:val="00401D5F"/>
    <w:rsid w:val="004033D2"/>
    <w:rsid w:val="00403498"/>
    <w:rsid w:val="004067EE"/>
    <w:rsid w:val="00406913"/>
    <w:rsid w:val="004069B1"/>
    <w:rsid w:val="00411066"/>
    <w:rsid w:val="00411818"/>
    <w:rsid w:val="004133B5"/>
    <w:rsid w:val="00416B26"/>
    <w:rsid w:val="004171CA"/>
    <w:rsid w:val="00421E14"/>
    <w:rsid w:val="004257D8"/>
    <w:rsid w:val="004259D9"/>
    <w:rsid w:val="00425A2C"/>
    <w:rsid w:val="00425AEA"/>
    <w:rsid w:val="004262FF"/>
    <w:rsid w:val="00426B73"/>
    <w:rsid w:val="0043034D"/>
    <w:rsid w:val="0043116F"/>
    <w:rsid w:val="0043123F"/>
    <w:rsid w:val="00432422"/>
    <w:rsid w:val="00432A17"/>
    <w:rsid w:val="004336F8"/>
    <w:rsid w:val="0043375F"/>
    <w:rsid w:val="00434815"/>
    <w:rsid w:val="00435AB2"/>
    <w:rsid w:val="00435B6C"/>
    <w:rsid w:val="00437586"/>
    <w:rsid w:val="004400C6"/>
    <w:rsid w:val="00440348"/>
    <w:rsid w:val="0044121A"/>
    <w:rsid w:val="00441B95"/>
    <w:rsid w:val="00441F89"/>
    <w:rsid w:val="004424EF"/>
    <w:rsid w:val="004426F2"/>
    <w:rsid w:val="00442F67"/>
    <w:rsid w:val="00443B1F"/>
    <w:rsid w:val="00445CAE"/>
    <w:rsid w:val="004464C3"/>
    <w:rsid w:val="004471D2"/>
    <w:rsid w:val="00450B98"/>
    <w:rsid w:val="004514E5"/>
    <w:rsid w:val="00451B91"/>
    <w:rsid w:val="00452361"/>
    <w:rsid w:val="0045242D"/>
    <w:rsid w:val="00453C57"/>
    <w:rsid w:val="004540E5"/>
    <w:rsid w:val="00455630"/>
    <w:rsid w:val="00455D8F"/>
    <w:rsid w:val="0045609C"/>
    <w:rsid w:val="0045630B"/>
    <w:rsid w:val="00456560"/>
    <w:rsid w:val="00456A21"/>
    <w:rsid w:val="00456D61"/>
    <w:rsid w:val="004573B6"/>
    <w:rsid w:val="00460D19"/>
    <w:rsid w:val="00462DD0"/>
    <w:rsid w:val="00462FC6"/>
    <w:rsid w:val="004630E7"/>
    <w:rsid w:val="004645CF"/>
    <w:rsid w:val="00465A1B"/>
    <w:rsid w:val="00466215"/>
    <w:rsid w:val="00466BFD"/>
    <w:rsid w:val="004676CB"/>
    <w:rsid w:val="00467CBC"/>
    <w:rsid w:val="00470DEF"/>
    <w:rsid w:val="00471F35"/>
    <w:rsid w:val="004721F4"/>
    <w:rsid w:val="00472251"/>
    <w:rsid w:val="00472516"/>
    <w:rsid w:val="0047265C"/>
    <w:rsid w:val="0047428A"/>
    <w:rsid w:val="00474FAE"/>
    <w:rsid w:val="004752F8"/>
    <w:rsid w:val="00476328"/>
    <w:rsid w:val="0047689B"/>
    <w:rsid w:val="00476F9B"/>
    <w:rsid w:val="00480B11"/>
    <w:rsid w:val="004827F5"/>
    <w:rsid w:val="00482948"/>
    <w:rsid w:val="00482AD0"/>
    <w:rsid w:val="00482E1D"/>
    <w:rsid w:val="00483AD2"/>
    <w:rsid w:val="00483B8B"/>
    <w:rsid w:val="00483EC3"/>
    <w:rsid w:val="00485695"/>
    <w:rsid w:val="00485E12"/>
    <w:rsid w:val="0048606A"/>
    <w:rsid w:val="004870C7"/>
    <w:rsid w:val="0048751C"/>
    <w:rsid w:val="00487DAF"/>
    <w:rsid w:val="00487EA5"/>
    <w:rsid w:val="00491B62"/>
    <w:rsid w:val="00491E24"/>
    <w:rsid w:val="004927F1"/>
    <w:rsid w:val="0049286C"/>
    <w:rsid w:val="00492B7E"/>
    <w:rsid w:val="00492DC2"/>
    <w:rsid w:val="0049424E"/>
    <w:rsid w:val="00494EE8"/>
    <w:rsid w:val="00495458"/>
    <w:rsid w:val="00496E67"/>
    <w:rsid w:val="00496EBC"/>
    <w:rsid w:val="00497FC7"/>
    <w:rsid w:val="004A05EB"/>
    <w:rsid w:val="004A0A2F"/>
    <w:rsid w:val="004A12C1"/>
    <w:rsid w:val="004A2451"/>
    <w:rsid w:val="004A3216"/>
    <w:rsid w:val="004A3332"/>
    <w:rsid w:val="004A3C84"/>
    <w:rsid w:val="004A3C91"/>
    <w:rsid w:val="004A5CC9"/>
    <w:rsid w:val="004A60E1"/>
    <w:rsid w:val="004A6200"/>
    <w:rsid w:val="004A713C"/>
    <w:rsid w:val="004B30E5"/>
    <w:rsid w:val="004B354C"/>
    <w:rsid w:val="004B3D82"/>
    <w:rsid w:val="004B3DC6"/>
    <w:rsid w:val="004B44E0"/>
    <w:rsid w:val="004B4551"/>
    <w:rsid w:val="004B49D0"/>
    <w:rsid w:val="004B6327"/>
    <w:rsid w:val="004B65EA"/>
    <w:rsid w:val="004B7C1B"/>
    <w:rsid w:val="004C0A45"/>
    <w:rsid w:val="004C117B"/>
    <w:rsid w:val="004C20FC"/>
    <w:rsid w:val="004C269E"/>
    <w:rsid w:val="004C4001"/>
    <w:rsid w:val="004C48A5"/>
    <w:rsid w:val="004C503B"/>
    <w:rsid w:val="004C5D34"/>
    <w:rsid w:val="004C74FC"/>
    <w:rsid w:val="004D0327"/>
    <w:rsid w:val="004D037D"/>
    <w:rsid w:val="004D0D16"/>
    <w:rsid w:val="004D125B"/>
    <w:rsid w:val="004D4204"/>
    <w:rsid w:val="004D4974"/>
    <w:rsid w:val="004D4CE4"/>
    <w:rsid w:val="004D5155"/>
    <w:rsid w:val="004D5865"/>
    <w:rsid w:val="004D5C57"/>
    <w:rsid w:val="004D5C99"/>
    <w:rsid w:val="004D614D"/>
    <w:rsid w:val="004D7CBF"/>
    <w:rsid w:val="004E068D"/>
    <w:rsid w:val="004E10C3"/>
    <w:rsid w:val="004E12A7"/>
    <w:rsid w:val="004E2784"/>
    <w:rsid w:val="004E305E"/>
    <w:rsid w:val="004E3A3A"/>
    <w:rsid w:val="004E412E"/>
    <w:rsid w:val="004E46C3"/>
    <w:rsid w:val="004E4FF4"/>
    <w:rsid w:val="004E528E"/>
    <w:rsid w:val="004E578E"/>
    <w:rsid w:val="004E58B0"/>
    <w:rsid w:val="004E69AE"/>
    <w:rsid w:val="004F070B"/>
    <w:rsid w:val="004F0E4D"/>
    <w:rsid w:val="004F15BE"/>
    <w:rsid w:val="004F2043"/>
    <w:rsid w:val="004F30BD"/>
    <w:rsid w:val="004F4EC8"/>
    <w:rsid w:val="004F604B"/>
    <w:rsid w:val="004F7EBD"/>
    <w:rsid w:val="005005CD"/>
    <w:rsid w:val="00500E75"/>
    <w:rsid w:val="00501160"/>
    <w:rsid w:val="00501E26"/>
    <w:rsid w:val="00502235"/>
    <w:rsid w:val="0050255E"/>
    <w:rsid w:val="005046FB"/>
    <w:rsid w:val="005047D0"/>
    <w:rsid w:val="005049CE"/>
    <w:rsid w:val="005060A4"/>
    <w:rsid w:val="00506E0A"/>
    <w:rsid w:val="0050747E"/>
    <w:rsid w:val="00507668"/>
    <w:rsid w:val="0050790B"/>
    <w:rsid w:val="00507EDB"/>
    <w:rsid w:val="005104D3"/>
    <w:rsid w:val="00510E46"/>
    <w:rsid w:val="005119F8"/>
    <w:rsid w:val="005131FD"/>
    <w:rsid w:val="00514172"/>
    <w:rsid w:val="00514464"/>
    <w:rsid w:val="0051565F"/>
    <w:rsid w:val="00515715"/>
    <w:rsid w:val="00515D49"/>
    <w:rsid w:val="0051613B"/>
    <w:rsid w:val="005163F0"/>
    <w:rsid w:val="00516A09"/>
    <w:rsid w:val="00516E53"/>
    <w:rsid w:val="005178E4"/>
    <w:rsid w:val="00520229"/>
    <w:rsid w:val="00520992"/>
    <w:rsid w:val="0052221C"/>
    <w:rsid w:val="00522AA6"/>
    <w:rsid w:val="00524BAD"/>
    <w:rsid w:val="00524BD8"/>
    <w:rsid w:val="0052501C"/>
    <w:rsid w:val="005270A8"/>
    <w:rsid w:val="00527209"/>
    <w:rsid w:val="00531176"/>
    <w:rsid w:val="0053257A"/>
    <w:rsid w:val="005330F0"/>
    <w:rsid w:val="0053361D"/>
    <w:rsid w:val="00536220"/>
    <w:rsid w:val="005378DC"/>
    <w:rsid w:val="005400AE"/>
    <w:rsid w:val="0054019E"/>
    <w:rsid w:val="00541038"/>
    <w:rsid w:val="00541780"/>
    <w:rsid w:val="00542EB3"/>
    <w:rsid w:val="00542FF3"/>
    <w:rsid w:val="005430F9"/>
    <w:rsid w:val="0054378C"/>
    <w:rsid w:val="0054632C"/>
    <w:rsid w:val="00546E7B"/>
    <w:rsid w:val="00547341"/>
    <w:rsid w:val="00547672"/>
    <w:rsid w:val="00547DF7"/>
    <w:rsid w:val="00550EED"/>
    <w:rsid w:val="005510C9"/>
    <w:rsid w:val="0055212D"/>
    <w:rsid w:val="00552CB8"/>
    <w:rsid w:val="00553B45"/>
    <w:rsid w:val="00554C96"/>
    <w:rsid w:val="005571CF"/>
    <w:rsid w:val="005600BB"/>
    <w:rsid w:val="005622D8"/>
    <w:rsid w:val="005626EE"/>
    <w:rsid w:val="00562D54"/>
    <w:rsid w:val="00563D78"/>
    <w:rsid w:val="00563F2C"/>
    <w:rsid w:val="005649F7"/>
    <w:rsid w:val="00566E19"/>
    <w:rsid w:val="00570223"/>
    <w:rsid w:val="00571548"/>
    <w:rsid w:val="005720D4"/>
    <w:rsid w:val="0057314F"/>
    <w:rsid w:val="0057341F"/>
    <w:rsid w:val="00573F0E"/>
    <w:rsid w:val="005761C2"/>
    <w:rsid w:val="00577F8F"/>
    <w:rsid w:val="0058419A"/>
    <w:rsid w:val="0058419B"/>
    <w:rsid w:val="005842A1"/>
    <w:rsid w:val="005849B4"/>
    <w:rsid w:val="00585B8D"/>
    <w:rsid w:val="00586074"/>
    <w:rsid w:val="00586404"/>
    <w:rsid w:val="0058713A"/>
    <w:rsid w:val="005871FF"/>
    <w:rsid w:val="00593189"/>
    <w:rsid w:val="005935C1"/>
    <w:rsid w:val="0059365E"/>
    <w:rsid w:val="00595689"/>
    <w:rsid w:val="00596008"/>
    <w:rsid w:val="00596875"/>
    <w:rsid w:val="00596CF8"/>
    <w:rsid w:val="005979DE"/>
    <w:rsid w:val="00597FAA"/>
    <w:rsid w:val="005A0506"/>
    <w:rsid w:val="005A0A81"/>
    <w:rsid w:val="005A0B53"/>
    <w:rsid w:val="005A1812"/>
    <w:rsid w:val="005A1BE3"/>
    <w:rsid w:val="005A2012"/>
    <w:rsid w:val="005A24C0"/>
    <w:rsid w:val="005A259C"/>
    <w:rsid w:val="005A5B27"/>
    <w:rsid w:val="005A6833"/>
    <w:rsid w:val="005A690B"/>
    <w:rsid w:val="005B084B"/>
    <w:rsid w:val="005B0CDD"/>
    <w:rsid w:val="005B1234"/>
    <w:rsid w:val="005B1830"/>
    <w:rsid w:val="005B1E42"/>
    <w:rsid w:val="005B21DF"/>
    <w:rsid w:val="005B412D"/>
    <w:rsid w:val="005B4E1C"/>
    <w:rsid w:val="005B51A9"/>
    <w:rsid w:val="005B5571"/>
    <w:rsid w:val="005B67F8"/>
    <w:rsid w:val="005B78BE"/>
    <w:rsid w:val="005C05D6"/>
    <w:rsid w:val="005C0B79"/>
    <w:rsid w:val="005C1946"/>
    <w:rsid w:val="005C19EA"/>
    <w:rsid w:val="005C2691"/>
    <w:rsid w:val="005C2FAE"/>
    <w:rsid w:val="005C3CE8"/>
    <w:rsid w:val="005C43F1"/>
    <w:rsid w:val="005C5226"/>
    <w:rsid w:val="005C526E"/>
    <w:rsid w:val="005C5E0E"/>
    <w:rsid w:val="005C627D"/>
    <w:rsid w:val="005C6590"/>
    <w:rsid w:val="005D0393"/>
    <w:rsid w:val="005D0BE6"/>
    <w:rsid w:val="005D117C"/>
    <w:rsid w:val="005D274B"/>
    <w:rsid w:val="005D29D9"/>
    <w:rsid w:val="005D42A2"/>
    <w:rsid w:val="005D44E2"/>
    <w:rsid w:val="005D4B9B"/>
    <w:rsid w:val="005D6D86"/>
    <w:rsid w:val="005E0C78"/>
    <w:rsid w:val="005E17C7"/>
    <w:rsid w:val="005E20AD"/>
    <w:rsid w:val="005E2FFF"/>
    <w:rsid w:val="005E41BA"/>
    <w:rsid w:val="005E42A4"/>
    <w:rsid w:val="005E44D8"/>
    <w:rsid w:val="005E541E"/>
    <w:rsid w:val="005E574C"/>
    <w:rsid w:val="005E6C83"/>
    <w:rsid w:val="005E791C"/>
    <w:rsid w:val="005F146E"/>
    <w:rsid w:val="005F2538"/>
    <w:rsid w:val="005F2C25"/>
    <w:rsid w:val="005F39DC"/>
    <w:rsid w:val="005F3AE3"/>
    <w:rsid w:val="005F3D7D"/>
    <w:rsid w:val="005F41D6"/>
    <w:rsid w:val="005F4369"/>
    <w:rsid w:val="005F478F"/>
    <w:rsid w:val="005F5F53"/>
    <w:rsid w:val="005F6129"/>
    <w:rsid w:val="005F6F3D"/>
    <w:rsid w:val="005F7D59"/>
    <w:rsid w:val="006000D2"/>
    <w:rsid w:val="00601D71"/>
    <w:rsid w:val="00604522"/>
    <w:rsid w:val="00605C88"/>
    <w:rsid w:val="00605D72"/>
    <w:rsid w:val="0060613A"/>
    <w:rsid w:val="00606830"/>
    <w:rsid w:val="006076C0"/>
    <w:rsid w:val="0060791B"/>
    <w:rsid w:val="00607BF5"/>
    <w:rsid w:val="00610F68"/>
    <w:rsid w:val="00610FE8"/>
    <w:rsid w:val="0061118C"/>
    <w:rsid w:val="00613542"/>
    <w:rsid w:val="00613572"/>
    <w:rsid w:val="00613A5E"/>
    <w:rsid w:val="00614D73"/>
    <w:rsid w:val="00615C6F"/>
    <w:rsid w:val="00617426"/>
    <w:rsid w:val="006203CD"/>
    <w:rsid w:val="006204BA"/>
    <w:rsid w:val="00620AA0"/>
    <w:rsid w:val="0062146C"/>
    <w:rsid w:val="00621EF2"/>
    <w:rsid w:val="00622F5E"/>
    <w:rsid w:val="00623B88"/>
    <w:rsid w:val="00623D6D"/>
    <w:rsid w:val="00623EC2"/>
    <w:rsid w:val="006240CD"/>
    <w:rsid w:val="00624274"/>
    <w:rsid w:val="0062440D"/>
    <w:rsid w:val="00624D3B"/>
    <w:rsid w:val="00626E53"/>
    <w:rsid w:val="00627C09"/>
    <w:rsid w:val="00627C64"/>
    <w:rsid w:val="00630644"/>
    <w:rsid w:val="00630CD2"/>
    <w:rsid w:val="006313B5"/>
    <w:rsid w:val="0063168F"/>
    <w:rsid w:val="00631A3F"/>
    <w:rsid w:val="00631BBC"/>
    <w:rsid w:val="00631D0D"/>
    <w:rsid w:val="0063224D"/>
    <w:rsid w:val="006325BA"/>
    <w:rsid w:val="0063337F"/>
    <w:rsid w:val="00633B8E"/>
    <w:rsid w:val="00633DA3"/>
    <w:rsid w:val="0063486A"/>
    <w:rsid w:val="00634DCE"/>
    <w:rsid w:val="00635AE8"/>
    <w:rsid w:val="00635EA1"/>
    <w:rsid w:val="00637FD0"/>
    <w:rsid w:val="00640334"/>
    <w:rsid w:val="00640486"/>
    <w:rsid w:val="00640656"/>
    <w:rsid w:val="006411E3"/>
    <w:rsid w:val="00643D93"/>
    <w:rsid w:val="00643FF4"/>
    <w:rsid w:val="006441A9"/>
    <w:rsid w:val="00644650"/>
    <w:rsid w:val="00644926"/>
    <w:rsid w:val="00644FA9"/>
    <w:rsid w:val="00645B53"/>
    <w:rsid w:val="0065009A"/>
    <w:rsid w:val="00650122"/>
    <w:rsid w:val="0065041A"/>
    <w:rsid w:val="00650FCB"/>
    <w:rsid w:val="00651029"/>
    <w:rsid w:val="00651AC9"/>
    <w:rsid w:val="00652ECE"/>
    <w:rsid w:val="00655681"/>
    <w:rsid w:val="00660137"/>
    <w:rsid w:val="0066122F"/>
    <w:rsid w:val="00661FC8"/>
    <w:rsid w:val="006641C5"/>
    <w:rsid w:val="00664AB3"/>
    <w:rsid w:val="0066568F"/>
    <w:rsid w:val="00665BA2"/>
    <w:rsid w:val="00666505"/>
    <w:rsid w:val="0066742F"/>
    <w:rsid w:val="00670295"/>
    <w:rsid w:val="00670FF8"/>
    <w:rsid w:val="00672099"/>
    <w:rsid w:val="00672B3D"/>
    <w:rsid w:val="00672C2C"/>
    <w:rsid w:val="006730A5"/>
    <w:rsid w:val="006732BF"/>
    <w:rsid w:val="006749AC"/>
    <w:rsid w:val="00675729"/>
    <w:rsid w:val="00676A3E"/>
    <w:rsid w:val="00676A6F"/>
    <w:rsid w:val="00677C25"/>
    <w:rsid w:val="00677DAA"/>
    <w:rsid w:val="0068020E"/>
    <w:rsid w:val="00680F47"/>
    <w:rsid w:val="006817C7"/>
    <w:rsid w:val="00684301"/>
    <w:rsid w:val="00684516"/>
    <w:rsid w:val="0068556D"/>
    <w:rsid w:val="006858A4"/>
    <w:rsid w:val="00686361"/>
    <w:rsid w:val="00686987"/>
    <w:rsid w:val="006869CC"/>
    <w:rsid w:val="006911E2"/>
    <w:rsid w:val="0069178A"/>
    <w:rsid w:val="0069312E"/>
    <w:rsid w:val="00694EA0"/>
    <w:rsid w:val="00694FF4"/>
    <w:rsid w:val="00696139"/>
    <w:rsid w:val="006A048E"/>
    <w:rsid w:val="006A12A6"/>
    <w:rsid w:val="006A1E8A"/>
    <w:rsid w:val="006A2BAA"/>
    <w:rsid w:val="006A52E1"/>
    <w:rsid w:val="006A61AE"/>
    <w:rsid w:val="006A6F3C"/>
    <w:rsid w:val="006A6FC1"/>
    <w:rsid w:val="006A7815"/>
    <w:rsid w:val="006B1192"/>
    <w:rsid w:val="006B1AAF"/>
    <w:rsid w:val="006B2F82"/>
    <w:rsid w:val="006B3693"/>
    <w:rsid w:val="006B3F65"/>
    <w:rsid w:val="006B4210"/>
    <w:rsid w:val="006B466E"/>
    <w:rsid w:val="006B5237"/>
    <w:rsid w:val="006B570E"/>
    <w:rsid w:val="006B67B2"/>
    <w:rsid w:val="006B69E1"/>
    <w:rsid w:val="006B75D4"/>
    <w:rsid w:val="006B7648"/>
    <w:rsid w:val="006B76BD"/>
    <w:rsid w:val="006B7915"/>
    <w:rsid w:val="006C01B4"/>
    <w:rsid w:val="006C0D56"/>
    <w:rsid w:val="006C1A72"/>
    <w:rsid w:val="006C2CAD"/>
    <w:rsid w:val="006C33E0"/>
    <w:rsid w:val="006C3B57"/>
    <w:rsid w:val="006C5112"/>
    <w:rsid w:val="006C5261"/>
    <w:rsid w:val="006C6CD4"/>
    <w:rsid w:val="006C7B3C"/>
    <w:rsid w:val="006D0428"/>
    <w:rsid w:val="006D0A57"/>
    <w:rsid w:val="006D0DDB"/>
    <w:rsid w:val="006D0F0E"/>
    <w:rsid w:val="006D3D96"/>
    <w:rsid w:val="006D4200"/>
    <w:rsid w:val="006D4450"/>
    <w:rsid w:val="006D50A1"/>
    <w:rsid w:val="006D6EB2"/>
    <w:rsid w:val="006D7067"/>
    <w:rsid w:val="006E0B03"/>
    <w:rsid w:val="006E0F47"/>
    <w:rsid w:val="006E1047"/>
    <w:rsid w:val="006E207C"/>
    <w:rsid w:val="006E22AF"/>
    <w:rsid w:val="006E27FA"/>
    <w:rsid w:val="006E284B"/>
    <w:rsid w:val="006E29B9"/>
    <w:rsid w:val="006E3508"/>
    <w:rsid w:val="006E4405"/>
    <w:rsid w:val="006E4D83"/>
    <w:rsid w:val="006E60EE"/>
    <w:rsid w:val="006E6636"/>
    <w:rsid w:val="006E759C"/>
    <w:rsid w:val="006F06E7"/>
    <w:rsid w:val="006F128B"/>
    <w:rsid w:val="006F149B"/>
    <w:rsid w:val="006F2243"/>
    <w:rsid w:val="006F2369"/>
    <w:rsid w:val="006F2750"/>
    <w:rsid w:val="006F317A"/>
    <w:rsid w:val="006F3293"/>
    <w:rsid w:val="006F32A4"/>
    <w:rsid w:val="006F3589"/>
    <w:rsid w:val="006F3DE6"/>
    <w:rsid w:val="006F3F35"/>
    <w:rsid w:val="006F4028"/>
    <w:rsid w:val="006F45DC"/>
    <w:rsid w:val="006F5689"/>
    <w:rsid w:val="006F5A66"/>
    <w:rsid w:val="006F7930"/>
    <w:rsid w:val="006F7990"/>
    <w:rsid w:val="006F7B68"/>
    <w:rsid w:val="007002A8"/>
    <w:rsid w:val="007009A6"/>
    <w:rsid w:val="00700D1F"/>
    <w:rsid w:val="00702A6D"/>
    <w:rsid w:val="0070386D"/>
    <w:rsid w:val="007038B1"/>
    <w:rsid w:val="007067B1"/>
    <w:rsid w:val="007067ED"/>
    <w:rsid w:val="00706ACA"/>
    <w:rsid w:val="00707BDE"/>
    <w:rsid w:val="007103A0"/>
    <w:rsid w:val="00710E64"/>
    <w:rsid w:val="00711B74"/>
    <w:rsid w:val="00712847"/>
    <w:rsid w:val="00712B39"/>
    <w:rsid w:val="00713D55"/>
    <w:rsid w:val="00713DA4"/>
    <w:rsid w:val="00713FD7"/>
    <w:rsid w:val="007150C4"/>
    <w:rsid w:val="0071545C"/>
    <w:rsid w:val="00716311"/>
    <w:rsid w:val="00716EBB"/>
    <w:rsid w:val="0072067A"/>
    <w:rsid w:val="00720B6F"/>
    <w:rsid w:val="00721387"/>
    <w:rsid w:val="00721967"/>
    <w:rsid w:val="00721FC3"/>
    <w:rsid w:val="00721FED"/>
    <w:rsid w:val="007220A8"/>
    <w:rsid w:val="007223ED"/>
    <w:rsid w:val="00722DC9"/>
    <w:rsid w:val="0072390C"/>
    <w:rsid w:val="00724206"/>
    <w:rsid w:val="007243F5"/>
    <w:rsid w:val="00725335"/>
    <w:rsid w:val="00727F37"/>
    <w:rsid w:val="0073053E"/>
    <w:rsid w:val="00734179"/>
    <w:rsid w:val="00734531"/>
    <w:rsid w:val="00735097"/>
    <w:rsid w:val="0073567E"/>
    <w:rsid w:val="00736566"/>
    <w:rsid w:val="00736D40"/>
    <w:rsid w:val="00736DBD"/>
    <w:rsid w:val="0073758F"/>
    <w:rsid w:val="00737FA2"/>
    <w:rsid w:val="007402FA"/>
    <w:rsid w:val="00742B98"/>
    <w:rsid w:val="00742E6B"/>
    <w:rsid w:val="00743996"/>
    <w:rsid w:val="007447DB"/>
    <w:rsid w:val="00746310"/>
    <w:rsid w:val="00746453"/>
    <w:rsid w:val="007509AA"/>
    <w:rsid w:val="00750B53"/>
    <w:rsid w:val="0075153E"/>
    <w:rsid w:val="007521C2"/>
    <w:rsid w:val="00753CA9"/>
    <w:rsid w:val="00753E66"/>
    <w:rsid w:val="007541D3"/>
    <w:rsid w:val="007546E8"/>
    <w:rsid w:val="00757F37"/>
    <w:rsid w:val="00760999"/>
    <w:rsid w:val="007616BF"/>
    <w:rsid w:val="007618B9"/>
    <w:rsid w:val="00761965"/>
    <w:rsid w:val="00761C6B"/>
    <w:rsid w:val="00762A14"/>
    <w:rsid w:val="00763369"/>
    <w:rsid w:val="0076388F"/>
    <w:rsid w:val="00764173"/>
    <w:rsid w:val="007648D3"/>
    <w:rsid w:val="0076663E"/>
    <w:rsid w:val="007677A5"/>
    <w:rsid w:val="00767AFF"/>
    <w:rsid w:val="0077070C"/>
    <w:rsid w:val="0077085D"/>
    <w:rsid w:val="00770DE4"/>
    <w:rsid w:val="0077133D"/>
    <w:rsid w:val="007716BE"/>
    <w:rsid w:val="00771EAC"/>
    <w:rsid w:val="007732F1"/>
    <w:rsid w:val="007733CA"/>
    <w:rsid w:val="00773764"/>
    <w:rsid w:val="00775217"/>
    <w:rsid w:val="00775EE2"/>
    <w:rsid w:val="00775FEF"/>
    <w:rsid w:val="007765B4"/>
    <w:rsid w:val="00777668"/>
    <w:rsid w:val="007802F7"/>
    <w:rsid w:val="00780C41"/>
    <w:rsid w:val="00781044"/>
    <w:rsid w:val="007811C2"/>
    <w:rsid w:val="00782465"/>
    <w:rsid w:val="00782FFD"/>
    <w:rsid w:val="00783EC9"/>
    <w:rsid w:val="00786A21"/>
    <w:rsid w:val="00786A47"/>
    <w:rsid w:val="007879EC"/>
    <w:rsid w:val="007909D5"/>
    <w:rsid w:val="00791908"/>
    <w:rsid w:val="007928F2"/>
    <w:rsid w:val="00792977"/>
    <w:rsid w:val="00792B78"/>
    <w:rsid w:val="00794CBC"/>
    <w:rsid w:val="007A0897"/>
    <w:rsid w:val="007A0939"/>
    <w:rsid w:val="007A1323"/>
    <w:rsid w:val="007A23FC"/>
    <w:rsid w:val="007A297F"/>
    <w:rsid w:val="007A348F"/>
    <w:rsid w:val="007A3F26"/>
    <w:rsid w:val="007A4848"/>
    <w:rsid w:val="007A48D1"/>
    <w:rsid w:val="007A5235"/>
    <w:rsid w:val="007A72E9"/>
    <w:rsid w:val="007A7535"/>
    <w:rsid w:val="007A753E"/>
    <w:rsid w:val="007B0028"/>
    <w:rsid w:val="007B035C"/>
    <w:rsid w:val="007B043F"/>
    <w:rsid w:val="007B0C70"/>
    <w:rsid w:val="007B0CCF"/>
    <w:rsid w:val="007B1CF2"/>
    <w:rsid w:val="007B3DD4"/>
    <w:rsid w:val="007B42DE"/>
    <w:rsid w:val="007B4499"/>
    <w:rsid w:val="007B7392"/>
    <w:rsid w:val="007B7E54"/>
    <w:rsid w:val="007C0443"/>
    <w:rsid w:val="007C11AF"/>
    <w:rsid w:val="007C16E9"/>
    <w:rsid w:val="007C19DA"/>
    <w:rsid w:val="007C1D8F"/>
    <w:rsid w:val="007C308E"/>
    <w:rsid w:val="007C4858"/>
    <w:rsid w:val="007C4EA5"/>
    <w:rsid w:val="007C5BEB"/>
    <w:rsid w:val="007C6187"/>
    <w:rsid w:val="007C75AC"/>
    <w:rsid w:val="007D082C"/>
    <w:rsid w:val="007D1504"/>
    <w:rsid w:val="007D47C3"/>
    <w:rsid w:val="007D6673"/>
    <w:rsid w:val="007D7192"/>
    <w:rsid w:val="007E2178"/>
    <w:rsid w:val="007E2EF2"/>
    <w:rsid w:val="007E3BBD"/>
    <w:rsid w:val="007E5945"/>
    <w:rsid w:val="007E6045"/>
    <w:rsid w:val="007E60B5"/>
    <w:rsid w:val="007E6339"/>
    <w:rsid w:val="007E742D"/>
    <w:rsid w:val="007E7F3F"/>
    <w:rsid w:val="007F069F"/>
    <w:rsid w:val="007F0D49"/>
    <w:rsid w:val="007F1194"/>
    <w:rsid w:val="007F153A"/>
    <w:rsid w:val="007F1E47"/>
    <w:rsid w:val="007F1E93"/>
    <w:rsid w:val="007F254B"/>
    <w:rsid w:val="007F27F5"/>
    <w:rsid w:val="007F2EFC"/>
    <w:rsid w:val="007F3076"/>
    <w:rsid w:val="007F32A5"/>
    <w:rsid w:val="007F3B1F"/>
    <w:rsid w:val="007F48FF"/>
    <w:rsid w:val="007F5FBF"/>
    <w:rsid w:val="007F739D"/>
    <w:rsid w:val="007F79B5"/>
    <w:rsid w:val="0080150E"/>
    <w:rsid w:val="00801587"/>
    <w:rsid w:val="00801648"/>
    <w:rsid w:val="00801971"/>
    <w:rsid w:val="00803147"/>
    <w:rsid w:val="0080360E"/>
    <w:rsid w:val="00803939"/>
    <w:rsid w:val="00803A1E"/>
    <w:rsid w:val="00803C44"/>
    <w:rsid w:val="0080427E"/>
    <w:rsid w:val="00804744"/>
    <w:rsid w:val="00805813"/>
    <w:rsid w:val="008101FB"/>
    <w:rsid w:val="00813C36"/>
    <w:rsid w:val="0081465F"/>
    <w:rsid w:val="008147B5"/>
    <w:rsid w:val="00816D13"/>
    <w:rsid w:val="00817C39"/>
    <w:rsid w:val="0082026D"/>
    <w:rsid w:val="0082093A"/>
    <w:rsid w:val="00821EDA"/>
    <w:rsid w:val="00821F66"/>
    <w:rsid w:val="00823AAE"/>
    <w:rsid w:val="00823F7F"/>
    <w:rsid w:val="00824902"/>
    <w:rsid w:val="0082496B"/>
    <w:rsid w:val="00824ADE"/>
    <w:rsid w:val="00824E91"/>
    <w:rsid w:val="008252CE"/>
    <w:rsid w:val="0082596C"/>
    <w:rsid w:val="00825CE1"/>
    <w:rsid w:val="00826D7F"/>
    <w:rsid w:val="008276EC"/>
    <w:rsid w:val="00835599"/>
    <w:rsid w:val="00836840"/>
    <w:rsid w:val="00836B8D"/>
    <w:rsid w:val="008377BA"/>
    <w:rsid w:val="00837A55"/>
    <w:rsid w:val="0084048F"/>
    <w:rsid w:val="00840A87"/>
    <w:rsid w:val="008416DF"/>
    <w:rsid w:val="008431A6"/>
    <w:rsid w:val="008439F9"/>
    <w:rsid w:val="008453C2"/>
    <w:rsid w:val="008454DC"/>
    <w:rsid w:val="0084651F"/>
    <w:rsid w:val="00846CFF"/>
    <w:rsid w:val="00850DF6"/>
    <w:rsid w:val="00851365"/>
    <w:rsid w:val="00851C2C"/>
    <w:rsid w:val="00851F04"/>
    <w:rsid w:val="0085204E"/>
    <w:rsid w:val="00852F32"/>
    <w:rsid w:val="00853C58"/>
    <w:rsid w:val="00853E12"/>
    <w:rsid w:val="0085433C"/>
    <w:rsid w:val="0085464B"/>
    <w:rsid w:val="008556D4"/>
    <w:rsid w:val="008556F6"/>
    <w:rsid w:val="0085630B"/>
    <w:rsid w:val="00856EDA"/>
    <w:rsid w:val="0085702C"/>
    <w:rsid w:val="008573C1"/>
    <w:rsid w:val="00857C73"/>
    <w:rsid w:val="00860A19"/>
    <w:rsid w:val="00862534"/>
    <w:rsid w:val="008638DA"/>
    <w:rsid w:val="00863E97"/>
    <w:rsid w:val="00864994"/>
    <w:rsid w:val="0086535A"/>
    <w:rsid w:val="00865B48"/>
    <w:rsid w:val="0086698A"/>
    <w:rsid w:val="00866A32"/>
    <w:rsid w:val="00866C39"/>
    <w:rsid w:val="008679D4"/>
    <w:rsid w:val="0087139B"/>
    <w:rsid w:val="008719CF"/>
    <w:rsid w:val="00871A21"/>
    <w:rsid w:val="00872F92"/>
    <w:rsid w:val="00872FA3"/>
    <w:rsid w:val="00873251"/>
    <w:rsid w:val="00873B85"/>
    <w:rsid w:val="00873C42"/>
    <w:rsid w:val="00873FF7"/>
    <w:rsid w:val="00874281"/>
    <w:rsid w:val="00874852"/>
    <w:rsid w:val="00875026"/>
    <w:rsid w:val="00875A04"/>
    <w:rsid w:val="0087657A"/>
    <w:rsid w:val="00876DDF"/>
    <w:rsid w:val="00877955"/>
    <w:rsid w:val="00880052"/>
    <w:rsid w:val="00880332"/>
    <w:rsid w:val="00880ACE"/>
    <w:rsid w:val="00881A97"/>
    <w:rsid w:val="0088248C"/>
    <w:rsid w:val="00882BBA"/>
    <w:rsid w:val="00883738"/>
    <w:rsid w:val="00883742"/>
    <w:rsid w:val="00884759"/>
    <w:rsid w:val="00884D73"/>
    <w:rsid w:val="00885F54"/>
    <w:rsid w:val="00886619"/>
    <w:rsid w:val="008871DB"/>
    <w:rsid w:val="00891C19"/>
    <w:rsid w:val="0089263E"/>
    <w:rsid w:val="00892A42"/>
    <w:rsid w:val="00894CF7"/>
    <w:rsid w:val="00894E97"/>
    <w:rsid w:val="008955C4"/>
    <w:rsid w:val="008963CF"/>
    <w:rsid w:val="0089670C"/>
    <w:rsid w:val="00897427"/>
    <w:rsid w:val="008A0E01"/>
    <w:rsid w:val="008A11BA"/>
    <w:rsid w:val="008A1458"/>
    <w:rsid w:val="008A1DD5"/>
    <w:rsid w:val="008A3317"/>
    <w:rsid w:val="008A3C30"/>
    <w:rsid w:val="008A3F33"/>
    <w:rsid w:val="008A450F"/>
    <w:rsid w:val="008A57C3"/>
    <w:rsid w:val="008A79B2"/>
    <w:rsid w:val="008B2B52"/>
    <w:rsid w:val="008B473D"/>
    <w:rsid w:val="008B54B6"/>
    <w:rsid w:val="008B6149"/>
    <w:rsid w:val="008B64FF"/>
    <w:rsid w:val="008B7431"/>
    <w:rsid w:val="008B75C1"/>
    <w:rsid w:val="008B7E03"/>
    <w:rsid w:val="008C0488"/>
    <w:rsid w:val="008C311D"/>
    <w:rsid w:val="008C31C5"/>
    <w:rsid w:val="008C47FC"/>
    <w:rsid w:val="008C5C75"/>
    <w:rsid w:val="008C6262"/>
    <w:rsid w:val="008C640A"/>
    <w:rsid w:val="008C68F7"/>
    <w:rsid w:val="008C70EB"/>
    <w:rsid w:val="008C7658"/>
    <w:rsid w:val="008C7A21"/>
    <w:rsid w:val="008C7FE4"/>
    <w:rsid w:val="008D0DD0"/>
    <w:rsid w:val="008D253C"/>
    <w:rsid w:val="008D3AC8"/>
    <w:rsid w:val="008D3EB0"/>
    <w:rsid w:val="008D4311"/>
    <w:rsid w:val="008D48E7"/>
    <w:rsid w:val="008D4BD3"/>
    <w:rsid w:val="008D6182"/>
    <w:rsid w:val="008E0014"/>
    <w:rsid w:val="008E07D4"/>
    <w:rsid w:val="008E1E22"/>
    <w:rsid w:val="008E5D6D"/>
    <w:rsid w:val="008E683C"/>
    <w:rsid w:val="008E7BE2"/>
    <w:rsid w:val="008F09B0"/>
    <w:rsid w:val="008F1C44"/>
    <w:rsid w:val="008F2522"/>
    <w:rsid w:val="008F2FC6"/>
    <w:rsid w:val="008F4093"/>
    <w:rsid w:val="008F42D9"/>
    <w:rsid w:val="008F4520"/>
    <w:rsid w:val="008F4CF9"/>
    <w:rsid w:val="008F5755"/>
    <w:rsid w:val="008F5786"/>
    <w:rsid w:val="008F60F3"/>
    <w:rsid w:val="008F6990"/>
    <w:rsid w:val="009003AA"/>
    <w:rsid w:val="00900B1A"/>
    <w:rsid w:val="0090124E"/>
    <w:rsid w:val="00901567"/>
    <w:rsid w:val="00901779"/>
    <w:rsid w:val="009017D8"/>
    <w:rsid w:val="00901C72"/>
    <w:rsid w:val="0090454C"/>
    <w:rsid w:val="00904D2B"/>
    <w:rsid w:val="00905304"/>
    <w:rsid w:val="00905C8E"/>
    <w:rsid w:val="009062E4"/>
    <w:rsid w:val="00910766"/>
    <w:rsid w:val="00911AFF"/>
    <w:rsid w:val="00911E71"/>
    <w:rsid w:val="00913550"/>
    <w:rsid w:val="00913843"/>
    <w:rsid w:val="00913CCE"/>
    <w:rsid w:val="00916630"/>
    <w:rsid w:val="00916EB6"/>
    <w:rsid w:val="009207E6"/>
    <w:rsid w:val="00920F13"/>
    <w:rsid w:val="00921401"/>
    <w:rsid w:val="00922525"/>
    <w:rsid w:val="009227B2"/>
    <w:rsid w:val="009229B4"/>
    <w:rsid w:val="00922B7A"/>
    <w:rsid w:val="009232F3"/>
    <w:rsid w:val="00923649"/>
    <w:rsid w:val="009238B6"/>
    <w:rsid w:val="0092494B"/>
    <w:rsid w:val="009301F9"/>
    <w:rsid w:val="009311DD"/>
    <w:rsid w:val="009329D4"/>
    <w:rsid w:val="00933335"/>
    <w:rsid w:val="0093428C"/>
    <w:rsid w:val="0093448E"/>
    <w:rsid w:val="00934E25"/>
    <w:rsid w:val="00935651"/>
    <w:rsid w:val="00936E7D"/>
    <w:rsid w:val="009371E8"/>
    <w:rsid w:val="009372AC"/>
    <w:rsid w:val="0093758B"/>
    <w:rsid w:val="00941064"/>
    <w:rsid w:val="009415E4"/>
    <w:rsid w:val="00941743"/>
    <w:rsid w:val="00941D80"/>
    <w:rsid w:val="00945630"/>
    <w:rsid w:val="00946946"/>
    <w:rsid w:val="00946F09"/>
    <w:rsid w:val="0094704C"/>
    <w:rsid w:val="009509A7"/>
    <w:rsid w:val="00950D7C"/>
    <w:rsid w:val="00951441"/>
    <w:rsid w:val="00951470"/>
    <w:rsid w:val="009545B9"/>
    <w:rsid w:val="00955B3C"/>
    <w:rsid w:val="009573AE"/>
    <w:rsid w:val="00957D59"/>
    <w:rsid w:val="00957E72"/>
    <w:rsid w:val="00957FB3"/>
    <w:rsid w:val="0095B4FA"/>
    <w:rsid w:val="009616A7"/>
    <w:rsid w:val="00961D0E"/>
    <w:rsid w:val="0096207C"/>
    <w:rsid w:val="009623E9"/>
    <w:rsid w:val="009624C3"/>
    <w:rsid w:val="00962572"/>
    <w:rsid w:val="00962AB5"/>
    <w:rsid w:val="00962F83"/>
    <w:rsid w:val="00963048"/>
    <w:rsid w:val="00964E51"/>
    <w:rsid w:val="00965DA3"/>
    <w:rsid w:val="00966930"/>
    <w:rsid w:val="00966E90"/>
    <w:rsid w:val="00967211"/>
    <w:rsid w:val="0096787C"/>
    <w:rsid w:val="0097185A"/>
    <w:rsid w:val="009726AC"/>
    <w:rsid w:val="009727B5"/>
    <w:rsid w:val="00973CD6"/>
    <w:rsid w:val="00975751"/>
    <w:rsid w:val="0097623D"/>
    <w:rsid w:val="009769A8"/>
    <w:rsid w:val="009809D3"/>
    <w:rsid w:val="00980CD0"/>
    <w:rsid w:val="00980D37"/>
    <w:rsid w:val="00981283"/>
    <w:rsid w:val="00982BE3"/>
    <w:rsid w:val="009830C0"/>
    <w:rsid w:val="009833BA"/>
    <w:rsid w:val="009836DB"/>
    <w:rsid w:val="00984C68"/>
    <w:rsid w:val="00986131"/>
    <w:rsid w:val="00986BB0"/>
    <w:rsid w:val="00987C9F"/>
    <w:rsid w:val="0099001D"/>
    <w:rsid w:val="0099065E"/>
    <w:rsid w:val="00991729"/>
    <w:rsid w:val="009917B8"/>
    <w:rsid w:val="00992C73"/>
    <w:rsid w:val="00993A1B"/>
    <w:rsid w:val="00993B92"/>
    <w:rsid w:val="0099515B"/>
    <w:rsid w:val="00995C8E"/>
    <w:rsid w:val="00995EEF"/>
    <w:rsid w:val="00995FB4"/>
    <w:rsid w:val="00996A18"/>
    <w:rsid w:val="00996BFA"/>
    <w:rsid w:val="009A0B69"/>
    <w:rsid w:val="009A217F"/>
    <w:rsid w:val="009A4B12"/>
    <w:rsid w:val="009A4B75"/>
    <w:rsid w:val="009A51A4"/>
    <w:rsid w:val="009A5D9A"/>
    <w:rsid w:val="009A7009"/>
    <w:rsid w:val="009A71DD"/>
    <w:rsid w:val="009A7487"/>
    <w:rsid w:val="009A75EA"/>
    <w:rsid w:val="009B031E"/>
    <w:rsid w:val="009B04AC"/>
    <w:rsid w:val="009B0659"/>
    <w:rsid w:val="009B0A08"/>
    <w:rsid w:val="009B1DF1"/>
    <w:rsid w:val="009B2059"/>
    <w:rsid w:val="009B33C6"/>
    <w:rsid w:val="009B3746"/>
    <w:rsid w:val="009B3878"/>
    <w:rsid w:val="009B3A5C"/>
    <w:rsid w:val="009B3B02"/>
    <w:rsid w:val="009B460C"/>
    <w:rsid w:val="009B51A0"/>
    <w:rsid w:val="009B5E63"/>
    <w:rsid w:val="009B6BF2"/>
    <w:rsid w:val="009B7A28"/>
    <w:rsid w:val="009B7EDC"/>
    <w:rsid w:val="009C2395"/>
    <w:rsid w:val="009C4E63"/>
    <w:rsid w:val="009C5CBE"/>
    <w:rsid w:val="009C6150"/>
    <w:rsid w:val="009C780A"/>
    <w:rsid w:val="009D1231"/>
    <w:rsid w:val="009D2F7D"/>
    <w:rsid w:val="009D540C"/>
    <w:rsid w:val="009D55AA"/>
    <w:rsid w:val="009D7634"/>
    <w:rsid w:val="009E056E"/>
    <w:rsid w:val="009E0593"/>
    <w:rsid w:val="009E0955"/>
    <w:rsid w:val="009E138C"/>
    <w:rsid w:val="009E163F"/>
    <w:rsid w:val="009E22E8"/>
    <w:rsid w:val="009E2EC4"/>
    <w:rsid w:val="009E3370"/>
    <w:rsid w:val="009E37E9"/>
    <w:rsid w:val="009E3A36"/>
    <w:rsid w:val="009E4A77"/>
    <w:rsid w:val="009E5839"/>
    <w:rsid w:val="009E7635"/>
    <w:rsid w:val="009E7975"/>
    <w:rsid w:val="009EC2A3"/>
    <w:rsid w:val="009F16C3"/>
    <w:rsid w:val="009F1E56"/>
    <w:rsid w:val="009F24AE"/>
    <w:rsid w:val="009F282B"/>
    <w:rsid w:val="009F32E9"/>
    <w:rsid w:val="009F3EA6"/>
    <w:rsid w:val="009F4694"/>
    <w:rsid w:val="009F4FA8"/>
    <w:rsid w:val="009F5364"/>
    <w:rsid w:val="009F56F6"/>
    <w:rsid w:val="009F59F4"/>
    <w:rsid w:val="009F5D77"/>
    <w:rsid w:val="009F5DE9"/>
    <w:rsid w:val="009F605A"/>
    <w:rsid w:val="009F75AF"/>
    <w:rsid w:val="009F7658"/>
    <w:rsid w:val="00A00ED9"/>
    <w:rsid w:val="00A0184D"/>
    <w:rsid w:val="00A03686"/>
    <w:rsid w:val="00A04239"/>
    <w:rsid w:val="00A0436E"/>
    <w:rsid w:val="00A0556D"/>
    <w:rsid w:val="00A05949"/>
    <w:rsid w:val="00A06082"/>
    <w:rsid w:val="00A06793"/>
    <w:rsid w:val="00A0687B"/>
    <w:rsid w:val="00A076C0"/>
    <w:rsid w:val="00A07FB6"/>
    <w:rsid w:val="00A1053D"/>
    <w:rsid w:val="00A10749"/>
    <w:rsid w:val="00A11055"/>
    <w:rsid w:val="00A11163"/>
    <w:rsid w:val="00A11AF1"/>
    <w:rsid w:val="00A12D41"/>
    <w:rsid w:val="00A13068"/>
    <w:rsid w:val="00A13BD2"/>
    <w:rsid w:val="00A14228"/>
    <w:rsid w:val="00A157D5"/>
    <w:rsid w:val="00A158F1"/>
    <w:rsid w:val="00A15F02"/>
    <w:rsid w:val="00A16B83"/>
    <w:rsid w:val="00A1729B"/>
    <w:rsid w:val="00A21513"/>
    <w:rsid w:val="00A21516"/>
    <w:rsid w:val="00A21904"/>
    <w:rsid w:val="00A230FA"/>
    <w:rsid w:val="00A23924"/>
    <w:rsid w:val="00A24BD8"/>
    <w:rsid w:val="00A24F60"/>
    <w:rsid w:val="00A2548C"/>
    <w:rsid w:val="00A307E3"/>
    <w:rsid w:val="00A30B7A"/>
    <w:rsid w:val="00A323EA"/>
    <w:rsid w:val="00A33B83"/>
    <w:rsid w:val="00A33FCE"/>
    <w:rsid w:val="00A34878"/>
    <w:rsid w:val="00A34927"/>
    <w:rsid w:val="00A35BAB"/>
    <w:rsid w:val="00A42196"/>
    <w:rsid w:val="00A423CC"/>
    <w:rsid w:val="00A43115"/>
    <w:rsid w:val="00A4384A"/>
    <w:rsid w:val="00A44058"/>
    <w:rsid w:val="00A44147"/>
    <w:rsid w:val="00A445F7"/>
    <w:rsid w:val="00A450BE"/>
    <w:rsid w:val="00A465A0"/>
    <w:rsid w:val="00A46922"/>
    <w:rsid w:val="00A472FD"/>
    <w:rsid w:val="00A477BA"/>
    <w:rsid w:val="00A478BD"/>
    <w:rsid w:val="00A47EFC"/>
    <w:rsid w:val="00A50872"/>
    <w:rsid w:val="00A51C16"/>
    <w:rsid w:val="00A52D60"/>
    <w:rsid w:val="00A531D5"/>
    <w:rsid w:val="00A53769"/>
    <w:rsid w:val="00A54887"/>
    <w:rsid w:val="00A5591A"/>
    <w:rsid w:val="00A559A6"/>
    <w:rsid w:val="00A57534"/>
    <w:rsid w:val="00A578EA"/>
    <w:rsid w:val="00A61524"/>
    <w:rsid w:val="00A61D3E"/>
    <w:rsid w:val="00A627ED"/>
    <w:rsid w:val="00A649C2"/>
    <w:rsid w:val="00A65074"/>
    <w:rsid w:val="00A661FB"/>
    <w:rsid w:val="00A66AFA"/>
    <w:rsid w:val="00A676BF"/>
    <w:rsid w:val="00A70D0A"/>
    <w:rsid w:val="00A711D3"/>
    <w:rsid w:val="00A738A8"/>
    <w:rsid w:val="00A74F35"/>
    <w:rsid w:val="00A75090"/>
    <w:rsid w:val="00A76040"/>
    <w:rsid w:val="00A763E1"/>
    <w:rsid w:val="00A76925"/>
    <w:rsid w:val="00A76C59"/>
    <w:rsid w:val="00A77DDC"/>
    <w:rsid w:val="00A813BA"/>
    <w:rsid w:val="00A81554"/>
    <w:rsid w:val="00A818AD"/>
    <w:rsid w:val="00A8197B"/>
    <w:rsid w:val="00A81AD6"/>
    <w:rsid w:val="00A81F59"/>
    <w:rsid w:val="00A85487"/>
    <w:rsid w:val="00A8559F"/>
    <w:rsid w:val="00A86392"/>
    <w:rsid w:val="00A86A66"/>
    <w:rsid w:val="00A87296"/>
    <w:rsid w:val="00A87FEC"/>
    <w:rsid w:val="00A904DC"/>
    <w:rsid w:val="00A923F9"/>
    <w:rsid w:val="00A93D12"/>
    <w:rsid w:val="00A93F74"/>
    <w:rsid w:val="00A94197"/>
    <w:rsid w:val="00A954BC"/>
    <w:rsid w:val="00A95681"/>
    <w:rsid w:val="00AA0927"/>
    <w:rsid w:val="00AA0AB4"/>
    <w:rsid w:val="00AA0DB1"/>
    <w:rsid w:val="00AA10E4"/>
    <w:rsid w:val="00AA1257"/>
    <w:rsid w:val="00AA1522"/>
    <w:rsid w:val="00AA1C06"/>
    <w:rsid w:val="00AA1CF0"/>
    <w:rsid w:val="00AA2926"/>
    <w:rsid w:val="00AA2F2B"/>
    <w:rsid w:val="00AA38F8"/>
    <w:rsid w:val="00AA40E2"/>
    <w:rsid w:val="00AA5805"/>
    <w:rsid w:val="00AA5867"/>
    <w:rsid w:val="00AA5D70"/>
    <w:rsid w:val="00AA6461"/>
    <w:rsid w:val="00AA6BA0"/>
    <w:rsid w:val="00AA6F88"/>
    <w:rsid w:val="00AA7783"/>
    <w:rsid w:val="00AB0367"/>
    <w:rsid w:val="00AB0974"/>
    <w:rsid w:val="00AB0989"/>
    <w:rsid w:val="00AB241A"/>
    <w:rsid w:val="00AB30B9"/>
    <w:rsid w:val="00AB3217"/>
    <w:rsid w:val="00AB456F"/>
    <w:rsid w:val="00AB57BB"/>
    <w:rsid w:val="00AB67E7"/>
    <w:rsid w:val="00AB6919"/>
    <w:rsid w:val="00AB6CB4"/>
    <w:rsid w:val="00AB71ED"/>
    <w:rsid w:val="00AB77B1"/>
    <w:rsid w:val="00AC0F29"/>
    <w:rsid w:val="00AC1F4B"/>
    <w:rsid w:val="00AC2224"/>
    <w:rsid w:val="00AC243F"/>
    <w:rsid w:val="00AC4E63"/>
    <w:rsid w:val="00AC5104"/>
    <w:rsid w:val="00AC7A08"/>
    <w:rsid w:val="00AC7CEC"/>
    <w:rsid w:val="00AD08AA"/>
    <w:rsid w:val="00AD0C0A"/>
    <w:rsid w:val="00AD4BD2"/>
    <w:rsid w:val="00AD4CE7"/>
    <w:rsid w:val="00AD5F64"/>
    <w:rsid w:val="00AD60E7"/>
    <w:rsid w:val="00AD7A42"/>
    <w:rsid w:val="00AD7B4D"/>
    <w:rsid w:val="00AD7E54"/>
    <w:rsid w:val="00AE06BC"/>
    <w:rsid w:val="00AE175D"/>
    <w:rsid w:val="00AE1BF9"/>
    <w:rsid w:val="00AE1FA8"/>
    <w:rsid w:val="00AE2B2A"/>
    <w:rsid w:val="00AE2E5B"/>
    <w:rsid w:val="00AE380A"/>
    <w:rsid w:val="00AE3C4A"/>
    <w:rsid w:val="00AE4511"/>
    <w:rsid w:val="00AE4975"/>
    <w:rsid w:val="00AE4F64"/>
    <w:rsid w:val="00AE608E"/>
    <w:rsid w:val="00AE66A2"/>
    <w:rsid w:val="00AE6DD9"/>
    <w:rsid w:val="00AF0195"/>
    <w:rsid w:val="00AF0549"/>
    <w:rsid w:val="00AF1D73"/>
    <w:rsid w:val="00AF221D"/>
    <w:rsid w:val="00AF3CD4"/>
    <w:rsid w:val="00AF4D98"/>
    <w:rsid w:val="00AF55D5"/>
    <w:rsid w:val="00AF6EFA"/>
    <w:rsid w:val="00AF718D"/>
    <w:rsid w:val="00AF7622"/>
    <w:rsid w:val="00AF7E04"/>
    <w:rsid w:val="00B01248"/>
    <w:rsid w:val="00B01696"/>
    <w:rsid w:val="00B01840"/>
    <w:rsid w:val="00B0238B"/>
    <w:rsid w:val="00B04C88"/>
    <w:rsid w:val="00B0579A"/>
    <w:rsid w:val="00B06BF7"/>
    <w:rsid w:val="00B06CCA"/>
    <w:rsid w:val="00B07045"/>
    <w:rsid w:val="00B07677"/>
    <w:rsid w:val="00B12FD4"/>
    <w:rsid w:val="00B13AE5"/>
    <w:rsid w:val="00B14893"/>
    <w:rsid w:val="00B148B7"/>
    <w:rsid w:val="00B14A1D"/>
    <w:rsid w:val="00B14C4B"/>
    <w:rsid w:val="00B17943"/>
    <w:rsid w:val="00B22101"/>
    <w:rsid w:val="00B222CF"/>
    <w:rsid w:val="00B224F9"/>
    <w:rsid w:val="00B24C4F"/>
    <w:rsid w:val="00B24DC8"/>
    <w:rsid w:val="00B24E03"/>
    <w:rsid w:val="00B25FB7"/>
    <w:rsid w:val="00B267C3"/>
    <w:rsid w:val="00B270C5"/>
    <w:rsid w:val="00B278BF"/>
    <w:rsid w:val="00B30D52"/>
    <w:rsid w:val="00B34259"/>
    <w:rsid w:val="00B3431F"/>
    <w:rsid w:val="00B34963"/>
    <w:rsid w:val="00B351CA"/>
    <w:rsid w:val="00B3644B"/>
    <w:rsid w:val="00B36C0D"/>
    <w:rsid w:val="00B3799D"/>
    <w:rsid w:val="00B37BC4"/>
    <w:rsid w:val="00B37C10"/>
    <w:rsid w:val="00B37C1C"/>
    <w:rsid w:val="00B40B10"/>
    <w:rsid w:val="00B40B86"/>
    <w:rsid w:val="00B41103"/>
    <w:rsid w:val="00B41221"/>
    <w:rsid w:val="00B42B5B"/>
    <w:rsid w:val="00B4326D"/>
    <w:rsid w:val="00B43836"/>
    <w:rsid w:val="00B44038"/>
    <w:rsid w:val="00B46A46"/>
    <w:rsid w:val="00B47490"/>
    <w:rsid w:val="00B47C08"/>
    <w:rsid w:val="00B50C40"/>
    <w:rsid w:val="00B51D8E"/>
    <w:rsid w:val="00B52AC4"/>
    <w:rsid w:val="00B530F9"/>
    <w:rsid w:val="00B53C3B"/>
    <w:rsid w:val="00B5548C"/>
    <w:rsid w:val="00B556EE"/>
    <w:rsid w:val="00B57B34"/>
    <w:rsid w:val="00B57F8B"/>
    <w:rsid w:val="00B61529"/>
    <w:rsid w:val="00B62975"/>
    <w:rsid w:val="00B6299B"/>
    <w:rsid w:val="00B63F31"/>
    <w:rsid w:val="00B65784"/>
    <w:rsid w:val="00B657D1"/>
    <w:rsid w:val="00B65B86"/>
    <w:rsid w:val="00B65F35"/>
    <w:rsid w:val="00B65FC2"/>
    <w:rsid w:val="00B664E2"/>
    <w:rsid w:val="00B67563"/>
    <w:rsid w:val="00B67F2A"/>
    <w:rsid w:val="00B67F88"/>
    <w:rsid w:val="00B728E9"/>
    <w:rsid w:val="00B72D7D"/>
    <w:rsid w:val="00B737E2"/>
    <w:rsid w:val="00B744EB"/>
    <w:rsid w:val="00B74C5A"/>
    <w:rsid w:val="00B74DB9"/>
    <w:rsid w:val="00B76D6A"/>
    <w:rsid w:val="00B76E00"/>
    <w:rsid w:val="00B8039C"/>
    <w:rsid w:val="00B80D12"/>
    <w:rsid w:val="00B80E36"/>
    <w:rsid w:val="00B81C70"/>
    <w:rsid w:val="00B81DBE"/>
    <w:rsid w:val="00B84503"/>
    <w:rsid w:val="00B84C35"/>
    <w:rsid w:val="00B8501D"/>
    <w:rsid w:val="00B8576E"/>
    <w:rsid w:val="00B86659"/>
    <w:rsid w:val="00B8689F"/>
    <w:rsid w:val="00B87882"/>
    <w:rsid w:val="00B907BD"/>
    <w:rsid w:val="00B913B1"/>
    <w:rsid w:val="00B92538"/>
    <w:rsid w:val="00B92A36"/>
    <w:rsid w:val="00B92EE0"/>
    <w:rsid w:val="00B9355B"/>
    <w:rsid w:val="00B93B94"/>
    <w:rsid w:val="00B948AB"/>
    <w:rsid w:val="00B94E6D"/>
    <w:rsid w:val="00B95968"/>
    <w:rsid w:val="00B95B73"/>
    <w:rsid w:val="00B97B36"/>
    <w:rsid w:val="00B97C34"/>
    <w:rsid w:val="00BA00B3"/>
    <w:rsid w:val="00BA0686"/>
    <w:rsid w:val="00BA099E"/>
    <w:rsid w:val="00BA0E18"/>
    <w:rsid w:val="00BA1300"/>
    <w:rsid w:val="00BA1C62"/>
    <w:rsid w:val="00BA3044"/>
    <w:rsid w:val="00BA344A"/>
    <w:rsid w:val="00BA384E"/>
    <w:rsid w:val="00BA39BF"/>
    <w:rsid w:val="00BA462A"/>
    <w:rsid w:val="00BA502B"/>
    <w:rsid w:val="00BA51C0"/>
    <w:rsid w:val="00BA57D5"/>
    <w:rsid w:val="00BA605F"/>
    <w:rsid w:val="00BA616E"/>
    <w:rsid w:val="00BA655B"/>
    <w:rsid w:val="00BA6678"/>
    <w:rsid w:val="00BA7497"/>
    <w:rsid w:val="00BB2189"/>
    <w:rsid w:val="00BB2ADD"/>
    <w:rsid w:val="00BB31D9"/>
    <w:rsid w:val="00BB449D"/>
    <w:rsid w:val="00BB44E6"/>
    <w:rsid w:val="00BB48B3"/>
    <w:rsid w:val="00BB6699"/>
    <w:rsid w:val="00BB6F7E"/>
    <w:rsid w:val="00BB7552"/>
    <w:rsid w:val="00BC0822"/>
    <w:rsid w:val="00BC14B8"/>
    <w:rsid w:val="00BC1586"/>
    <w:rsid w:val="00BC1B2F"/>
    <w:rsid w:val="00BC1BD8"/>
    <w:rsid w:val="00BC3229"/>
    <w:rsid w:val="00BC4DF1"/>
    <w:rsid w:val="00BC4FBE"/>
    <w:rsid w:val="00BC603B"/>
    <w:rsid w:val="00BC614A"/>
    <w:rsid w:val="00BC6320"/>
    <w:rsid w:val="00BC64B1"/>
    <w:rsid w:val="00BC7231"/>
    <w:rsid w:val="00BC7997"/>
    <w:rsid w:val="00BD0898"/>
    <w:rsid w:val="00BD0D2C"/>
    <w:rsid w:val="00BD19D0"/>
    <w:rsid w:val="00BD1B85"/>
    <w:rsid w:val="00BD6571"/>
    <w:rsid w:val="00BD694B"/>
    <w:rsid w:val="00BD6E8E"/>
    <w:rsid w:val="00BD6ED9"/>
    <w:rsid w:val="00BE00D1"/>
    <w:rsid w:val="00BE0D51"/>
    <w:rsid w:val="00BE1226"/>
    <w:rsid w:val="00BE1549"/>
    <w:rsid w:val="00BE2026"/>
    <w:rsid w:val="00BE572B"/>
    <w:rsid w:val="00BE5E19"/>
    <w:rsid w:val="00BE7889"/>
    <w:rsid w:val="00BE7EA3"/>
    <w:rsid w:val="00BF0367"/>
    <w:rsid w:val="00BF2CB8"/>
    <w:rsid w:val="00BF3017"/>
    <w:rsid w:val="00BF30AA"/>
    <w:rsid w:val="00BF3917"/>
    <w:rsid w:val="00BF3E85"/>
    <w:rsid w:val="00BF4168"/>
    <w:rsid w:val="00BF563E"/>
    <w:rsid w:val="00BF594E"/>
    <w:rsid w:val="00BF5BA5"/>
    <w:rsid w:val="00BF5C0F"/>
    <w:rsid w:val="00BF6912"/>
    <w:rsid w:val="00BF6D5F"/>
    <w:rsid w:val="00C00243"/>
    <w:rsid w:val="00C0072A"/>
    <w:rsid w:val="00C019A6"/>
    <w:rsid w:val="00C02582"/>
    <w:rsid w:val="00C0303D"/>
    <w:rsid w:val="00C0365C"/>
    <w:rsid w:val="00C03D2A"/>
    <w:rsid w:val="00C04166"/>
    <w:rsid w:val="00C053AC"/>
    <w:rsid w:val="00C05538"/>
    <w:rsid w:val="00C06512"/>
    <w:rsid w:val="00C069BD"/>
    <w:rsid w:val="00C07EFE"/>
    <w:rsid w:val="00C114A6"/>
    <w:rsid w:val="00C1233B"/>
    <w:rsid w:val="00C12D96"/>
    <w:rsid w:val="00C12E26"/>
    <w:rsid w:val="00C13671"/>
    <w:rsid w:val="00C13D79"/>
    <w:rsid w:val="00C143FC"/>
    <w:rsid w:val="00C15248"/>
    <w:rsid w:val="00C1735F"/>
    <w:rsid w:val="00C17CD3"/>
    <w:rsid w:val="00C20079"/>
    <w:rsid w:val="00C2092C"/>
    <w:rsid w:val="00C2106D"/>
    <w:rsid w:val="00C210FA"/>
    <w:rsid w:val="00C2159A"/>
    <w:rsid w:val="00C2214C"/>
    <w:rsid w:val="00C24EA5"/>
    <w:rsid w:val="00C2587B"/>
    <w:rsid w:val="00C267AD"/>
    <w:rsid w:val="00C275BF"/>
    <w:rsid w:val="00C27DA1"/>
    <w:rsid w:val="00C301F9"/>
    <w:rsid w:val="00C30336"/>
    <w:rsid w:val="00C307B7"/>
    <w:rsid w:val="00C3236D"/>
    <w:rsid w:val="00C3243B"/>
    <w:rsid w:val="00C32460"/>
    <w:rsid w:val="00C3269A"/>
    <w:rsid w:val="00C338F8"/>
    <w:rsid w:val="00C3416F"/>
    <w:rsid w:val="00C35239"/>
    <w:rsid w:val="00C355C7"/>
    <w:rsid w:val="00C35AC0"/>
    <w:rsid w:val="00C35FB0"/>
    <w:rsid w:val="00C37983"/>
    <w:rsid w:val="00C379DF"/>
    <w:rsid w:val="00C407DC"/>
    <w:rsid w:val="00C41FB7"/>
    <w:rsid w:val="00C4223F"/>
    <w:rsid w:val="00C46ADF"/>
    <w:rsid w:val="00C46D40"/>
    <w:rsid w:val="00C47348"/>
    <w:rsid w:val="00C4739C"/>
    <w:rsid w:val="00C502C9"/>
    <w:rsid w:val="00C50644"/>
    <w:rsid w:val="00C513BA"/>
    <w:rsid w:val="00C514D3"/>
    <w:rsid w:val="00C51F24"/>
    <w:rsid w:val="00C53111"/>
    <w:rsid w:val="00C53690"/>
    <w:rsid w:val="00C537E7"/>
    <w:rsid w:val="00C54505"/>
    <w:rsid w:val="00C545E5"/>
    <w:rsid w:val="00C54604"/>
    <w:rsid w:val="00C55546"/>
    <w:rsid w:val="00C57569"/>
    <w:rsid w:val="00C57E37"/>
    <w:rsid w:val="00C604D7"/>
    <w:rsid w:val="00C60719"/>
    <w:rsid w:val="00C635DA"/>
    <w:rsid w:val="00C65028"/>
    <w:rsid w:val="00C660DB"/>
    <w:rsid w:val="00C67167"/>
    <w:rsid w:val="00C70088"/>
    <w:rsid w:val="00C7092E"/>
    <w:rsid w:val="00C70D8E"/>
    <w:rsid w:val="00C71114"/>
    <w:rsid w:val="00C74D72"/>
    <w:rsid w:val="00C75B65"/>
    <w:rsid w:val="00C75F06"/>
    <w:rsid w:val="00C773A4"/>
    <w:rsid w:val="00C778D1"/>
    <w:rsid w:val="00C77E97"/>
    <w:rsid w:val="00C80281"/>
    <w:rsid w:val="00C8150F"/>
    <w:rsid w:val="00C81527"/>
    <w:rsid w:val="00C81825"/>
    <w:rsid w:val="00C82116"/>
    <w:rsid w:val="00C82227"/>
    <w:rsid w:val="00C8227A"/>
    <w:rsid w:val="00C83CA9"/>
    <w:rsid w:val="00C84009"/>
    <w:rsid w:val="00C84715"/>
    <w:rsid w:val="00C86001"/>
    <w:rsid w:val="00C869BF"/>
    <w:rsid w:val="00C913E8"/>
    <w:rsid w:val="00C91870"/>
    <w:rsid w:val="00C92BF3"/>
    <w:rsid w:val="00C930C4"/>
    <w:rsid w:val="00C9467B"/>
    <w:rsid w:val="00C952EA"/>
    <w:rsid w:val="00C9582A"/>
    <w:rsid w:val="00C95D6A"/>
    <w:rsid w:val="00C962AB"/>
    <w:rsid w:val="00C96B67"/>
    <w:rsid w:val="00C96C7E"/>
    <w:rsid w:val="00C97091"/>
    <w:rsid w:val="00C97C7B"/>
    <w:rsid w:val="00CA04B4"/>
    <w:rsid w:val="00CA1B5C"/>
    <w:rsid w:val="00CA1E3B"/>
    <w:rsid w:val="00CA2256"/>
    <w:rsid w:val="00CA3731"/>
    <w:rsid w:val="00CA4883"/>
    <w:rsid w:val="00CA4D7D"/>
    <w:rsid w:val="00CA4F0B"/>
    <w:rsid w:val="00CA696C"/>
    <w:rsid w:val="00CA6E25"/>
    <w:rsid w:val="00CA700F"/>
    <w:rsid w:val="00CA7C1A"/>
    <w:rsid w:val="00CB0BD2"/>
    <w:rsid w:val="00CB0E6C"/>
    <w:rsid w:val="00CB159C"/>
    <w:rsid w:val="00CB1F73"/>
    <w:rsid w:val="00CB1FF0"/>
    <w:rsid w:val="00CB3685"/>
    <w:rsid w:val="00CB3B30"/>
    <w:rsid w:val="00CB5881"/>
    <w:rsid w:val="00CB5C8A"/>
    <w:rsid w:val="00CB662D"/>
    <w:rsid w:val="00CB6A29"/>
    <w:rsid w:val="00CB7C09"/>
    <w:rsid w:val="00CC1391"/>
    <w:rsid w:val="00CC3DE1"/>
    <w:rsid w:val="00CC4207"/>
    <w:rsid w:val="00CC5B8A"/>
    <w:rsid w:val="00CC6911"/>
    <w:rsid w:val="00CC6A64"/>
    <w:rsid w:val="00CC6C90"/>
    <w:rsid w:val="00CC72D7"/>
    <w:rsid w:val="00CD0E88"/>
    <w:rsid w:val="00CD2A39"/>
    <w:rsid w:val="00CD3366"/>
    <w:rsid w:val="00CD33F6"/>
    <w:rsid w:val="00CD3A33"/>
    <w:rsid w:val="00CD58C9"/>
    <w:rsid w:val="00CE004C"/>
    <w:rsid w:val="00CE03CB"/>
    <w:rsid w:val="00CE0A09"/>
    <w:rsid w:val="00CE0B75"/>
    <w:rsid w:val="00CE0CBC"/>
    <w:rsid w:val="00CE1268"/>
    <w:rsid w:val="00CE147A"/>
    <w:rsid w:val="00CE1530"/>
    <w:rsid w:val="00CE1B9B"/>
    <w:rsid w:val="00CE226D"/>
    <w:rsid w:val="00CE28CB"/>
    <w:rsid w:val="00CE31CF"/>
    <w:rsid w:val="00CE5DB0"/>
    <w:rsid w:val="00CF0316"/>
    <w:rsid w:val="00CF0E40"/>
    <w:rsid w:val="00CF1D0F"/>
    <w:rsid w:val="00CF561A"/>
    <w:rsid w:val="00CF5985"/>
    <w:rsid w:val="00CF5ECB"/>
    <w:rsid w:val="00CF6E44"/>
    <w:rsid w:val="00CF7C50"/>
    <w:rsid w:val="00D00C15"/>
    <w:rsid w:val="00D01110"/>
    <w:rsid w:val="00D012CE"/>
    <w:rsid w:val="00D01B3B"/>
    <w:rsid w:val="00D02F26"/>
    <w:rsid w:val="00D031F6"/>
    <w:rsid w:val="00D04983"/>
    <w:rsid w:val="00D06AE2"/>
    <w:rsid w:val="00D06C7F"/>
    <w:rsid w:val="00D0756A"/>
    <w:rsid w:val="00D075EA"/>
    <w:rsid w:val="00D07734"/>
    <w:rsid w:val="00D11048"/>
    <w:rsid w:val="00D116E7"/>
    <w:rsid w:val="00D11996"/>
    <w:rsid w:val="00D11A24"/>
    <w:rsid w:val="00D12395"/>
    <w:rsid w:val="00D1315F"/>
    <w:rsid w:val="00D133DE"/>
    <w:rsid w:val="00D13838"/>
    <w:rsid w:val="00D14CA1"/>
    <w:rsid w:val="00D160E0"/>
    <w:rsid w:val="00D20954"/>
    <w:rsid w:val="00D2108F"/>
    <w:rsid w:val="00D222D0"/>
    <w:rsid w:val="00D22D41"/>
    <w:rsid w:val="00D231EE"/>
    <w:rsid w:val="00D23856"/>
    <w:rsid w:val="00D24ACB"/>
    <w:rsid w:val="00D256FE"/>
    <w:rsid w:val="00D2591B"/>
    <w:rsid w:val="00D274FC"/>
    <w:rsid w:val="00D318EF"/>
    <w:rsid w:val="00D3236C"/>
    <w:rsid w:val="00D33762"/>
    <w:rsid w:val="00D3464E"/>
    <w:rsid w:val="00D35AC5"/>
    <w:rsid w:val="00D369DA"/>
    <w:rsid w:val="00D37C1D"/>
    <w:rsid w:val="00D37D57"/>
    <w:rsid w:val="00D40B52"/>
    <w:rsid w:val="00D41D7B"/>
    <w:rsid w:val="00D41FEE"/>
    <w:rsid w:val="00D41FFA"/>
    <w:rsid w:val="00D43459"/>
    <w:rsid w:val="00D441D8"/>
    <w:rsid w:val="00D44366"/>
    <w:rsid w:val="00D45628"/>
    <w:rsid w:val="00D50516"/>
    <w:rsid w:val="00D517DA"/>
    <w:rsid w:val="00D51A9B"/>
    <w:rsid w:val="00D52040"/>
    <w:rsid w:val="00D52791"/>
    <w:rsid w:val="00D53B1D"/>
    <w:rsid w:val="00D55890"/>
    <w:rsid w:val="00D55D1D"/>
    <w:rsid w:val="00D565E6"/>
    <w:rsid w:val="00D56ABC"/>
    <w:rsid w:val="00D56F43"/>
    <w:rsid w:val="00D570AD"/>
    <w:rsid w:val="00D60754"/>
    <w:rsid w:val="00D60D0D"/>
    <w:rsid w:val="00D61506"/>
    <w:rsid w:val="00D61604"/>
    <w:rsid w:val="00D61C40"/>
    <w:rsid w:val="00D62DA4"/>
    <w:rsid w:val="00D63720"/>
    <w:rsid w:val="00D64037"/>
    <w:rsid w:val="00D64F2A"/>
    <w:rsid w:val="00D65850"/>
    <w:rsid w:val="00D6725D"/>
    <w:rsid w:val="00D72525"/>
    <w:rsid w:val="00D727A7"/>
    <w:rsid w:val="00D72F24"/>
    <w:rsid w:val="00D7356D"/>
    <w:rsid w:val="00D735BC"/>
    <w:rsid w:val="00D73C33"/>
    <w:rsid w:val="00D743F2"/>
    <w:rsid w:val="00D755FD"/>
    <w:rsid w:val="00D7631A"/>
    <w:rsid w:val="00D7632D"/>
    <w:rsid w:val="00D76467"/>
    <w:rsid w:val="00D7669A"/>
    <w:rsid w:val="00D80389"/>
    <w:rsid w:val="00D80479"/>
    <w:rsid w:val="00D80A16"/>
    <w:rsid w:val="00D826C2"/>
    <w:rsid w:val="00D834B2"/>
    <w:rsid w:val="00D84CB3"/>
    <w:rsid w:val="00D84FF4"/>
    <w:rsid w:val="00D85829"/>
    <w:rsid w:val="00D85DA9"/>
    <w:rsid w:val="00D85ED3"/>
    <w:rsid w:val="00D875FF"/>
    <w:rsid w:val="00D8AB8B"/>
    <w:rsid w:val="00D9087D"/>
    <w:rsid w:val="00D90DB2"/>
    <w:rsid w:val="00D916E3"/>
    <w:rsid w:val="00D91E1F"/>
    <w:rsid w:val="00D9256D"/>
    <w:rsid w:val="00D940F2"/>
    <w:rsid w:val="00D94B66"/>
    <w:rsid w:val="00D94D1E"/>
    <w:rsid w:val="00D94FFD"/>
    <w:rsid w:val="00D958FD"/>
    <w:rsid w:val="00D95A41"/>
    <w:rsid w:val="00D9701F"/>
    <w:rsid w:val="00D97DEA"/>
    <w:rsid w:val="00DA0CA7"/>
    <w:rsid w:val="00DA2436"/>
    <w:rsid w:val="00DA2833"/>
    <w:rsid w:val="00DA2A99"/>
    <w:rsid w:val="00DA2C51"/>
    <w:rsid w:val="00DA32F5"/>
    <w:rsid w:val="00DA5C43"/>
    <w:rsid w:val="00DA7A6C"/>
    <w:rsid w:val="00DB1C61"/>
    <w:rsid w:val="00DB1E4C"/>
    <w:rsid w:val="00DB3DFF"/>
    <w:rsid w:val="00DB4F80"/>
    <w:rsid w:val="00DB5137"/>
    <w:rsid w:val="00DB5ADD"/>
    <w:rsid w:val="00DB6901"/>
    <w:rsid w:val="00DB6B98"/>
    <w:rsid w:val="00DB7F71"/>
    <w:rsid w:val="00DC0AC1"/>
    <w:rsid w:val="00DC1B07"/>
    <w:rsid w:val="00DC32AE"/>
    <w:rsid w:val="00DC41C9"/>
    <w:rsid w:val="00DC4D6B"/>
    <w:rsid w:val="00DC4DFC"/>
    <w:rsid w:val="00DC576D"/>
    <w:rsid w:val="00DC5E8A"/>
    <w:rsid w:val="00DC6F69"/>
    <w:rsid w:val="00DC753A"/>
    <w:rsid w:val="00DC79F4"/>
    <w:rsid w:val="00DC7A81"/>
    <w:rsid w:val="00DD004A"/>
    <w:rsid w:val="00DD1916"/>
    <w:rsid w:val="00DD314E"/>
    <w:rsid w:val="00DD3620"/>
    <w:rsid w:val="00DD4692"/>
    <w:rsid w:val="00DD477B"/>
    <w:rsid w:val="00DD4D6B"/>
    <w:rsid w:val="00DD63FD"/>
    <w:rsid w:val="00DD7723"/>
    <w:rsid w:val="00DE0E7E"/>
    <w:rsid w:val="00DE395D"/>
    <w:rsid w:val="00DE410A"/>
    <w:rsid w:val="00DE5CCB"/>
    <w:rsid w:val="00DE6A12"/>
    <w:rsid w:val="00DE6C82"/>
    <w:rsid w:val="00DF184F"/>
    <w:rsid w:val="00DF2761"/>
    <w:rsid w:val="00DF4060"/>
    <w:rsid w:val="00DF4962"/>
    <w:rsid w:val="00DF5BFE"/>
    <w:rsid w:val="00DF5CFA"/>
    <w:rsid w:val="00DF62D0"/>
    <w:rsid w:val="00DF6B5D"/>
    <w:rsid w:val="00DF724A"/>
    <w:rsid w:val="00DF7416"/>
    <w:rsid w:val="00DF7AE3"/>
    <w:rsid w:val="00E02F10"/>
    <w:rsid w:val="00E0429A"/>
    <w:rsid w:val="00E04DA8"/>
    <w:rsid w:val="00E0600A"/>
    <w:rsid w:val="00E076C3"/>
    <w:rsid w:val="00E11147"/>
    <w:rsid w:val="00E1124E"/>
    <w:rsid w:val="00E1179B"/>
    <w:rsid w:val="00E12313"/>
    <w:rsid w:val="00E12AC9"/>
    <w:rsid w:val="00E12B77"/>
    <w:rsid w:val="00E1395F"/>
    <w:rsid w:val="00E13DEC"/>
    <w:rsid w:val="00E140E2"/>
    <w:rsid w:val="00E15222"/>
    <w:rsid w:val="00E16791"/>
    <w:rsid w:val="00E1764F"/>
    <w:rsid w:val="00E20512"/>
    <w:rsid w:val="00E224B6"/>
    <w:rsid w:val="00E23077"/>
    <w:rsid w:val="00E231FF"/>
    <w:rsid w:val="00E235C0"/>
    <w:rsid w:val="00E235E9"/>
    <w:rsid w:val="00E2382C"/>
    <w:rsid w:val="00E23885"/>
    <w:rsid w:val="00E23A14"/>
    <w:rsid w:val="00E23DED"/>
    <w:rsid w:val="00E23FFA"/>
    <w:rsid w:val="00E241AC"/>
    <w:rsid w:val="00E25C04"/>
    <w:rsid w:val="00E3157C"/>
    <w:rsid w:val="00E31EAF"/>
    <w:rsid w:val="00E32125"/>
    <w:rsid w:val="00E32A18"/>
    <w:rsid w:val="00E34142"/>
    <w:rsid w:val="00E34839"/>
    <w:rsid w:val="00E34F47"/>
    <w:rsid w:val="00E3525C"/>
    <w:rsid w:val="00E37815"/>
    <w:rsid w:val="00E3796F"/>
    <w:rsid w:val="00E422D3"/>
    <w:rsid w:val="00E43A28"/>
    <w:rsid w:val="00E4493F"/>
    <w:rsid w:val="00E4652C"/>
    <w:rsid w:val="00E50D60"/>
    <w:rsid w:val="00E52638"/>
    <w:rsid w:val="00E52E9B"/>
    <w:rsid w:val="00E53BE3"/>
    <w:rsid w:val="00E5474D"/>
    <w:rsid w:val="00E55BA0"/>
    <w:rsid w:val="00E55DE9"/>
    <w:rsid w:val="00E56BBD"/>
    <w:rsid w:val="00E60146"/>
    <w:rsid w:val="00E60339"/>
    <w:rsid w:val="00E603F4"/>
    <w:rsid w:val="00E624A2"/>
    <w:rsid w:val="00E625BD"/>
    <w:rsid w:val="00E625EE"/>
    <w:rsid w:val="00E63F54"/>
    <w:rsid w:val="00E64A64"/>
    <w:rsid w:val="00E65A0D"/>
    <w:rsid w:val="00E65A77"/>
    <w:rsid w:val="00E669E8"/>
    <w:rsid w:val="00E66AB1"/>
    <w:rsid w:val="00E722AB"/>
    <w:rsid w:val="00E724EC"/>
    <w:rsid w:val="00E7563B"/>
    <w:rsid w:val="00E76518"/>
    <w:rsid w:val="00E76B69"/>
    <w:rsid w:val="00E77BAB"/>
    <w:rsid w:val="00E77D3D"/>
    <w:rsid w:val="00E812D1"/>
    <w:rsid w:val="00E831F5"/>
    <w:rsid w:val="00E84659"/>
    <w:rsid w:val="00E84D47"/>
    <w:rsid w:val="00E84EFB"/>
    <w:rsid w:val="00E860F1"/>
    <w:rsid w:val="00E861A0"/>
    <w:rsid w:val="00E869DC"/>
    <w:rsid w:val="00E873D6"/>
    <w:rsid w:val="00E90784"/>
    <w:rsid w:val="00E91A00"/>
    <w:rsid w:val="00E91CAA"/>
    <w:rsid w:val="00E92801"/>
    <w:rsid w:val="00E9363F"/>
    <w:rsid w:val="00E94516"/>
    <w:rsid w:val="00E94D7C"/>
    <w:rsid w:val="00E957EC"/>
    <w:rsid w:val="00EA00FE"/>
    <w:rsid w:val="00EA05AA"/>
    <w:rsid w:val="00EA1A92"/>
    <w:rsid w:val="00EA21AF"/>
    <w:rsid w:val="00EA2D0C"/>
    <w:rsid w:val="00EA2E70"/>
    <w:rsid w:val="00EA345A"/>
    <w:rsid w:val="00EA3BD2"/>
    <w:rsid w:val="00EA3DE1"/>
    <w:rsid w:val="00EA43CC"/>
    <w:rsid w:val="00EA451C"/>
    <w:rsid w:val="00EA5232"/>
    <w:rsid w:val="00EA5303"/>
    <w:rsid w:val="00EA5947"/>
    <w:rsid w:val="00EA5FAC"/>
    <w:rsid w:val="00EA6142"/>
    <w:rsid w:val="00EA640C"/>
    <w:rsid w:val="00EA723C"/>
    <w:rsid w:val="00EA7FE5"/>
    <w:rsid w:val="00EB03A2"/>
    <w:rsid w:val="00EB07E5"/>
    <w:rsid w:val="00EB1CFA"/>
    <w:rsid w:val="00EB5648"/>
    <w:rsid w:val="00EB5AA8"/>
    <w:rsid w:val="00EB65A7"/>
    <w:rsid w:val="00EC01BF"/>
    <w:rsid w:val="00EC0D31"/>
    <w:rsid w:val="00EC0F96"/>
    <w:rsid w:val="00EC226F"/>
    <w:rsid w:val="00EC2479"/>
    <w:rsid w:val="00EC3CC7"/>
    <w:rsid w:val="00EC3DA6"/>
    <w:rsid w:val="00EC443B"/>
    <w:rsid w:val="00EC44CC"/>
    <w:rsid w:val="00EC4615"/>
    <w:rsid w:val="00EC74E6"/>
    <w:rsid w:val="00ED047E"/>
    <w:rsid w:val="00ED0921"/>
    <w:rsid w:val="00ED0E81"/>
    <w:rsid w:val="00ED12DF"/>
    <w:rsid w:val="00ED1B45"/>
    <w:rsid w:val="00ED1CF8"/>
    <w:rsid w:val="00ED20E5"/>
    <w:rsid w:val="00ED4D0F"/>
    <w:rsid w:val="00ED535D"/>
    <w:rsid w:val="00ED6112"/>
    <w:rsid w:val="00ED6649"/>
    <w:rsid w:val="00ED66E0"/>
    <w:rsid w:val="00ED7EF2"/>
    <w:rsid w:val="00ED7F81"/>
    <w:rsid w:val="00EE04FA"/>
    <w:rsid w:val="00EE24D9"/>
    <w:rsid w:val="00EE2DAD"/>
    <w:rsid w:val="00EE305E"/>
    <w:rsid w:val="00EE3ED4"/>
    <w:rsid w:val="00EE3F7F"/>
    <w:rsid w:val="00EE4692"/>
    <w:rsid w:val="00EE527C"/>
    <w:rsid w:val="00EE5E9D"/>
    <w:rsid w:val="00EE6DA1"/>
    <w:rsid w:val="00EE70E4"/>
    <w:rsid w:val="00EE79F3"/>
    <w:rsid w:val="00EF0063"/>
    <w:rsid w:val="00EF0DA4"/>
    <w:rsid w:val="00EF0F53"/>
    <w:rsid w:val="00EF194F"/>
    <w:rsid w:val="00EF1C17"/>
    <w:rsid w:val="00EF4886"/>
    <w:rsid w:val="00EF4CD6"/>
    <w:rsid w:val="00EF553A"/>
    <w:rsid w:val="00EF57AF"/>
    <w:rsid w:val="00EF6CD5"/>
    <w:rsid w:val="00F01338"/>
    <w:rsid w:val="00F01498"/>
    <w:rsid w:val="00F02015"/>
    <w:rsid w:val="00F0248A"/>
    <w:rsid w:val="00F02FAD"/>
    <w:rsid w:val="00F04150"/>
    <w:rsid w:val="00F0552E"/>
    <w:rsid w:val="00F0654B"/>
    <w:rsid w:val="00F06C68"/>
    <w:rsid w:val="00F07090"/>
    <w:rsid w:val="00F07C58"/>
    <w:rsid w:val="00F1005A"/>
    <w:rsid w:val="00F1018B"/>
    <w:rsid w:val="00F11916"/>
    <w:rsid w:val="00F148E7"/>
    <w:rsid w:val="00F15218"/>
    <w:rsid w:val="00F15222"/>
    <w:rsid w:val="00F16B1E"/>
    <w:rsid w:val="00F17892"/>
    <w:rsid w:val="00F207C0"/>
    <w:rsid w:val="00F21183"/>
    <w:rsid w:val="00F21E67"/>
    <w:rsid w:val="00F2218F"/>
    <w:rsid w:val="00F2262C"/>
    <w:rsid w:val="00F226B8"/>
    <w:rsid w:val="00F2288E"/>
    <w:rsid w:val="00F244C7"/>
    <w:rsid w:val="00F245E6"/>
    <w:rsid w:val="00F2507A"/>
    <w:rsid w:val="00F26F67"/>
    <w:rsid w:val="00F2774D"/>
    <w:rsid w:val="00F279C2"/>
    <w:rsid w:val="00F30C20"/>
    <w:rsid w:val="00F31C31"/>
    <w:rsid w:val="00F32CBA"/>
    <w:rsid w:val="00F33824"/>
    <w:rsid w:val="00F3416B"/>
    <w:rsid w:val="00F341C6"/>
    <w:rsid w:val="00F3475E"/>
    <w:rsid w:val="00F3543B"/>
    <w:rsid w:val="00F3550E"/>
    <w:rsid w:val="00F3629F"/>
    <w:rsid w:val="00F363F3"/>
    <w:rsid w:val="00F367BA"/>
    <w:rsid w:val="00F402FF"/>
    <w:rsid w:val="00F4047C"/>
    <w:rsid w:val="00F40514"/>
    <w:rsid w:val="00F40A2E"/>
    <w:rsid w:val="00F42014"/>
    <w:rsid w:val="00F42099"/>
    <w:rsid w:val="00F4241B"/>
    <w:rsid w:val="00F4476E"/>
    <w:rsid w:val="00F44F81"/>
    <w:rsid w:val="00F4508F"/>
    <w:rsid w:val="00F46B78"/>
    <w:rsid w:val="00F5145B"/>
    <w:rsid w:val="00F51480"/>
    <w:rsid w:val="00F514E1"/>
    <w:rsid w:val="00F51E62"/>
    <w:rsid w:val="00F52CAB"/>
    <w:rsid w:val="00F52E14"/>
    <w:rsid w:val="00F53440"/>
    <w:rsid w:val="00F54BA3"/>
    <w:rsid w:val="00F554B2"/>
    <w:rsid w:val="00F55587"/>
    <w:rsid w:val="00F56425"/>
    <w:rsid w:val="00F57AD1"/>
    <w:rsid w:val="00F57C76"/>
    <w:rsid w:val="00F57D05"/>
    <w:rsid w:val="00F61130"/>
    <w:rsid w:val="00F61754"/>
    <w:rsid w:val="00F6467B"/>
    <w:rsid w:val="00F6492A"/>
    <w:rsid w:val="00F6529F"/>
    <w:rsid w:val="00F6534E"/>
    <w:rsid w:val="00F703BB"/>
    <w:rsid w:val="00F7076C"/>
    <w:rsid w:val="00F711FF"/>
    <w:rsid w:val="00F716E4"/>
    <w:rsid w:val="00F717A8"/>
    <w:rsid w:val="00F717BE"/>
    <w:rsid w:val="00F724F5"/>
    <w:rsid w:val="00F72B6F"/>
    <w:rsid w:val="00F73D34"/>
    <w:rsid w:val="00F740EB"/>
    <w:rsid w:val="00F75857"/>
    <w:rsid w:val="00F75D8B"/>
    <w:rsid w:val="00F776D5"/>
    <w:rsid w:val="00F77E7B"/>
    <w:rsid w:val="00F80365"/>
    <w:rsid w:val="00F80AE5"/>
    <w:rsid w:val="00F8148A"/>
    <w:rsid w:val="00F81B4A"/>
    <w:rsid w:val="00F824B9"/>
    <w:rsid w:val="00F829E2"/>
    <w:rsid w:val="00F84113"/>
    <w:rsid w:val="00F84B31"/>
    <w:rsid w:val="00F84BC8"/>
    <w:rsid w:val="00F8600C"/>
    <w:rsid w:val="00F879B3"/>
    <w:rsid w:val="00F879E1"/>
    <w:rsid w:val="00F87F80"/>
    <w:rsid w:val="00F90872"/>
    <w:rsid w:val="00F917E4"/>
    <w:rsid w:val="00F91CAF"/>
    <w:rsid w:val="00F92444"/>
    <w:rsid w:val="00F92EE0"/>
    <w:rsid w:val="00F93424"/>
    <w:rsid w:val="00F9364B"/>
    <w:rsid w:val="00F93F7A"/>
    <w:rsid w:val="00F948AF"/>
    <w:rsid w:val="00F948BE"/>
    <w:rsid w:val="00F962E4"/>
    <w:rsid w:val="00F9640E"/>
    <w:rsid w:val="00F96735"/>
    <w:rsid w:val="00F96AAF"/>
    <w:rsid w:val="00F9799B"/>
    <w:rsid w:val="00FA23D9"/>
    <w:rsid w:val="00FA28E7"/>
    <w:rsid w:val="00FA2E3C"/>
    <w:rsid w:val="00FA43AF"/>
    <w:rsid w:val="00FA551B"/>
    <w:rsid w:val="00FA5E65"/>
    <w:rsid w:val="00FA6372"/>
    <w:rsid w:val="00FA68BA"/>
    <w:rsid w:val="00FB100F"/>
    <w:rsid w:val="00FB3693"/>
    <w:rsid w:val="00FB4061"/>
    <w:rsid w:val="00FB6414"/>
    <w:rsid w:val="00FC0622"/>
    <w:rsid w:val="00FC125C"/>
    <w:rsid w:val="00FC16CB"/>
    <w:rsid w:val="00FC35FB"/>
    <w:rsid w:val="00FC4724"/>
    <w:rsid w:val="00FC5E7A"/>
    <w:rsid w:val="00FC5F3E"/>
    <w:rsid w:val="00FC6704"/>
    <w:rsid w:val="00FC7159"/>
    <w:rsid w:val="00FC7B38"/>
    <w:rsid w:val="00FD002E"/>
    <w:rsid w:val="00FD1CA1"/>
    <w:rsid w:val="00FD556D"/>
    <w:rsid w:val="00FD6882"/>
    <w:rsid w:val="00FD6B7D"/>
    <w:rsid w:val="00FD7D25"/>
    <w:rsid w:val="00FE0102"/>
    <w:rsid w:val="00FE04B1"/>
    <w:rsid w:val="00FE05D2"/>
    <w:rsid w:val="00FE06FB"/>
    <w:rsid w:val="00FE1857"/>
    <w:rsid w:val="00FE2987"/>
    <w:rsid w:val="00FE3650"/>
    <w:rsid w:val="00FE397D"/>
    <w:rsid w:val="00FE546C"/>
    <w:rsid w:val="00FE59FD"/>
    <w:rsid w:val="00FE6363"/>
    <w:rsid w:val="00FE7461"/>
    <w:rsid w:val="00FE75DE"/>
    <w:rsid w:val="00FE7A1A"/>
    <w:rsid w:val="00FF01BF"/>
    <w:rsid w:val="00FF0B23"/>
    <w:rsid w:val="00FF2B2C"/>
    <w:rsid w:val="00FF3D25"/>
    <w:rsid w:val="00FF42B1"/>
    <w:rsid w:val="00FF5AA8"/>
    <w:rsid w:val="00FF7708"/>
    <w:rsid w:val="00FF78A4"/>
    <w:rsid w:val="02BD6487"/>
    <w:rsid w:val="03CD65D4"/>
    <w:rsid w:val="04EBFD05"/>
    <w:rsid w:val="053325BE"/>
    <w:rsid w:val="0595C5A0"/>
    <w:rsid w:val="06346273"/>
    <w:rsid w:val="06615758"/>
    <w:rsid w:val="069BAD39"/>
    <w:rsid w:val="06A18007"/>
    <w:rsid w:val="06C64E46"/>
    <w:rsid w:val="06D6641F"/>
    <w:rsid w:val="07F4FCFC"/>
    <w:rsid w:val="083E78CA"/>
    <w:rsid w:val="087BCA21"/>
    <w:rsid w:val="08866649"/>
    <w:rsid w:val="0984A8CA"/>
    <w:rsid w:val="098C072B"/>
    <w:rsid w:val="0A438BE9"/>
    <w:rsid w:val="0B4C456C"/>
    <w:rsid w:val="0B6BD09C"/>
    <w:rsid w:val="0C2417D7"/>
    <w:rsid w:val="0D6DFA66"/>
    <w:rsid w:val="0D9B844A"/>
    <w:rsid w:val="0DAB1017"/>
    <w:rsid w:val="0E2C0D39"/>
    <w:rsid w:val="0E700A70"/>
    <w:rsid w:val="0EB74364"/>
    <w:rsid w:val="0ECE129D"/>
    <w:rsid w:val="0F0317AB"/>
    <w:rsid w:val="0F86AC6C"/>
    <w:rsid w:val="0FCE950B"/>
    <w:rsid w:val="0FE8FC12"/>
    <w:rsid w:val="100B1AA7"/>
    <w:rsid w:val="10519A22"/>
    <w:rsid w:val="105778FE"/>
    <w:rsid w:val="116BF980"/>
    <w:rsid w:val="11EBF674"/>
    <w:rsid w:val="12C0F391"/>
    <w:rsid w:val="12EC31F0"/>
    <w:rsid w:val="1354DF14"/>
    <w:rsid w:val="137AC656"/>
    <w:rsid w:val="13F1B3DC"/>
    <w:rsid w:val="14068AFA"/>
    <w:rsid w:val="1454679C"/>
    <w:rsid w:val="14747173"/>
    <w:rsid w:val="1492BF6C"/>
    <w:rsid w:val="1513CE1C"/>
    <w:rsid w:val="1524E7BD"/>
    <w:rsid w:val="1543D83F"/>
    <w:rsid w:val="16F4B061"/>
    <w:rsid w:val="16FF3089"/>
    <w:rsid w:val="1735F385"/>
    <w:rsid w:val="18583086"/>
    <w:rsid w:val="185AC85E"/>
    <w:rsid w:val="18C18325"/>
    <w:rsid w:val="18C348A9"/>
    <w:rsid w:val="1918AFE0"/>
    <w:rsid w:val="19242490"/>
    <w:rsid w:val="19663526"/>
    <w:rsid w:val="197740CC"/>
    <w:rsid w:val="19EBB9BC"/>
    <w:rsid w:val="1A6C3FEA"/>
    <w:rsid w:val="1AB23B8C"/>
    <w:rsid w:val="1ACCC6B7"/>
    <w:rsid w:val="1AD1BCD9"/>
    <w:rsid w:val="1AE815F8"/>
    <w:rsid w:val="1B64935A"/>
    <w:rsid w:val="1C015BFF"/>
    <w:rsid w:val="1C095E8F"/>
    <w:rsid w:val="1C7FE757"/>
    <w:rsid w:val="1CBCE3EE"/>
    <w:rsid w:val="1D153EE2"/>
    <w:rsid w:val="1DB85269"/>
    <w:rsid w:val="1E816CB3"/>
    <w:rsid w:val="1EF53637"/>
    <w:rsid w:val="1F6B051B"/>
    <w:rsid w:val="2036D8DD"/>
    <w:rsid w:val="206436DA"/>
    <w:rsid w:val="209839D5"/>
    <w:rsid w:val="20E8ADCE"/>
    <w:rsid w:val="210E7B60"/>
    <w:rsid w:val="21640DB2"/>
    <w:rsid w:val="21B2A22E"/>
    <w:rsid w:val="21D23857"/>
    <w:rsid w:val="21E11C55"/>
    <w:rsid w:val="22521661"/>
    <w:rsid w:val="225D1F66"/>
    <w:rsid w:val="232890C5"/>
    <w:rsid w:val="23F7DB92"/>
    <w:rsid w:val="24555F89"/>
    <w:rsid w:val="250B5510"/>
    <w:rsid w:val="250DF7C8"/>
    <w:rsid w:val="25BD29A6"/>
    <w:rsid w:val="25EC5C41"/>
    <w:rsid w:val="26447BC1"/>
    <w:rsid w:val="2695BECE"/>
    <w:rsid w:val="26CD24C0"/>
    <w:rsid w:val="26ECF074"/>
    <w:rsid w:val="27602461"/>
    <w:rsid w:val="276F45C3"/>
    <w:rsid w:val="27716864"/>
    <w:rsid w:val="27A5E36B"/>
    <w:rsid w:val="27E92318"/>
    <w:rsid w:val="285DC30D"/>
    <w:rsid w:val="287E1734"/>
    <w:rsid w:val="289F48B6"/>
    <w:rsid w:val="28AC0A63"/>
    <w:rsid w:val="28E1A6D5"/>
    <w:rsid w:val="2900A9CD"/>
    <w:rsid w:val="2951BF4D"/>
    <w:rsid w:val="29E62B58"/>
    <w:rsid w:val="29F73816"/>
    <w:rsid w:val="2A3FCDCE"/>
    <w:rsid w:val="2A8B7E3C"/>
    <w:rsid w:val="2A8F335C"/>
    <w:rsid w:val="2AF79692"/>
    <w:rsid w:val="2B26D0D3"/>
    <w:rsid w:val="2B754ACF"/>
    <w:rsid w:val="2BE77330"/>
    <w:rsid w:val="2BF1BB64"/>
    <w:rsid w:val="2CDA25BA"/>
    <w:rsid w:val="2D16CFF3"/>
    <w:rsid w:val="2D95A377"/>
    <w:rsid w:val="2DA09CA4"/>
    <w:rsid w:val="2E2C0494"/>
    <w:rsid w:val="2E8513F3"/>
    <w:rsid w:val="2E9A67E0"/>
    <w:rsid w:val="2EAC4D3B"/>
    <w:rsid w:val="2F180D7F"/>
    <w:rsid w:val="2F5638F2"/>
    <w:rsid w:val="2F8F3143"/>
    <w:rsid w:val="2FEFDE61"/>
    <w:rsid w:val="305268C9"/>
    <w:rsid w:val="30C87931"/>
    <w:rsid w:val="30D61176"/>
    <w:rsid w:val="31854F89"/>
    <w:rsid w:val="324E6293"/>
    <w:rsid w:val="328D2161"/>
    <w:rsid w:val="32B0F59C"/>
    <w:rsid w:val="33953BDD"/>
    <w:rsid w:val="33B4B6D7"/>
    <w:rsid w:val="340AD1F3"/>
    <w:rsid w:val="35027726"/>
    <w:rsid w:val="35380A79"/>
    <w:rsid w:val="35B8D39C"/>
    <w:rsid w:val="35F225F7"/>
    <w:rsid w:val="3626D3ED"/>
    <w:rsid w:val="3636DECE"/>
    <w:rsid w:val="36DFDCAB"/>
    <w:rsid w:val="36E9914D"/>
    <w:rsid w:val="3717A18C"/>
    <w:rsid w:val="37447C8F"/>
    <w:rsid w:val="37D3B201"/>
    <w:rsid w:val="3809CF69"/>
    <w:rsid w:val="388AB82E"/>
    <w:rsid w:val="3895EFCA"/>
    <w:rsid w:val="38ADE9B4"/>
    <w:rsid w:val="39044349"/>
    <w:rsid w:val="39403D9E"/>
    <w:rsid w:val="398D130C"/>
    <w:rsid w:val="39D65A9C"/>
    <w:rsid w:val="39FDD444"/>
    <w:rsid w:val="3B2F3383"/>
    <w:rsid w:val="3B5C3C72"/>
    <w:rsid w:val="3B9B5079"/>
    <w:rsid w:val="3C81959D"/>
    <w:rsid w:val="3CA185F2"/>
    <w:rsid w:val="3CFCA018"/>
    <w:rsid w:val="3D4B2BE2"/>
    <w:rsid w:val="3D79D578"/>
    <w:rsid w:val="3DB7D3E7"/>
    <w:rsid w:val="3DEAA35E"/>
    <w:rsid w:val="3F2F6180"/>
    <w:rsid w:val="3F7FA2F8"/>
    <w:rsid w:val="3F9BC10E"/>
    <w:rsid w:val="40384649"/>
    <w:rsid w:val="40614A18"/>
    <w:rsid w:val="413CC561"/>
    <w:rsid w:val="415F3529"/>
    <w:rsid w:val="4249BD0A"/>
    <w:rsid w:val="441711C8"/>
    <w:rsid w:val="4447918D"/>
    <w:rsid w:val="44686F17"/>
    <w:rsid w:val="4474A27C"/>
    <w:rsid w:val="44FD34D6"/>
    <w:rsid w:val="45292FDF"/>
    <w:rsid w:val="45854F8F"/>
    <w:rsid w:val="45BBAAC8"/>
    <w:rsid w:val="464EF388"/>
    <w:rsid w:val="47028DA8"/>
    <w:rsid w:val="47C3A00E"/>
    <w:rsid w:val="48F5F934"/>
    <w:rsid w:val="4902B546"/>
    <w:rsid w:val="4956EFBE"/>
    <w:rsid w:val="49EBF539"/>
    <w:rsid w:val="4A011D57"/>
    <w:rsid w:val="4A2BF160"/>
    <w:rsid w:val="4A7DB94C"/>
    <w:rsid w:val="4BA8D52D"/>
    <w:rsid w:val="4C1EC29A"/>
    <w:rsid w:val="4CF0F308"/>
    <w:rsid w:val="4D13CC21"/>
    <w:rsid w:val="4DB45EF4"/>
    <w:rsid w:val="4E2EC6EE"/>
    <w:rsid w:val="4E568E19"/>
    <w:rsid w:val="4F5EC414"/>
    <w:rsid w:val="4FAB2BD9"/>
    <w:rsid w:val="501FA709"/>
    <w:rsid w:val="507F7D76"/>
    <w:rsid w:val="508E7132"/>
    <w:rsid w:val="50923F95"/>
    <w:rsid w:val="515994C5"/>
    <w:rsid w:val="519F9E4B"/>
    <w:rsid w:val="51C71762"/>
    <w:rsid w:val="51FCC92F"/>
    <w:rsid w:val="52AAE6B8"/>
    <w:rsid w:val="52BF8B9D"/>
    <w:rsid w:val="52E4952E"/>
    <w:rsid w:val="54A0C458"/>
    <w:rsid w:val="54AA71E7"/>
    <w:rsid w:val="54AE8EC5"/>
    <w:rsid w:val="54BFC7C5"/>
    <w:rsid w:val="54FF4093"/>
    <w:rsid w:val="55DE1946"/>
    <w:rsid w:val="55F9136F"/>
    <w:rsid w:val="56283198"/>
    <w:rsid w:val="562FBEBA"/>
    <w:rsid w:val="5678F365"/>
    <w:rsid w:val="5678FB29"/>
    <w:rsid w:val="56AA7657"/>
    <w:rsid w:val="5841377E"/>
    <w:rsid w:val="58AA7C5F"/>
    <w:rsid w:val="58C63AE7"/>
    <w:rsid w:val="58E7DADF"/>
    <w:rsid w:val="58FDBE05"/>
    <w:rsid w:val="59D2A330"/>
    <w:rsid w:val="5B6418CA"/>
    <w:rsid w:val="5B6DB220"/>
    <w:rsid w:val="5BB7257A"/>
    <w:rsid w:val="5BF4C5B2"/>
    <w:rsid w:val="5C22A505"/>
    <w:rsid w:val="5CA97211"/>
    <w:rsid w:val="5D1C3AC4"/>
    <w:rsid w:val="5D59A374"/>
    <w:rsid w:val="5DCFEA6A"/>
    <w:rsid w:val="5E03FD40"/>
    <w:rsid w:val="5E979E50"/>
    <w:rsid w:val="5E9BB5EC"/>
    <w:rsid w:val="5EE7DC19"/>
    <w:rsid w:val="5F0C7AE4"/>
    <w:rsid w:val="5FAEDA80"/>
    <w:rsid w:val="602859C7"/>
    <w:rsid w:val="602E4B34"/>
    <w:rsid w:val="604FC50A"/>
    <w:rsid w:val="60706AE7"/>
    <w:rsid w:val="60AAB4E6"/>
    <w:rsid w:val="61069C09"/>
    <w:rsid w:val="6140F68E"/>
    <w:rsid w:val="62332A46"/>
    <w:rsid w:val="626AA17D"/>
    <w:rsid w:val="63660F6A"/>
    <w:rsid w:val="64FB8584"/>
    <w:rsid w:val="655E16B1"/>
    <w:rsid w:val="65D23FFD"/>
    <w:rsid w:val="65D54BDD"/>
    <w:rsid w:val="65F76124"/>
    <w:rsid w:val="668309CB"/>
    <w:rsid w:val="671ADC90"/>
    <w:rsid w:val="6729C59A"/>
    <w:rsid w:val="67414A0E"/>
    <w:rsid w:val="67EE713B"/>
    <w:rsid w:val="682B37E5"/>
    <w:rsid w:val="685E6708"/>
    <w:rsid w:val="68F6B8A2"/>
    <w:rsid w:val="692B948D"/>
    <w:rsid w:val="6A05A152"/>
    <w:rsid w:val="6B568E21"/>
    <w:rsid w:val="6B884B7F"/>
    <w:rsid w:val="6BE4F6A1"/>
    <w:rsid w:val="6C06BEAE"/>
    <w:rsid w:val="6C0C5024"/>
    <w:rsid w:val="6C132A22"/>
    <w:rsid w:val="6C3AD43E"/>
    <w:rsid w:val="6C9D2439"/>
    <w:rsid w:val="6CD4D372"/>
    <w:rsid w:val="6CE6382A"/>
    <w:rsid w:val="6D13056E"/>
    <w:rsid w:val="6D8EE835"/>
    <w:rsid w:val="6D8FB012"/>
    <w:rsid w:val="6DC114AE"/>
    <w:rsid w:val="6EA16CB5"/>
    <w:rsid w:val="6F7FFA57"/>
    <w:rsid w:val="70198006"/>
    <w:rsid w:val="704F6276"/>
    <w:rsid w:val="7087AA34"/>
    <w:rsid w:val="70F4B520"/>
    <w:rsid w:val="71B32505"/>
    <w:rsid w:val="71CDEAFB"/>
    <w:rsid w:val="723BFF6F"/>
    <w:rsid w:val="7279BA61"/>
    <w:rsid w:val="731205F7"/>
    <w:rsid w:val="7384BFFD"/>
    <w:rsid w:val="7389C94B"/>
    <w:rsid w:val="73A99E66"/>
    <w:rsid w:val="73C3AFF1"/>
    <w:rsid w:val="73CD9A68"/>
    <w:rsid w:val="73E5230D"/>
    <w:rsid w:val="74159195"/>
    <w:rsid w:val="7485E9F8"/>
    <w:rsid w:val="757AAEA3"/>
    <w:rsid w:val="761396D2"/>
    <w:rsid w:val="76EBA4AE"/>
    <w:rsid w:val="77390772"/>
    <w:rsid w:val="7788BD8C"/>
    <w:rsid w:val="77AC75FE"/>
    <w:rsid w:val="78AE32DF"/>
    <w:rsid w:val="78BDE049"/>
    <w:rsid w:val="7995EF89"/>
    <w:rsid w:val="79ACD8FC"/>
    <w:rsid w:val="7A103706"/>
    <w:rsid w:val="7A25FDBD"/>
    <w:rsid w:val="7A3E8E72"/>
    <w:rsid w:val="7AC103A2"/>
    <w:rsid w:val="7ACE7441"/>
    <w:rsid w:val="7B41599D"/>
    <w:rsid w:val="7B871340"/>
    <w:rsid w:val="7BE0AAE5"/>
    <w:rsid w:val="7BFC0F83"/>
    <w:rsid w:val="7C0D76FE"/>
    <w:rsid w:val="7C6CF470"/>
    <w:rsid w:val="7DBBC390"/>
    <w:rsid w:val="7E4B6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1AA141"/>
  <w15:docId w15:val="{757900BC-E519-41CB-944E-38B7A2946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80389"/>
    <w:rPr>
      <w:rFonts w:ascii="Tahoma" w:hAnsi="Tahoma" w:cs="Tahoma"/>
      <w:sz w:val="16"/>
      <w:szCs w:val="16"/>
    </w:rPr>
  </w:style>
  <w:style w:type="character" w:styleId="AngieCampbell" w:customStyle="1">
    <w:name w:val="Angie Campbell"/>
    <w:semiHidden/>
    <w:rsid w:val="00D14CA1"/>
    <w:rPr>
      <w:rFonts w:ascii="Arial" w:hAnsi="Arial" w:cs="Arial"/>
      <w:color w:val="auto"/>
      <w:sz w:val="20"/>
      <w:szCs w:val="20"/>
    </w:rPr>
  </w:style>
  <w:style w:type="paragraph" w:styleId="ListParagraph">
    <w:name w:val="List Paragraph"/>
    <w:basedOn w:val="Normal"/>
    <w:uiPriority w:val="34"/>
    <w:qFormat/>
    <w:rsid w:val="005330F0"/>
    <w:pPr>
      <w:ind w:left="720"/>
    </w:pPr>
  </w:style>
  <w:style w:type="character" w:styleId="Hyperlink">
    <w:name w:val="Hyperlink"/>
    <w:uiPriority w:val="99"/>
    <w:unhideWhenUsed/>
    <w:rsid w:val="00FB3693"/>
    <w:rPr>
      <w:color w:val="339999"/>
      <w:u w:val="single"/>
    </w:rPr>
  </w:style>
  <w:style w:type="character" w:styleId="Strong">
    <w:name w:val="Strong"/>
    <w:basedOn w:val="DefaultParagraphFont"/>
    <w:uiPriority w:val="22"/>
    <w:qFormat/>
    <w:rsid w:val="00524BD8"/>
    <w:rPr>
      <w:b/>
      <w:bCs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06255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D039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A61AE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57F8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57F8B"/>
    <w:rPr>
      <w:sz w:val="24"/>
      <w:szCs w:val="24"/>
    </w:rPr>
  </w:style>
  <w:style w:type="character" w:styleId="contentpasted0" w:customStyle="1">
    <w:name w:val="contentpasted0"/>
    <w:basedOn w:val="DefaultParagraphFont"/>
    <w:rsid w:val="00031E8F"/>
  </w:style>
  <w:style w:type="paragraph" w:styleId="xxxxxxmsonormal" w:customStyle="1">
    <w:name w:val="x_xxxxxmsonormal"/>
    <w:basedOn w:val="Normal"/>
    <w:rsid w:val="0048606A"/>
    <w:rPr>
      <w:rFonts w:ascii="Calibri" w:hAnsi="Calibri" w:cs="Calibri" w:eastAsiaTheme="minorHAnsi"/>
      <w:sz w:val="22"/>
      <w:szCs w:val="22"/>
    </w:rPr>
  </w:style>
  <w:style w:type="character" w:styleId="cf01" w:customStyle="1">
    <w:name w:val="cf01"/>
    <w:basedOn w:val="DefaultParagraphFont"/>
    <w:rsid w:val="004F070B"/>
    <w:rPr>
      <w:rFonts w:hint="default" w:ascii="Segoe UI" w:hAnsi="Segoe UI" w:cs="Segoe UI"/>
      <w:sz w:val="18"/>
      <w:szCs w:val="18"/>
    </w:rPr>
  </w:style>
  <w:style w:type="paragraph" w:styleId="pf0" w:customStyle="1">
    <w:name w:val="pf0"/>
    <w:basedOn w:val="Normal"/>
    <w:rsid w:val="004F070B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semiHidden/>
    <w:unhideWhenUsed/>
    <w:rsid w:val="00103E2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071BE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71BE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071BE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71BEF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071BEF"/>
    <w:rPr>
      <w:b/>
      <w:bCs/>
    </w:rPr>
  </w:style>
  <w:style w:type="paragraph" w:styleId="xxmsonormal" w:customStyle="1">
    <w:name w:val="x_xmsonormal"/>
    <w:basedOn w:val="Normal"/>
    <w:rsid w:val="00552CB8"/>
    <w:rPr>
      <w:rFonts w:ascii="Calibri" w:hAnsi="Calibri" w:cs="Calibri" w:eastAsiaTheme="minorHAnsi"/>
      <w:sz w:val="22"/>
      <w:szCs w:val="22"/>
    </w:rPr>
  </w:style>
  <w:style w:type="paragraph" w:styleId="Revision">
    <w:name w:val="Revision"/>
    <w:hidden/>
    <w:uiPriority w:val="99"/>
    <w:semiHidden/>
    <w:rsid w:val="006D4200"/>
    <w:rPr>
      <w:sz w:val="24"/>
      <w:szCs w:val="24"/>
    </w:rPr>
  </w:style>
  <w:style w:type="character" w:styleId="SmartLink1" w:customStyle="1">
    <w:name w:val="SmartLink1"/>
    <w:basedOn w:val="DefaultParagraphFont"/>
    <w:uiPriority w:val="99"/>
    <w:semiHidden/>
    <w:unhideWhenUsed/>
    <w:rsid w:val="00686987"/>
    <w:rPr>
      <w:color w:val="0000FF"/>
      <w:u w:val="single"/>
      <w:shd w:val="clear" w:color="auto" w:fill="F3F2F1"/>
    </w:rPr>
  </w:style>
  <w:style w:type="paragraph" w:styleId="xmsonormal" w:customStyle="1">
    <w:name w:val="x_msonormal"/>
    <w:basedOn w:val="Normal"/>
    <w:rsid w:val="004464C3"/>
    <w:rPr>
      <w:rFonts w:ascii="Calibri" w:hAnsi="Calibri" w:cs="Calibri" w:eastAsiaTheme="minorHAnsi"/>
      <w:sz w:val="22"/>
      <w:szCs w:val="22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43531">
          <w:marLeft w:val="0"/>
          <w:marRight w:val="0"/>
          <w:marTop w:val="36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3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footer" Target="footer.xml" Id="R3bccb04e49934f1c" /><Relationship Type="http://schemas.openxmlformats.org/officeDocument/2006/relationships/footer" Target="footer2.xml" Id="Rfc3afe62804f4e3e" /><Relationship Type="http://schemas.microsoft.com/office/2020/10/relationships/intelligence" Target="intelligence2.xml" Id="R905a57ac983e42a1" /><Relationship Type="http://schemas.openxmlformats.org/officeDocument/2006/relationships/hyperlink" Target="https://www.eiu.edu/labor/Grievance%20non%20neg%20cs.pdf" TargetMode="External" Id="Rdf71ec237159496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6B0111D-55C4-46C6-BAAC-6C61787D4F35}">
  <we:reference id="2d5ec7a8-3235-439f-acf6-ad88ee2f7e85" version="1.0.0.0" store="EXCatalog" storeType="EXCatalog"/>
  <we:alternateReferences>
    <we:reference id="WA104006972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7ACBA3B350EB49B3EA466348567C98" ma:contentTypeVersion="41" ma:contentTypeDescription="Create a new document." ma:contentTypeScope="" ma:versionID="06887c7e6a6fe0a3448286668551070d">
  <xsd:schema xmlns:xsd="http://www.w3.org/2001/XMLSchema" xmlns:xs="http://www.w3.org/2001/XMLSchema" xmlns:p="http://schemas.microsoft.com/office/2006/metadata/properties" xmlns:ns1="http://schemas.microsoft.com/sharepoint/v3" xmlns:ns3="b5597267-585b-44bf-8220-fe4a5ab69d90" xmlns:ns4="620e7663-1828-41f8-9026-c8147e16177a" targetNamespace="http://schemas.microsoft.com/office/2006/metadata/properties" ma:root="true" ma:fieldsID="83caae27d02e7c6a91319ebea64164a7" ns1:_="" ns3:_="" ns4:_="">
    <xsd:import namespace="http://schemas.microsoft.com/sharepoint/v3"/>
    <xsd:import namespace="b5597267-585b-44bf-8220-fe4a5ab69d90"/>
    <xsd:import namespace="620e7663-1828-41f8-9026-c8147e16177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Leaders" minOccurs="0"/>
                <xsd:element ref="ns4:Members" minOccurs="0"/>
                <xsd:element ref="ns4:Member_Groups" minOccurs="0"/>
                <xsd:element ref="ns4:Distribution_Groups" minOccurs="0"/>
                <xsd:element ref="ns4:LMS_Mapping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97267-585b-44bf-8220-fe4a5ab69d9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e7663-1828-41f8-9026-c8147e1617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2" nillable="true" ma:displayName="Notebook Type" ma:internalName="NotebookType">
      <xsd:simpleType>
        <xsd:restriction base="dms:Text"/>
      </xsd:simpleType>
    </xsd:element>
    <xsd:element name="FolderType" ma:index="23" nillable="true" ma:displayName="Folder Type" ma:internalName="FolderType">
      <xsd:simpleType>
        <xsd:restriction base="dms:Text"/>
      </xsd:simpleType>
    </xsd:element>
    <xsd:element name="CultureName" ma:index="24" nillable="true" ma:displayName="Culture Name" ma:internalName="CultureName">
      <xsd:simpleType>
        <xsd:restriction base="dms:Text"/>
      </xsd:simpleType>
    </xsd:element>
    <xsd:element name="AppVersion" ma:index="25" nillable="true" ma:displayName="App Version" ma:internalName="AppVersion">
      <xsd:simpleType>
        <xsd:restriction base="dms:Text"/>
      </xsd:simpleType>
    </xsd:element>
    <xsd:element name="TeamsChannelId" ma:index="26" nillable="true" ma:displayName="Teams Channel Id" ma:internalName="TeamsChannelId">
      <xsd:simpleType>
        <xsd:restriction base="dms:Text"/>
      </xsd:simpleType>
    </xsd:element>
    <xsd:element name="Owner" ma:index="2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DefaultSectionNames" ma:index="2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0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6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7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8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9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Teams_Channel_Section_Location" ma:index="42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3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44" nillable="true" ma:displayName="_activity" ma:hidden="true" ma:internalName="_activity">
      <xsd:simpleType>
        <xsd:restriction base="dms:Note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4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4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4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h_Settings xmlns="620e7663-1828-41f8-9026-c8147e16177a" xsi:nil="true"/>
    <Templates xmlns="620e7663-1828-41f8-9026-c8147e16177a" xsi:nil="true"/>
    <_ip_UnifiedCompliancePolicyUIAction xmlns="http://schemas.microsoft.com/sharepoint/v3" xsi:nil="true"/>
    <AppVersion xmlns="620e7663-1828-41f8-9026-c8147e16177a" xsi:nil="true"/>
    <DefaultSectionNames xmlns="620e7663-1828-41f8-9026-c8147e16177a" xsi:nil="true"/>
    <Is_Collaboration_Space_Locked xmlns="620e7663-1828-41f8-9026-c8147e16177a" xsi:nil="true"/>
    <Teams_Channel_Section_Location xmlns="620e7663-1828-41f8-9026-c8147e16177a" xsi:nil="true"/>
    <Member_Groups xmlns="620e7663-1828-41f8-9026-c8147e16177a">
      <UserInfo>
        <DisplayName/>
        <AccountId xsi:nil="true"/>
        <AccountType/>
      </UserInfo>
    </Member_Groups>
    <Has_Leaders_Only_SectionGroup xmlns="620e7663-1828-41f8-9026-c8147e16177a" xsi:nil="true"/>
    <Owner xmlns="620e7663-1828-41f8-9026-c8147e16177a">
      <UserInfo>
        <DisplayName/>
        <AccountId xsi:nil="true"/>
        <AccountType/>
      </UserInfo>
    </Owner>
    <Invited_Members xmlns="620e7663-1828-41f8-9026-c8147e16177a" xsi:nil="true"/>
    <NotebookType xmlns="620e7663-1828-41f8-9026-c8147e16177a" xsi:nil="true"/>
    <CultureName xmlns="620e7663-1828-41f8-9026-c8147e16177a" xsi:nil="true"/>
    <Leaders xmlns="620e7663-1828-41f8-9026-c8147e16177a">
      <UserInfo>
        <DisplayName/>
        <AccountId xsi:nil="true"/>
        <AccountType/>
      </UserInfo>
    </Leaders>
    <_ip_UnifiedCompliancePolicyProperties xmlns="http://schemas.microsoft.com/sharepoint/v3" xsi:nil="true"/>
    <LMS_Mappings xmlns="620e7663-1828-41f8-9026-c8147e16177a" xsi:nil="true"/>
    <Invited_Leaders xmlns="620e7663-1828-41f8-9026-c8147e16177a" xsi:nil="true"/>
    <FolderType xmlns="620e7663-1828-41f8-9026-c8147e16177a" xsi:nil="true"/>
    <Distribution_Groups xmlns="620e7663-1828-41f8-9026-c8147e16177a" xsi:nil="true"/>
    <_activity xmlns="620e7663-1828-41f8-9026-c8147e16177a" xsi:nil="true"/>
    <Members xmlns="620e7663-1828-41f8-9026-c8147e16177a">
      <UserInfo>
        <DisplayName/>
        <AccountId xsi:nil="true"/>
        <AccountType/>
      </UserInfo>
    </Members>
    <Self_Registration_Enabled xmlns="620e7663-1828-41f8-9026-c8147e16177a" xsi:nil="true"/>
    <TeamsChannelId xmlns="620e7663-1828-41f8-9026-c8147e16177a" xsi:nil="true"/>
    <IsNotebookLocked xmlns="620e7663-1828-41f8-9026-c8147e16177a" xsi:nil="true"/>
  </documentManagement>
</p:properties>
</file>

<file path=customXml/itemProps1.xml><?xml version="1.0" encoding="utf-8"?>
<ds:datastoreItem xmlns:ds="http://schemas.openxmlformats.org/officeDocument/2006/customXml" ds:itemID="{A60C7762-B8D8-4B8B-AE21-FDA0AB226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5597267-585b-44bf-8220-fe4a5ab69d90"/>
    <ds:schemaRef ds:uri="620e7663-1828-41f8-9026-c8147e1617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E41B51-D01C-48BB-9633-97AD70F6A3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7DB12F-5739-4813-882D-F1BC65C8C8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56B1CA-9409-4F98-BEDC-34D8FA6C3418}">
  <ds:schemaRefs>
    <ds:schemaRef ds:uri="http://schemas.microsoft.com/office/2006/metadata/properties"/>
    <ds:schemaRef ds:uri="http://schemas.microsoft.com/office/infopath/2007/PartnerControls"/>
    <ds:schemaRef ds:uri="620e7663-1828-41f8-9026-c8147e16177a"/>
    <ds:schemaRef ds:uri="http://schemas.microsoft.com/sharepoint/v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Eastern Illinois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ivil Service Council</dc:title>
  <dc:subject/>
  <dc:creator>Angie Campbell</dc:creator>
  <keywords/>
  <lastModifiedBy>Amy Morris</lastModifiedBy>
  <revision>45</revision>
  <lastPrinted>2025-04-07T15:42:00.0000000Z</lastPrinted>
  <dcterms:created xsi:type="dcterms:W3CDTF">2025-05-29T15:24:00.0000000Z</dcterms:created>
  <dcterms:modified xsi:type="dcterms:W3CDTF">2026-02-10T17:33:20.065267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7ACBA3B350EB49B3EA466348567C98</vt:lpwstr>
  </property>
  <property fmtid="{D5CDD505-2E9C-101B-9397-08002B2CF9AE}" pid="3" name="GrammarlyDocumentId">
    <vt:lpwstr>3fedfec37cdef0e91e3a7a6f077a7e80b8b9535276082b2b6014c86d5588b8a0</vt:lpwstr>
  </property>
</Properties>
</file>